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0BDEC2" w14:textId="4EF650D2" w:rsidR="00CB610F" w:rsidRDefault="002A1867" w:rsidP="00CB610F">
      <w:pPr>
        <w:pStyle w:val="Brezrazmikov"/>
        <w:jc w:val="center"/>
        <w:rPr>
          <w:rStyle w:val="fontstyle01"/>
        </w:rPr>
      </w:pPr>
      <w:r>
        <w:rPr>
          <w:rFonts w:ascii="TimesNewRomanPS-BoldMT" w:hAnsi="TimesNewRomanPS-BoldMT"/>
          <w:b/>
          <w:bCs/>
          <w:noProof/>
          <w:color w:val="000000"/>
          <w:sz w:val="32"/>
          <w:szCs w:val="32"/>
        </w:rPr>
        <w:drawing>
          <wp:inline distT="0" distB="0" distL="0" distR="0" wp14:anchorId="5A875E3C" wp14:editId="46FF5A0F">
            <wp:extent cx="1743075" cy="923100"/>
            <wp:effectExtent l="0" t="0" r="0" b="0"/>
            <wp:docPr id="1570913912" name="Picture 2" descr="A logo with blue and green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13912" name="Picture 2" descr="A logo with blue and green color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075" cy="92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62A8" w14:textId="6F73E147" w:rsidR="00345E69" w:rsidRDefault="00CB610F" w:rsidP="00345E69">
      <w:pPr>
        <w:jc w:val="center"/>
        <w:rPr>
          <w:rStyle w:val="fontstyle41"/>
        </w:rPr>
      </w:pPr>
      <w:r w:rsidRPr="00225DEC">
        <w:rPr>
          <w:rStyle w:val="fontstyle01"/>
          <w:sz w:val="40"/>
          <w:szCs w:val="40"/>
        </w:rPr>
        <w:t>Core Training in Clinical Embryology</w:t>
      </w:r>
      <w:r>
        <w:rPr>
          <w:rFonts w:ascii="TimesNewRomanPS-BoldMT" w:hAnsi="TimesNewRomanPS-BoldMT"/>
          <w:b/>
          <w:bCs/>
          <w:color w:val="000000"/>
          <w:sz w:val="32"/>
          <w:szCs w:val="32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32"/>
          <w:szCs w:val="32"/>
        </w:rPr>
        <w:br/>
      </w:r>
      <w:r w:rsidRPr="006718A1">
        <w:rPr>
          <w:rStyle w:val="fontstyle21"/>
          <w:rFonts w:ascii="Times New Roman" w:hAnsi="Times New Roman"/>
        </w:rPr>
        <w:t>LOG BOOK</w:t>
      </w:r>
      <w:r>
        <w:rPr>
          <w:rFonts w:ascii="BookAntiqua" w:hAnsi="BookAntiqua"/>
          <w:color w:val="000000"/>
          <w:sz w:val="94"/>
          <w:szCs w:val="94"/>
        </w:rPr>
        <w:br/>
      </w:r>
      <w:r w:rsidRPr="006718A1">
        <w:rPr>
          <w:rStyle w:val="fontstyle31"/>
          <w:rFonts w:ascii="Times New Roman" w:hAnsi="Times New Roman"/>
        </w:rPr>
        <w:t>Approved by</w:t>
      </w:r>
      <w:r w:rsidRPr="006718A1">
        <w:rPr>
          <w:rFonts w:ascii="Times New Roman" w:hAnsi="Times New Roman"/>
          <w:i/>
          <w:iCs/>
          <w:color w:val="000000"/>
        </w:rPr>
        <w:br/>
      </w:r>
      <w:r w:rsidRPr="006718A1">
        <w:rPr>
          <w:rStyle w:val="fontstyle31"/>
          <w:rFonts w:ascii="Times New Roman" w:hAnsi="Times New Roman"/>
        </w:rPr>
        <w:t>The European Society of Human Reproduction and Embryology (ESHRE)</w:t>
      </w:r>
      <w:r w:rsidR="00345E69" w:rsidRPr="00345E69">
        <w:rPr>
          <w:rStyle w:val="fontstyle41"/>
        </w:rPr>
        <w:t xml:space="preserve"> </w:t>
      </w:r>
    </w:p>
    <w:p w14:paraId="6CF6D546" w14:textId="5866C460" w:rsidR="00345E69" w:rsidRDefault="00345E69" w:rsidP="00345E69">
      <w:pPr>
        <w:pStyle w:val="Brezrazmikov"/>
        <w:jc w:val="center"/>
        <w:rPr>
          <w:rStyle w:val="fontstyle41"/>
        </w:rPr>
      </w:pPr>
      <w:r>
        <w:rPr>
          <w:rStyle w:val="fontstyle41"/>
        </w:rPr>
        <w:t>TO BE COMPLETED AFTER EACH YEAR OF TRAINING AND SENT WITH WITHIN THREE</w:t>
      </w:r>
      <w:r w:rsidRPr="00345E69">
        <w:rPr>
          <w:rStyle w:val="fontstyle41"/>
        </w:rPr>
        <w:t xml:space="preserve"> </w:t>
      </w:r>
      <w:r>
        <w:rPr>
          <w:rStyle w:val="fontstyle41"/>
        </w:rPr>
        <w:t>MONTHS</w:t>
      </w:r>
    </w:p>
    <w:p w14:paraId="7A424BFE" w14:textId="71492FBE" w:rsidR="00345E69" w:rsidRDefault="00345E69" w:rsidP="00345E69">
      <w:pPr>
        <w:pStyle w:val="Brezrazmikov"/>
        <w:jc w:val="center"/>
        <w:rPr>
          <w:rStyle w:val="fontstyle41"/>
        </w:rPr>
      </w:pPr>
      <w:r w:rsidRPr="00DD7AB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A3E75AB" wp14:editId="0A761981">
                <wp:simplePos x="0" y="0"/>
                <wp:positionH relativeFrom="margin">
                  <wp:align>right</wp:align>
                </wp:positionH>
                <wp:positionV relativeFrom="paragraph">
                  <wp:posOffset>321212</wp:posOffset>
                </wp:positionV>
                <wp:extent cx="5709920" cy="5978525"/>
                <wp:effectExtent l="0" t="0" r="24130" b="22225"/>
                <wp:wrapTopAndBottom/>
                <wp:docPr id="11" name="Polje z besedilo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9920" cy="5978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2895B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fontstyle01"/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Name and surname of trainee </w:t>
                            </w:r>
                            <w:bookmarkStart w:id="0" w:name="_Hlk118757435"/>
                            <w:r>
                              <w:rPr>
                                <w:rStyle w:val="fontstyle01"/>
                                <w:rFonts w:ascii="Times New Roman" w:hAnsi="Times New Roman"/>
                                <w:sz w:val="24"/>
                                <w:szCs w:val="24"/>
                              </w:rPr>
                              <w:t>(capital letters)</w:t>
                            </w:r>
                            <w:bookmarkEnd w:id="0"/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B9C56A7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7B52268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</w:t>
                            </w:r>
                          </w:p>
                          <w:p w14:paraId="1AF5AC2D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DDAFD42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Dat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</w:rPr>
                              <w:t>es of beginning and provisional end of the training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14:paraId="3532AEAF" w14:textId="77777777" w:rsidR="00DF3A77" w:rsidRDefault="00DF3A77" w:rsidP="008B2006">
                            <w:pPr>
                              <w:pStyle w:val="Brezrazmikov"/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592427E" w14:textId="1BA501AB" w:rsidR="00DF3A77" w:rsidRPr="00DF03A4" w:rsidRDefault="00DF3A77" w:rsidP="008B2006">
                            <w:pPr>
                              <w:pStyle w:val="Brezrazmikov"/>
                            </w:pPr>
                            <w:bookmarkStart w:id="1" w:name="_Hlk118758352"/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 (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D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M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L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) - ........../........../.......... (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D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M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L</w:t>
                            </w: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).</w:t>
                            </w:r>
                            <w:bookmarkEnd w:id="1"/>
                            <w:r w:rsidRPr="00DF03A4">
                              <w:br/>
                            </w:r>
                          </w:p>
                          <w:tbl>
                            <w:tblPr>
                              <w:tblStyle w:val="Tabelamrea"/>
                              <w:tblW w:w="862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165"/>
                              <w:gridCol w:w="2160"/>
                              <w:gridCol w:w="2160"/>
                              <w:gridCol w:w="1620"/>
                              <w:gridCol w:w="1523"/>
                            </w:tblGrid>
                            <w:tr w:rsidR="00DF3A77" w14:paraId="45900ED3" w14:textId="77777777" w:rsidTr="00DF3A77">
                              <w:trPr>
                                <w:trHeight w:val="808"/>
                              </w:trPr>
                              <w:tc>
                                <w:tcPr>
                                  <w:tcW w:w="1165" w:type="dxa"/>
                                </w:tcPr>
                                <w:p w14:paraId="170DAB20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Year</w:t>
                                  </w:r>
                                  <w:r w:rsidRPr="004D1452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26AABD1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Beginning of training</w:t>
                                  </w:r>
                                </w:p>
                                <w:p w14:paraId="514E2573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(DD/MM/YY)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DFF9348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 xml:space="preserve">End of </w:t>
                                  </w:r>
                                </w:p>
                                <w:p w14:paraId="10C20E38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training</w:t>
                                  </w:r>
                                </w:p>
                                <w:p w14:paraId="7FA844BE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(DD/MM/YY)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75623B62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Date of signature</w:t>
                                  </w:r>
                                </w:p>
                              </w:tc>
                              <w:tc>
                                <w:tcPr>
                                  <w:tcW w:w="1523" w:type="dxa"/>
                                </w:tcPr>
                                <w:p w14:paraId="548D234C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Tutor's signature</w:t>
                                  </w:r>
                                </w:p>
                              </w:tc>
                            </w:tr>
                            <w:tr w:rsidR="00DF3A77" w14:paraId="1D681C9C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1165" w:type="dxa"/>
                                </w:tcPr>
                                <w:p w14:paraId="429583ED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7CF2FBAD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  <w:r w:rsidRPr="00512319">
                                    <w:t>FIRST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10AE2139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033D477A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0EBB689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4DC68DD9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553C93C6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  <w:tc>
                                <w:tcPr>
                                  <w:tcW w:w="1523" w:type="dxa"/>
                                </w:tcPr>
                                <w:p w14:paraId="0FFDF9E2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</w:tr>
                            <w:tr w:rsidR="00DF3A77" w14:paraId="279A3EB7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1165" w:type="dxa"/>
                                </w:tcPr>
                                <w:p w14:paraId="3E1E476B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2AA696EF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  <w:r w:rsidRPr="00512319">
                                    <w:t>SECOND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3F9181A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161E9003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2D879284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450C9A1C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F80FAF1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  <w:tc>
                                <w:tcPr>
                                  <w:tcW w:w="1523" w:type="dxa"/>
                                </w:tcPr>
                                <w:p w14:paraId="6227B010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</w:tr>
                            <w:tr w:rsidR="00DF3A77" w14:paraId="30B34CC7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1165" w:type="dxa"/>
                                </w:tcPr>
                                <w:p w14:paraId="6364B158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28F46605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  <w:r w:rsidRPr="00512319">
                                    <w:t>THIRD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42FA9A9E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230A8035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4E53ECE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49A73E9A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301964A6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  <w:tc>
                                <w:tcPr>
                                  <w:tcW w:w="1523" w:type="dxa"/>
                                </w:tcPr>
                                <w:p w14:paraId="593711D0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</w:tr>
                            <w:tr w:rsidR="00DF3A77" w14:paraId="13E35CA1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1165" w:type="dxa"/>
                                </w:tcPr>
                                <w:p w14:paraId="69953D91" w14:textId="77777777" w:rsidR="00DF3A77" w:rsidRPr="00512319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1D67C443" w14:textId="77777777" w:rsidR="00DF3A77" w:rsidRPr="00512319" w:rsidRDefault="00DF3A77" w:rsidP="008B2006">
                                  <w:pPr>
                                    <w:pStyle w:val="Brezrazmikov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12319">
                                    <w:rPr>
                                      <w:sz w:val="18"/>
                                      <w:szCs w:val="18"/>
                                    </w:rPr>
                                    <w:t>OPTIONAL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0E0F6FD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417007AD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1E3416E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0651DAAD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D3EDDCB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  <w:tc>
                                <w:tcPr>
                                  <w:tcW w:w="1523" w:type="dxa"/>
                                </w:tcPr>
                                <w:p w14:paraId="3FCF6F08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</w:tr>
                          </w:tbl>
                          <w:p w14:paraId="14654D74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0D592121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Name and address oftraining  departments/laboratories:</w:t>
                            </w:r>
                          </w:p>
                          <w:tbl>
                            <w:tblPr>
                              <w:tblStyle w:val="Tabelamrea"/>
                              <w:tblW w:w="862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135"/>
                              <w:gridCol w:w="2340"/>
                              <w:gridCol w:w="2153"/>
                            </w:tblGrid>
                            <w:tr w:rsidR="00DF3A77" w14:paraId="3692D53A" w14:textId="77777777" w:rsidTr="00DF3A77">
                              <w:trPr>
                                <w:trHeight w:val="808"/>
                              </w:trPr>
                              <w:tc>
                                <w:tcPr>
                                  <w:tcW w:w="4135" w:type="dxa"/>
                                </w:tcPr>
                                <w:p w14:paraId="2F589521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Department / Laboratory</w:t>
                                  </w: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745DD7EB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 xml:space="preserve">Beginning of </w:t>
                                  </w:r>
                                </w:p>
                                <w:p w14:paraId="4F3156C5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training</w:t>
                                  </w:r>
                                </w:p>
                                <w:p w14:paraId="32DA9BE8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(DD/MM/YY)</w:t>
                                  </w:r>
                                </w:p>
                              </w:tc>
                              <w:tc>
                                <w:tcPr>
                                  <w:tcW w:w="2153" w:type="dxa"/>
                                </w:tcPr>
                                <w:p w14:paraId="079BF30B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 xml:space="preserve">End of </w:t>
                                  </w:r>
                                </w:p>
                                <w:p w14:paraId="04C7A5B9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training</w:t>
                                  </w:r>
                                </w:p>
                                <w:p w14:paraId="7A2D4A93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>
                                    <w:t>(DD/MM/YY)</w:t>
                                  </w:r>
                                </w:p>
                              </w:tc>
                            </w:tr>
                            <w:tr w:rsidR="00DF3A77" w14:paraId="41DAE147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4135" w:type="dxa"/>
                                </w:tcPr>
                                <w:p w14:paraId="3A0AD43C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4C7CC42F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697F165D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53" w:type="dxa"/>
                                </w:tcPr>
                                <w:p w14:paraId="4B89DF14" w14:textId="77777777" w:rsidR="00DF3A77" w:rsidRDefault="00DF3A77" w:rsidP="008B2006">
                                  <w:pPr>
                                    <w:pStyle w:val="Brezrazmikov"/>
                                  </w:pPr>
                                </w:p>
                                <w:p w14:paraId="033FCE52" w14:textId="77777777" w:rsidR="00DF3A77" w:rsidRDefault="00DF3A77" w:rsidP="008B2006">
                                  <w:pPr>
                                    <w:pStyle w:val="Brezrazmikov"/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</w:tr>
                            <w:tr w:rsidR="00DF3A77" w14:paraId="33378D0D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4135" w:type="dxa"/>
                                </w:tcPr>
                                <w:p w14:paraId="05013133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19C911D3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1BD8A24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53" w:type="dxa"/>
                                </w:tcPr>
                                <w:p w14:paraId="6F6973A6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B8688B6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</w:tr>
                            <w:tr w:rsidR="00DF3A77" w14:paraId="5DCEB9F3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4135" w:type="dxa"/>
                                </w:tcPr>
                                <w:p w14:paraId="752B0AE1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0F4D4DCE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23AE9940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53" w:type="dxa"/>
                                </w:tcPr>
                                <w:p w14:paraId="7C39F5AD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692EE59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</w:tr>
                            <w:tr w:rsidR="00DF3A77" w14:paraId="0E472B53" w14:textId="77777777" w:rsidTr="00DF3A77">
                              <w:trPr>
                                <w:trHeight w:val="544"/>
                              </w:trPr>
                              <w:tc>
                                <w:tcPr>
                                  <w:tcW w:w="4135" w:type="dxa"/>
                                </w:tcPr>
                                <w:p w14:paraId="5EC09583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40" w:type="dxa"/>
                                </w:tcPr>
                                <w:p w14:paraId="1D34B48F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9FF8FFE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  <w:tc>
                                <w:tcPr>
                                  <w:tcW w:w="2153" w:type="dxa"/>
                                </w:tcPr>
                                <w:p w14:paraId="2C43C609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F111B0A" w14:textId="77777777" w:rsidR="00DF3A77" w:rsidRDefault="00DF3A77" w:rsidP="008B2006">
                                  <w:pPr>
                                    <w:pStyle w:val="Brezrazmikov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DF03A4">
                                    <w:rPr>
                                      <w:rStyle w:val="fontstyle41"/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........../........../..........</w:t>
                                  </w:r>
                                </w:p>
                              </w:tc>
                            </w:tr>
                          </w:tbl>
                          <w:p w14:paraId="5B55B6B7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3E75AB" id="_x0000_t202" coordsize="21600,21600" o:spt="202" path="m,l,21600r21600,l21600,xe">
                <v:stroke joinstyle="miter"/>
                <v:path gradientshapeok="t" o:connecttype="rect"/>
              </v:shapetype>
              <v:shape id="Polje z besedilom 2" o:spid="_x0000_s1026" type="#_x0000_t202" style="position:absolute;left:0;text-align:left;margin-left:398.4pt;margin-top:25.3pt;width:449.6pt;height:470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">
                <v:textbox>
                  <w:txbxContent>
                    <w:p w14:paraId="6842895B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Style w:val="fontstyle01"/>
                          <w:rFonts w:ascii="Times New Roman" w:hAnsi="Times New Roman"/>
                          <w:sz w:val="24"/>
                          <w:szCs w:val="24"/>
                        </w:rPr>
                        <w:t xml:space="preserve">Name and surname of trainee </w:t>
                      </w:r>
                      <w:bookmarkStart w:id="2" w:name="_Hlk118757435"/>
                      <w:r>
                        <w:rPr>
                          <w:rStyle w:val="fontstyle01"/>
                          <w:rFonts w:ascii="Times New Roman" w:hAnsi="Times New Roman"/>
                          <w:sz w:val="24"/>
                          <w:szCs w:val="24"/>
                        </w:rPr>
                        <w:t>(capital letters)</w:t>
                      </w:r>
                      <w:bookmarkEnd w:id="2"/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:</w:t>
                      </w:r>
                    </w:p>
                    <w:p w14:paraId="5B9C56A7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7B52268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………………………………………………………………………………………………</w:t>
                      </w:r>
                    </w:p>
                    <w:p w14:paraId="1AF5AC2D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DDAFD42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Dat</w:t>
                      </w:r>
                      <w:r>
                        <w:rPr>
                          <w:rStyle w:val="fontstyle41"/>
                          <w:rFonts w:ascii="Times New Roman" w:hAnsi="Times New Roman"/>
                        </w:rPr>
                        <w:t>es of beginning and provisional end of the training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 xml:space="preserve">: </w:t>
                      </w:r>
                    </w:p>
                    <w:p w14:paraId="3532AEAF" w14:textId="77777777" w:rsidR="00DF3A77" w:rsidRDefault="00DF3A77" w:rsidP="008B2006">
                      <w:pPr>
                        <w:pStyle w:val="Brezrazmikov"/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592427E" w14:textId="1BA501AB" w:rsidR="00DF3A77" w:rsidRPr="00DF03A4" w:rsidRDefault="00DF3A77" w:rsidP="008B2006">
                      <w:pPr>
                        <w:pStyle w:val="Brezrazmikov"/>
                      </w:pPr>
                      <w:bookmarkStart w:id="3" w:name="_Hlk118758352"/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........../........../.......... (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D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M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L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) - ........../........../.......... (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D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M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L</w:t>
                      </w:r>
                      <w:r w:rsidRPr="00DF03A4">
                        <w:rPr>
                          <w:rStyle w:val="fontstyle41"/>
                          <w:rFonts w:ascii="Times New Roman" w:hAnsi="Times New Roman"/>
                          <w:sz w:val="24"/>
                          <w:szCs w:val="24"/>
                        </w:rPr>
                        <w:t>).</w:t>
                      </w:r>
                      <w:bookmarkEnd w:id="3"/>
                      <w:r w:rsidRPr="00DF03A4">
                        <w:br/>
                      </w:r>
                    </w:p>
                    <w:tbl>
                      <w:tblPr>
                        <w:tblStyle w:val="Tabelamrea"/>
                        <w:tblW w:w="862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165"/>
                        <w:gridCol w:w="2160"/>
                        <w:gridCol w:w="2160"/>
                        <w:gridCol w:w="1620"/>
                        <w:gridCol w:w="1523"/>
                      </w:tblGrid>
                      <w:tr w:rsidR="00DF3A77" w14:paraId="45900ED3" w14:textId="77777777" w:rsidTr="00DF3A77">
                        <w:trPr>
                          <w:trHeight w:val="808"/>
                        </w:trPr>
                        <w:tc>
                          <w:tcPr>
                            <w:tcW w:w="1165" w:type="dxa"/>
                          </w:tcPr>
                          <w:p w14:paraId="170DAB20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Year</w:t>
                            </w:r>
                            <w:r w:rsidRPr="004D1452">
                              <w:t xml:space="preserve">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026AABD1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Beginning of training</w:t>
                            </w:r>
                          </w:p>
                          <w:p w14:paraId="514E2573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(DD/MM/YY)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DFF9348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 xml:space="preserve">End of </w:t>
                            </w:r>
                          </w:p>
                          <w:p w14:paraId="10C20E38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training</w:t>
                            </w:r>
                          </w:p>
                          <w:p w14:paraId="7FA844BE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(DD/MM/YY)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75623B62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Date of signature</w:t>
                            </w:r>
                          </w:p>
                        </w:tc>
                        <w:tc>
                          <w:tcPr>
                            <w:tcW w:w="1523" w:type="dxa"/>
                          </w:tcPr>
                          <w:p w14:paraId="548D234C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Tutor's signature</w:t>
                            </w:r>
                          </w:p>
                        </w:tc>
                      </w:tr>
                      <w:tr w:rsidR="00DF3A77" w14:paraId="1D681C9C" w14:textId="77777777" w:rsidTr="00DF3A77">
                        <w:trPr>
                          <w:trHeight w:val="544"/>
                        </w:trPr>
                        <w:tc>
                          <w:tcPr>
                            <w:tcW w:w="1165" w:type="dxa"/>
                          </w:tcPr>
                          <w:p w14:paraId="429583ED" w14:textId="77777777" w:rsidR="00DF3A77" w:rsidRPr="00512319" w:rsidRDefault="00DF3A77" w:rsidP="008B2006">
                            <w:pPr>
                              <w:pStyle w:val="Brezrazmikov"/>
                            </w:pPr>
                          </w:p>
                          <w:p w14:paraId="7CF2FBAD" w14:textId="77777777" w:rsidR="00DF3A77" w:rsidRPr="00512319" w:rsidRDefault="00DF3A77" w:rsidP="008B2006">
                            <w:pPr>
                              <w:pStyle w:val="Brezrazmikov"/>
                            </w:pPr>
                            <w:r w:rsidRPr="00512319">
                              <w:t>FIRST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10AE2139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033D477A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0EBB689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4DC68DD9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553C93C6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  <w:tc>
                          <w:tcPr>
                            <w:tcW w:w="1523" w:type="dxa"/>
                          </w:tcPr>
                          <w:p w14:paraId="0FFDF9E2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</w:tr>
                      <w:tr w:rsidR="00DF3A77" w14:paraId="279A3EB7" w14:textId="77777777" w:rsidTr="00DF3A77">
                        <w:trPr>
                          <w:trHeight w:val="544"/>
                        </w:trPr>
                        <w:tc>
                          <w:tcPr>
                            <w:tcW w:w="1165" w:type="dxa"/>
                          </w:tcPr>
                          <w:p w14:paraId="3E1E476B" w14:textId="77777777" w:rsidR="00DF3A77" w:rsidRPr="00512319" w:rsidRDefault="00DF3A77" w:rsidP="008B2006">
                            <w:pPr>
                              <w:pStyle w:val="Brezrazmikov"/>
                            </w:pPr>
                          </w:p>
                          <w:p w14:paraId="2AA696EF" w14:textId="77777777" w:rsidR="00DF3A77" w:rsidRPr="00512319" w:rsidRDefault="00DF3A77" w:rsidP="008B2006">
                            <w:pPr>
                              <w:pStyle w:val="Brezrazmikov"/>
                            </w:pPr>
                            <w:r w:rsidRPr="00512319">
                              <w:t>SECOND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3F9181A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161E9003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2D879284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450C9A1C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0F80FAF1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  <w:tc>
                          <w:tcPr>
                            <w:tcW w:w="1523" w:type="dxa"/>
                          </w:tcPr>
                          <w:p w14:paraId="6227B010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</w:tr>
                      <w:tr w:rsidR="00DF3A77" w14:paraId="30B34CC7" w14:textId="77777777" w:rsidTr="00DF3A77">
                        <w:trPr>
                          <w:trHeight w:val="544"/>
                        </w:trPr>
                        <w:tc>
                          <w:tcPr>
                            <w:tcW w:w="1165" w:type="dxa"/>
                          </w:tcPr>
                          <w:p w14:paraId="6364B158" w14:textId="77777777" w:rsidR="00DF3A77" w:rsidRPr="00512319" w:rsidRDefault="00DF3A77" w:rsidP="008B2006">
                            <w:pPr>
                              <w:pStyle w:val="Brezrazmikov"/>
                            </w:pPr>
                          </w:p>
                          <w:p w14:paraId="28F46605" w14:textId="77777777" w:rsidR="00DF3A77" w:rsidRPr="00512319" w:rsidRDefault="00DF3A77" w:rsidP="008B2006">
                            <w:pPr>
                              <w:pStyle w:val="Brezrazmikov"/>
                            </w:pPr>
                            <w:r w:rsidRPr="00512319">
                              <w:t>THIRD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42FA9A9E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230A8035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4E53ECE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49A73E9A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301964A6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  <w:tc>
                          <w:tcPr>
                            <w:tcW w:w="1523" w:type="dxa"/>
                          </w:tcPr>
                          <w:p w14:paraId="593711D0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</w:tr>
                      <w:tr w:rsidR="00DF3A77" w14:paraId="13E35CA1" w14:textId="77777777" w:rsidTr="00DF3A77">
                        <w:trPr>
                          <w:trHeight w:val="544"/>
                        </w:trPr>
                        <w:tc>
                          <w:tcPr>
                            <w:tcW w:w="1165" w:type="dxa"/>
                          </w:tcPr>
                          <w:p w14:paraId="69953D91" w14:textId="77777777" w:rsidR="00DF3A77" w:rsidRPr="00512319" w:rsidRDefault="00DF3A77" w:rsidP="008B2006">
                            <w:pPr>
                              <w:pStyle w:val="Brezrazmikov"/>
                            </w:pPr>
                          </w:p>
                          <w:p w14:paraId="1D67C443" w14:textId="77777777" w:rsidR="00DF3A77" w:rsidRPr="00512319" w:rsidRDefault="00DF3A77" w:rsidP="008B2006">
                            <w:pPr>
                              <w:pStyle w:val="Brezrazmikov"/>
                              <w:rPr>
                                <w:sz w:val="18"/>
                                <w:szCs w:val="18"/>
                              </w:rPr>
                            </w:pPr>
                            <w:r w:rsidRPr="00512319">
                              <w:rPr>
                                <w:sz w:val="18"/>
                                <w:szCs w:val="18"/>
                              </w:rPr>
                              <w:t>OPTIONAL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0E0F6FD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417007AD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01E3416E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0651DAAD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1620" w:type="dxa"/>
                          </w:tcPr>
                          <w:p w14:paraId="0D3EDDCB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  <w:tc>
                          <w:tcPr>
                            <w:tcW w:w="1523" w:type="dxa"/>
                          </w:tcPr>
                          <w:p w14:paraId="3FCF6F08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</w:tr>
                    </w:tbl>
                    <w:p w14:paraId="14654D74" w14:textId="77777777" w:rsidR="00DF3A77" w:rsidRDefault="00DF3A77" w:rsidP="008B2006">
                      <w:pPr>
                        <w:pStyle w:val="Brezrazmikov"/>
                      </w:pPr>
                    </w:p>
                    <w:p w14:paraId="0D592121" w14:textId="77777777" w:rsidR="00DF3A77" w:rsidRDefault="00DF3A77" w:rsidP="008B2006">
                      <w:pPr>
                        <w:pStyle w:val="Brezrazmikov"/>
                      </w:pPr>
                      <w:r>
                        <w:t>Name and address oftraining  departments/laboratories:</w:t>
                      </w:r>
                    </w:p>
                    <w:tbl>
                      <w:tblPr>
                        <w:tblStyle w:val="Tabelamrea"/>
                        <w:tblW w:w="862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135"/>
                        <w:gridCol w:w="2340"/>
                        <w:gridCol w:w="2153"/>
                      </w:tblGrid>
                      <w:tr w:rsidR="00DF3A77" w14:paraId="3692D53A" w14:textId="77777777" w:rsidTr="00DF3A77">
                        <w:trPr>
                          <w:trHeight w:val="808"/>
                        </w:trPr>
                        <w:tc>
                          <w:tcPr>
                            <w:tcW w:w="4135" w:type="dxa"/>
                          </w:tcPr>
                          <w:p w14:paraId="2F589521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Department / Laboratory</w:t>
                            </w:r>
                          </w:p>
                        </w:tc>
                        <w:tc>
                          <w:tcPr>
                            <w:tcW w:w="2340" w:type="dxa"/>
                          </w:tcPr>
                          <w:p w14:paraId="745DD7EB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 xml:space="preserve">Beginning of </w:t>
                            </w:r>
                          </w:p>
                          <w:p w14:paraId="4F3156C5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training</w:t>
                            </w:r>
                          </w:p>
                          <w:p w14:paraId="32DA9BE8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(DD/MM/YY)</w:t>
                            </w:r>
                          </w:p>
                        </w:tc>
                        <w:tc>
                          <w:tcPr>
                            <w:tcW w:w="2153" w:type="dxa"/>
                          </w:tcPr>
                          <w:p w14:paraId="079BF30B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 xml:space="preserve">End of </w:t>
                            </w:r>
                          </w:p>
                          <w:p w14:paraId="04C7A5B9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training</w:t>
                            </w:r>
                          </w:p>
                          <w:p w14:paraId="7A2D4A93" w14:textId="77777777" w:rsidR="00DF3A77" w:rsidRDefault="00DF3A77" w:rsidP="008B2006">
                            <w:pPr>
                              <w:pStyle w:val="Brezrazmikov"/>
                            </w:pPr>
                            <w:r>
                              <w:t>(DD/MM/YY)</w:t>
                            </w:r>
                          </w:p>
                        </w:tc>
                      </w:tr>
                      <w:tr w:rsidR="00DF3A77" w14:paraId="41DAE147" w14:textId="77777777" w:rsidTr="00DF3A77">
                        <w:trPr>
                          <w:trHeight w:val="544"/>
                        </w:trPr>
                        <w:tc>
                          <w:tcPr>
                            <w:tcW w:w="4135" w:type="dxa"/>
                          </w:tcPr>
                          <w:p w14:paraId="3A0AD43C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</w:tc>
                        <w:tc>
                          <w:tcPr>
                            <w:tcW w:w="2340" w:type="dxa"/>
                          </w:tcPr>
                          <w:p w14:paraId="4C7CC42F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697F165D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53" w:type="dxa"/>
                          </w:tcPr>
                          <w:p w14:paraId="4B89DF14" w14:textId="77777777" w:rsidR="00DF3A77" w:rsidRDefault="00DF3A77" w:rsidP="008B2006">
                            <w:pPr>
                              <w:pStyle w:val="Brezrazmikov"/>
                            </w:pPr>
                          </w:p>
                          <w:p w14:paraId="033FCE52" w14:textId="77777777" w:rsidR="00DF3A77" w:rsidRDefault="00DF3A77" w:rsidP="008B2006">
                            <w:pPr>
                              <w:pStyle w:val="Brezrazmikov"/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</w:tr>
                      <w:tr w:rsidR="00DF3A77" w14:paraId="33378D0D" w14:textId="77777777" w:rsidTr="00DF3A77">
                        <w:trPr>
                          <w:trHeight w:val="544"/>
                        </w:trPr>
                        <w:tc>
                          <w:tcPr>
                            <w:tcW w:w="4135" w:type="dxa"/>
                          </w:tcPr>
                          <w:p w14:paraId="05013133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340" w:type="dxa"/>
                          </w:tcPr>
                          <w:p w14:paraId="19C911D3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1BD8A24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53" w:type="dxa"/>
                          </w:tcPr>
                          <w:p w14:paraId="6F6973A6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B8688B6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</w:tr>
                      <w:tr w:rsidR="00DF3A77" w14:paraId="5DCEB9F3" w14:textId="77777777" w:rsidTr="00DF3A77">
                        <w:trPr>
                          <w:trHeight w:val="544"/>
                        </w:trPr>
                        <w:tc>
                          <w:tcPr>
                            <w:tcW w:w="4135" w:type="dxa"/>
                          </w:tcPr>
                          <w:p w14:paraId="752B0AE1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340" w:type="dxa"/>
                          </w:tcPr>
                          <w:p w14:paraId="0F4D4DCE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23AE9940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53" w:type="dxa"/>
                          </w:tcPr>
                          <w:p w14:paraId="7C39F5AD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692EE59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</w:tr>
                      <w:tr w:rsidR="00DF3A77" w14:paraId="0E472B53" w14:textId="77777777" w:rsidTr="00DF3A77">
                        <w:trPr>
                          <w:trHeight w:val="544"/>
                        </w:trPr>
                        <w:tc>
                          <w:tcPr>
                            <w:tcW w:w="4135" w:type="dxa"/>
                          </w:tcPr>
                          <w:p w14:paraId="5EC09583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340" w:type="dxa"/>
                          </w:tcPr>
                          <w:p w14:paraId="1D34B48F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09FF8FFE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  <w:tc>
                          <w:tcPr>
                            <w:tcW w:w="2153" w:type="dxa"/>
                          </w:tcPr>
                          <w:p w14:paraId="2C43C609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F111B0A" w14:textId="77777777" w:rsidR="00DF3A77" w:rsidRDefault="00DF3A77" w:rsidP="008B2006">
                            <w:pPr>
                              <w:pStyle w:val="Brezrazmikov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DF03A4">
                              <w:rPr>
                                <w:rStyle w:val="fontstyle41"/>
                                <w:rFonts w:ascii="Times New Roman" w:hAnsi="Times New Roman"/>
                                <w:sz w:val="24"/>
                                <w:szCs w:val="24"/>
                              </w:rPr>
                              <w:t>........../........../..........</w:t>
                            </w:r>
                          </w:p>
                        </w:tc>
                      </w:tr>
                    </w:tbl>
                    <w:p w14:paraId="5B55B6B7" w14:textId="77777777" w:rsidR="00DF3A77" w:rsidRDefault="00DF3A77" w:rsidP="008B2006">
                      <w:pPr>
                        <w:pStyle w:val="Brezrazmikov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Style w:val="fontstyle41"/>
        </w:rPr>
        <w:t>THEREAFTER TO THE ASSESSMENT COMMITTEE (CERTIFICATION BOARD)</w:t>
      </w:r>
    </w:p>
    <w:p w14:paraId="4D64B272" w14:textId="7671F32A" w:rsidR="00CB610F" w:rsidRDefault="00CB610F" w:rsidP="00CB610F">
      <w:pPr>
        <w:jc w:val="center"/>
        <w:rPr>
          <w:rStyle w:val="fontstyle01"/>
          <w:sz w:val="20"/>
          <w:szCs w:val="20"/>
        </w:rPr>
      </w:pP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TARGETS FOR THE FIRST YEAR OF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br/>
        <w:t>TRAINING</w:t>
      </w:r>
    </w:p>
    <w:p w14:paraId="2B1EAA43" w14:textId="69FA8F4B" w:rsidR="00CB610F" w:rsidRPr="00700FD3" w:rsidRDefault="00CB610F" w:rsidP="00CB610F">
      <w:pPr>
        <w:spacing w:line="360" w:lineRule="auto"/>
        <w:rPr>
          <w:rStyle w:val="fontstyle31"/>
        </w:rPr>
      </w:pPr>
      <w:r w:rsidRPr="00700FD3">
        <w:rPr>
          <w:rFonts w:ascii="TimesNewRomanPSMT" w:hAnsi="TimesNewRomanPSMT"/>
          <w:color w:val="000000"/>
          <w:sz w:val="24"/>
          <w:szCs w:val="24"/>
        </w:rPr>
        <w:t>description by trainer and tutor of what is expected in terms of knowledge, technical skills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and fulfilment of tasks at the end of this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</w:r>
      <w:r w:rsidRPr="00700FD3">
        <w:rPr>
          <w:rFonts w:ascii="TimesNewRomanPSMT" w:hAnsi="TimesNewRomanPSMT"/>
          <w:color w:val="000000"/>
          <w:sz w:val="24"/>
          <w:szCs w:val="24"/>
          <w:u w:val="single"/>
        </w:rPr>
        <w:t>To be completed at the beginning of the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Year: 20....... - 20.......</w:t>
      </w:r>
    </w:p>
    <w:p w14:paraId="658A47FF" w14:textId="0892A5C6" w:rsidR="00621BBD" w:rsidRDefault="00CB610F" w:rsidP="00CB610F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BookAntiqua-Italic" w:hAnsi="BookAntiqua-Italic"/>
          <w:i/>
          <w:iCs/>
          <w:color w:val="000000"/>
          <w:sz w:val="24"/>
          <w:szCs w:val="24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KNOWLEDGE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ECHNICAL SKILL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ASK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bookmarkStart w:id="4" w:name="_Hlk65051652"/>
    </w:p>
    <w:p w14:paraId="5276A6ED" w14:textId="69365C92" w:rsidR="00CB610F" w:rsidRDefault="00CB610F" w:rsidP="00CB610F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NAME OF THE TUTOR :</w:t>
      </w:r>
      <w:r w:rsidR="00621BBD"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="00621BBD"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DATE :</w:t>
      </w:r>
      <w:r w:rsidR="00621BBD"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br/>
        <w:t xml:space="preserve">SIGNATURES : TUTOR : </w:t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TRAINEE : </w:t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 w:rsidR="00621BBD"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</w:t>
      </w:r>
    </w:p>
    <w:bookmarkEnd w:id="4"/>
    <w:p w14:paraId="5EBF1FE5" w14:textId="77777777" w:rsidR="00CB610F" w:rsidRDefault="00CB610F" w:rsidP="00CB610F">
      <w:pPr>
        <w:jc w:val="center"/>
        <w:rPr>
          <w:rStyle w:val="fontstyle01"/>
          <w:sz w:val="20"/>
          <w:szCs w:val="20"/>
        </w:rPr>
      </w:pP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 xml:space="preserve">TARGETS FOR THE </w:t>
      </w: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SECOND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 xml:space="preserve"> YEAR OF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br/>
        <w:t>TRAINING</w:t>
      </w:r>
    </w:p>
    <w:p w14:paraId="65378C86" w14:textId="77777777" w:rsidR="00CB610F" w:rsidRPr="00700FD3" w:rsidRDefault="00CB610F" w:rsidP="00CB610F">
      <w:pPr>
        <w:spacing w:line="360" w:lineRule="auto"/>
        <w:rPr>
          <w:rStyle w:val="fontstyle31"/>
        </w:rPr>
      </w:pPr>
      <w:r w:rsidRPr="00700FD3">
        <w:rPr>
          <w:rFonts w:ascii="TimesNewRomanPSMT" w:hAnsi="TimesNewRomanPSMT"/>
          <w:color w:val="000000"/>
          <w:sz w:val="24"/>
          <w:szCs w:val="24"/>
        </w:rPr>
        <w:t>description by trainer and tutor of what is expected in terms of knowledge, technical skills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and fulfilment of tasks at the end of this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</w:r>
      <w:r w:rsidRPr="00700FD3">
        <w:rPr>
          <w:rFonts w:ascii="TimesNewRomanPSMT" w:hAnsi="TimesNewRomanPSMT"/>
          <w:color w:val="000000"/>
          <w:sz w:val="24"/>
          <w:szCs w:val="24"/>
          <w:u w:val="single"/>
        </w:rPr>
        <w:t>To be completed at the beginning of the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Year: 20....... - 20.......</w:t>
      </w:r>
    </w:p>
    <w:p w14:paraId="5A730435" w14:textId="77777777" w:rsidR="00621BBD" w:rsidRDefault="00CB610F" w:rsidP="00621BBD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BookAntiqua-Italic" w:hAnsi="BookAntiqua-Italic"/>
          <w:i/>
          <w:iCs/>
          <w:color w:val="000000"/>
          <w:sz w:val="24"/>
          <w:szCs w:val="24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KNOWLEDGE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ECHNICAL SKILL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ASK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</w:p>
    <w:p w14:paraId="7D2ED3D7" w14:textId="04F8DE41" w:rsidR="00621BBD" w:rsidRDefault="00621BBD" w:rsidP="00621BBD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NAME OF THE TUTOR :</w:t>
      </w:r>
      <w:r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DATE :</w:t>
      </w:r>
      <w:r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br/>
        <w:t xml:space="preserve">SIGNATURES : TUTOR :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TRAINEE :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</w:t>
      </w:r>
    </w:p>
    <w:p w14:paraId="6D242448" w14:textId="77777777" w:rsidR="00CB610F" w:rsidRDefault="00CB610F" w:rsidP="00CB610F">
      <w:pPr>
        <w:jc w:val="center"/>
        <w:rPr>
          <w:rStyle w:val="fontstyle01"/>
          <w:sz w:val="20"/>
          <w:szCs w:val="20"/>
        </w:rPr>
      </w:pP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 xml:space="preserve">TARGETS FOR THE </w:t>
      </w: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THIRD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 xml:space="preserve"> YEAR OF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br/>
        <w:t>TRAINING</w:t>
      </w:r>
    </w:p>
    <w:p w14:paraId="1E90C26A" w14:textId="77777777" w:rsidR="00CB610F" w:rsidRPr="00700FD3" w:rsidRDefault="00CB610F" w:rsidP="00CB610F">
      <w:pPr>
        <w:spacing w:line="360" w:lineRule="auto"/>
        <w:rPr>
          <w:rStyle w:val="fontstyle31"/>
        </w:rPr>
      </w:pPr>
      <w:r w:rsidRPr="00700FD3">
        <w:rPr>
          <w:rFonts w:ascii="TimesNewRomanPSMT" w:hAnsi="TimesNewRomanPSMT"/>
          <w:color w:val="000000"/>
          <w:sz w:val="24"/>
          <w:szCs w:val="24"/>
        </w:rPr>
        <w:t>description by trainer and tutor of what is expected in terms of knowledge, technical skills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and fulfilment of tasks at the end of this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</w:r>
      <w:r w:rsidRPr="00700FD3">
        <w:rPr>
          <w:rFonts w:ascii="TimesNewRomanPSMT" w:hAnsi="TimesNewRomanPSMT"/>
          <w:color w:val="000000"/>
          <w:sz w:val="24"/>
          <w:szCs w:val="24"/>
          <w:u w:val="single"/>
        </w:rPr>
        <w:t>To be completed at the beginning of the year of training.</w:t>
      </w:r>
      <w:r w:rsidRPr="00700FD3">
        <w:rPr>
          <w:rFonts w:ascii="TimesNewRomanPSMT" w:hAnsi="TimesNewRomanPSMT"/>
          <w:color w:val="000000"/>
          <w:sz w:val="24"/>
          <w:szCs w:val="24"/>
        </w:rPr>
        <w:br/>
        <w:t>Year: 20....... - 20.......</w:t>
      </w:r>
    </w:p>
    <w:p w14:paraId="72166C7C" w14:textId="77777777" w:rsidR="00621BBD" w:rsidRDefault="00CB610F" w:rsidP="00621BBD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BookAntiqua-Italic" w:hAnsi="BookAntiqua-Italic"/>
          <w:i/>
          <w:iCs/>
          <w:color w:val="000000"/>
          <w:sz w:val="24"/>
          <w:szCs w:val="24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KNOWLEDGE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ECHNICAL SKILL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TASKS :</w:t>
      </w:r>
      <w:r w:rsidRPr="00700FD3">
        <w:rPr>
          <w:rFonts w:ascii="TimesNewRomanPS-BoldMT" w:hAnsi="TimesNewRomanPS-BoldMT"/>
          <w:b/>
          <w:bCs/>
          <w:color w:val="000000"/>
        </w:rPr>
        <w:br/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  <w:t>……………………………………………………………………………………………………………….</w:t>
      </w:r>
      <w:r w:rsidRPr="00700FD3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</w:p>
    <w:p w14:paraId="32585C3F" w14:textId="09753F9F" w:rsidR="00621BBD" w:rsidRDefault="00621BBD" w:rsidP="00621BBD">
      <w:pPr>
        <w:spacing w:line="480" w:lineRule="auto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>NAME OF THE TUTOR :</w:t>
      </w:r>
      <w:r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DATE :</w:t>
      </w:r>
      <w:r w:rsidRPr="00621BBD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br/>
        <w:t xml:space="preserve">SIGNATURES : TUTOR :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t>____________________</w:t>
      </w:r>
      <w:r w:rsidRPr="00700FD3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 TRAINEE : </w:t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</w:r>
      <w:r>
        <w:rPr>
          <w:rFonts w:ascii="TimesNewRomanPS-BoldMT" w:hAnsi="TimesNewRomanPS-BoldMT"/>
          <w:b/>
          <w:bCs/>
          <w:color w:val="000000"/>
          <w:sz w:val="24"/>
          <w:szCs w:val="24"/>
        </w:rPr>
        <w:softHyphen/>
        <w:t>_________________</w:t>
      </w:r>
    </w:p>
    <w:p w14:paraId="40E96B8C" w14:textId="77777777" w:rsidR="00CB610F" w:rsidRDefault="00CB610F" w:rsidP="00CB610F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</w:pP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EVALUATION OF LABORATORY AND</w:t>
      </w:r>
      <w:r w:rsidRPr="00700FD3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br/>
        <w:t>TECHNICAL SKILLS</w:t>
      </w:r>
    </w:p>
    <w:p w14:paraId="55CFAF94" w14:textId="77777777" w:rsidR="00CB610F" w:rsidRDefault="00CB610F" w:rsidP="00CB610F">
      <w:pPr>
        <w:spacing w:line="276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B8F92D1" w14:textId="77777777" w:rsidR="00CB610F" w:rsidRDefault="00CB610F" w:rsidP="00CB610F">
      <w:pPr>
        <w:spacing w:line="276" w:lineRule="auto"/>
        <w:jc w:val="both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CD322A">
        <w:rPr>
          <w:rFonts w:ascii="Times New Roman" w:hAnsi="Times New Roman"/>
          <w:color w:val="000000"/>
          <w:sz w:val="24"/>
          <w:szCs w:val="24"/>
        </w:rPr>
        <w:t>Every target defined in the ESHRE recommendation on training and</w:t>
      </w:r>
      <w:r w:rsidRPr="00CD322A">
        <w:rPr>
          <w:rFonts w:ascii="Times New Roman" w:hAnsi="Times New Roman"/>
          <w:color w:val="000000"/>
        </w:rPr>
        <w:br/>
      </w:r>
      <w:r w:rsidRPr="00CD322A">
        <w:rPr>
          <w:rFonts w:ascii="Times New Roman" w:hAnsi="Times New Roman"/>
          <w:color w:val="000000"/>
          <w:sz w:val="24"/>
          <w:szCs w:val="24"/>
        </w:rPr>
        <w:t>assessment has an expected competence level that must be achieved. The level of</w:t>
      </w:r>
      <w:r w:rsidRPr="00CD322A">
        <w:rPr>
          <w:rFonts w:ascii="Times New Roman" w:hAnsi="Times New Roman"/>
          <w:color w:val="000000"/>
        </w:rPr>
        <w:br/>
      </w:r>
      <w:r w:rsidRPr="00CD322A">
        <w:rPr>
          <w:rFonts w:ascii="Times New Roman" w:hAnsi="Times New Roman"/>
          <w:color w:val="000000"/>
          <w:sz w:val="24"/>
          <w:szCs w:val="24"/>
        </w:rPr>
        <w:t>competence ranges from observation (level 1) to independent practice (level 4 or 5).</w:t>
      </w:r>
      <w:r w:rsidRPr="00CD322A">
        <w:rPr>
          <w:rFonts w:ascii="Times New Roman" w:hAnsi="Times New Roman"/>
          <w:color w:val="000000"/>
        </w:rPr>
        <w:br/>
      </w:r>
    </w:p>
    <w:p w14:paraId="6E000B6E" w14:textId="77777777" w:rsidR="00CB610F" w:rsidRDefault="00CB610F" w:rsidP="00CB610F">
      <w:pPr>
        <w:spacing w:line="276" w:lineRule="auto"/>
        <w:jc w:val="both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Many of the targets do not require an assessment of every competence level and shaded boxes indicate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br/>
        <w:t>these. Trainees can choose whether or not to tick the shaded boxes as they progress.</w:t>
      </w:r>
    </w:p>
    <w:p w14:paraId="12C35AF2" w14:textId="77777777" w:rsidR="00CB610F" w:rsidRDefault="00CB610F" w:rsidP="00CB610F">
      <w:pPr>
        <w:spacing w:line="276" w:lineRule="auto"/>
        <w:jc w:val="both"/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</w:pP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Certain targets do not require the trainee to be level 5 (Independent). These are identified by a black box.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br/>
        <w:t>The open targets require your tutor or trainer to check your competence and sign you off. When you feel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br/>
        <w:t>ready for this it is your responsibility to organise with your t</w:t>
      </w:r>
      <w:r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utor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t>, for these targets to be observed. When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br/>
        <w:t>an entire module is completed (excluding black boxes) request the educational supervisor to sign the</w:t>
      </w:r>
      <w:r w:rsidRPr="00CD322A">
        <w:rPr>
          <w:rFonts w:ascii="Times New Roman" w:hAnsi="Times New Roman"/>
          <w:b/>
          <w:bCs/>
          <w:i/>
          <w:iCs/>
          <w:color w:val="000000"/>
          <w:sz w:val="20"/>
          <w:szCs w:val="20"/>
        </w:rPr>
        <w:br/>
        <w:t>completed module.</w:t>
      </w:r>
    </w:p>
    <w:p w14:paraId="5F5145BC" w14:textId="77777777" w:rsidR="00CB610F" w:rsidRDefault="00CB610F" w:rsidP="00CB610F">
      <w:pPr>
        <w:spacing w:line="276" w:lineRule="auto"/>
        <w:rPr>
          <w:rFonts w:ascii="Times New Roman" w:hAnsi="Times New Roman"/>
          <w:color w:val="000000"/>
          <w:sz w:val="20"/>
          <w:szCs w:val="20"/>
        </w:rPr>
      </w:pPr>
      <w:r w:rsidRPr="00CD322A">
        <w:rPr>
          <w:rFonts w:ascii="Times New Roman" w:hAnsi="Times New Roman"/>
          <w:color w:val="000000"/>
          <w:sz w:val="20"/>
          <w:szCs w:val="20"/>
        </w:rPr>
        <w:t xml:space="preserve">SCORING SYSTEM: </w:t>
      </w:r>
    </w:p>
    <w:p w14:paraId="4BED261F" w14:textId="77777777" w:rsidR="00CB610F" w:rsidRDefault="00CB610F" w:rsidP="00CB610F">
      <w:pPr>
        <w:spacing w:line="276" w:lineRule="auto"/>
        <w:ind w:left="720"/>
        <w:rPr>
          <w:rFonts w:ascii="Times New Roman" w:hAnsi="Times New Roman"/>
          <w:color w:val="000000"/>
          <w:sz w:val="20"/>
          <w:szCs w:val="20"/>
        </w:rPr>
      </w:pPr>
      <w:r w:rsidRPr="00CD322A">
        <w:rPr>
          <w:rFonts w:ascii="Times New Roman" w:hAnsi="Times New Roman"/>
          <w:color w:val="000000"/>
          <w:sz w:val="20"/>
          <w:szCs w:val="20"/>
        </w:rPr>
        <w:t>1 : Passive attendance, assistance</w:t>
      </w:r>
      <w:r w:rsidRPr="00CD322A">
        <w:rPr>
          <w:rFonts w:ascii="Times New Roman" w:hAnsi="Times New Roman"/>
          <w:color w:val="000000"/>
          <w:sz w:val="20"/>
          <w:szCs w:val="20"/>
        </w:rPr>
        <w:br/>
        <w:t>2 : Needs close supervision</w:t>
      </w:r>
      <w:r w:rsidRPr="00CD322A">
        <w:rPr>
          <w:rFonts w:ascii="Times New Roman" w:hAnsi="Times New Roman"/>
          <w:color w:val="000000"/>
          <w:sz w:val="20"/>
          <w:szCs w:val="20"/>
        </w:rPr>
        <w:br/>
        <w:t>3 : Able to carry out procedure under some supervision</w:t>
      </w:r>
      <w:r w:rsidRPr="00CD322A">
        <w:rPr>
          <w:rFonts w:ascii="Times New Roman" w:hAnsi="Times New Roman"/>
          <w:color w:val="000000"/>
          <w:sz w:val="20"/>
          <w:szCs w:val="20"/>
        </w:rPr>
        <w:br/>
        <w:t>4 : Able to carry out procedure without supervision</w:t>
      </w:r>
      <w:r w:rsidRPr="00CD322A">
        <w:rPr>
          <w:rFonts w:ascii="Times New Roman" w:hAnsi="Times New Roman"/>
          <w:color w:val="000000"/>
          <w:sz w:val="20"/>
          <w:szCs w:val="20"/>
        </w:rPr>
        <w:br/>
        <w:t>5 : Able to supervise and teach the procedure</w:t>
      </w:r>
    </w:p>
    <w:p w14:paraId="63DC5185" w14:textId="0CC69A69" w:rsidR="00CB610F" w:rsidRDefault="00CB610F" w:rsidP="00CB610F">
      <w:pPr>
        <w:spacing w:line="276" w:lineRule="auto"/>
        <w:rPr>
          <w:rFonts w:ascii="Times New Roman" w:hAnsi="Times New Roman"/>
          <w:color w:val="000000"/>
          <w:sz w:val="20"/>
          <w:szCs w:val="20"/>
        </w:rPr>
      </w:pPr>
      <w:r w:rsidRPr="00CD322A">
        <w:rPr>
          <w:rFonts w:ascii="Times New Roman" w:hAnsi="Times New Roman"/>
          <w:color w:val="000000"/>
          <w:sz w:val="20"/>
          <w:szCs w:val="20"/>
        </w:rPr>
        <w:t>The general aim is to get at least mark 4.</w:t>
      </w:r>
    </w:p>
    <w:p w14:paraId="5559AFD6" w14:textId="77777777" w:rsidR="00CB610F" w:rsidRDefault="00CB610F" w:rsidP="00CB610F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BASIC PRINCIPLES IN ART LABORA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3"/>
        <w:gridCol w:w="690"/>
        <w:gridCol w:w="690"/>
        <w:gridCol w:w="691"/>
        <w:gridCol w:w="690"/>
        <w:gridCol w:w="691"/>
        <w:gridCol w:w="1431"/>
        <w:gridCol w:w="900"/>
      </w:tblGrid>
      <w:tr w:rsidR="001E6985" w:rsidRPr="00EC06C6" w14:paraId="66FA14A7" w14:textId="77777777" w:rsidTr="001E6985">
        <w:tc>
          <w:tcPr>
            <w:tcW w:w="3233" w:type="dxa"/>
            <w:shd w:val="clear" w:color="auto" w:fill="auto"/>
          </w:tcPr>
          <w:p w14:paraId="6CBB8912" w14:textId="77777777" w:rsidR="001E6985" w:rsidRPr="00EC06C6" w:rsidRDefault="001E6985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bookmarkStart w:id="5" w:name="_Hlk161665938"/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52" w:type="dxa"/>
            <w:gridSpan w:val="5"/>
            <w:shd w:val="clear" w:color="auto" w:fill="auto"/>
          </w:tcPr>
          <w:p w14:paraId="4CF580EF" w14:textId="72690032" w:rsidR="001E6985" w:rsidRPr="00E31558" w:rsidRDefault="001E6985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</w:t>
            </w:r>
            <w:r w:rsidR="004C319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  <w:p w14:paraId="4A2BD9B4" w14:textId="1E9241A3" w:rsidR="001E6985" w:rsidRPr="00E31558" w:rsidRDefault="001E6985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</w:t>
            </w:r>
            <w:proofErr w:type="spellStart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enters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date </w:t>
            </w:r>
            <w:proofErr w:type="spellStart"/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whenthey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reach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specific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</w:t>
            </w:r>
            <w:proofErr w:type="spellEnd"/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in the box; the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trainer</w:t>
            </w:r>
            <w:r w:rsidRPr="00E31558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igns in the same box</w:t>
            </w:r>
            <w:r w:rsidR="004C319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</w:tc>
        <w:tc>
          <w:tcPr>
            <w:tcW w:w="2331" w:type="dxa"/>
            <w:gridSpan w:val="2"/>
            <w:shd w:val="clear" w:color="auto" w:fill="auto"/>
          </w:tcPr>
          <w:p w14:paraId="0F4BB8B8" w14:textId="1C022C44" w:rsidR="001E6985" w:rsidRPr="00DF3A77" w:rsidRDefault="009E6F1E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9E6F1E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 xml:space="preserve">Tutor </w:t>
            </w:r>
            <w:r w:rsidR="004C319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</w:t>
            </w:r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9E6F1E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</w:t>
            </w:r>
            <w:r w:rsidR="004C319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.</w:t>
            </w:r>
          </w:p>
        </w:tc>
      </w:tr>
      <w:bookmarkEnd w:id="5"/>
      <w:tr w:rsidR="00CB610F" w:rsidRPr="00EC06C6" w14:paraId="2C25503C" w14:textId="77777777" w:rsidTr="001E6985">
        <w:tc>
          <w:tcPr>
            <w:tcW w:w="3233" w:type="dxa"/>
            <w:shd w:val="clear" w:color="auto" w:fill="auto"/>
          </w:tcPr>
          <w:p w14:paraId="22F73225" w14:textId="77777777" w:rsidR="00CB610F" w:rsidRPr="00EC06C6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004B895E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0" w:type="dxa"/>
            <w:shd w:val="clear" w:color="auto" w:fill="auto"/>
          </w:tcPr>
          <w:p w14:paraId="6CE1790B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1" w:type="dxa"/>
            <w:shd w:val="clear" w:color="auto" w:fill="auto"/>
          </w:tcPr>
          <w:p w14:paraId="20ED870C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0" w:type="dxa"/>
            <w:shd w:val="clear" w:color="auto" w:fill="auto"/>
          </w:tcPr>
          <w:p w14:paraId="53629660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1" w:type="dxa"/>
            <w:shd w:val="clear" w:color="auto" w:fill="auto"/>
          </w:tcPr>
          <w:p w14:paraId="082FB180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431" w:type="dxa"/>
            <w:shd w:val="clear" w:color="auto" w:fill="auto"/>
          </w:tcPr>
          <w:p w14:paraId="28B94010" w14:textId="6E35AF1D" w:rsidR="00CB610F" w:rsidRPr="00EC06C6" w:rsidRDefault="000304BB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="00CB610F"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900" w:type="dxa"/>
            <w:shd w:val="clear" w:color="auto" w:fill="auto"/>
          </w:tcPr>
          <w:p w14:paraId="65DB6101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CB610F" w:rsidRPr="00EC06C6" w14:paraId="0F95CF31" w14:textId="77777777" w:rsidTr="001E6985">
        <w:tc>
          <w:tcPr>
            <w:tcW w:w="3233" w:type="dxa"/>
            <w:shd w:val="clear" w:color="auto" w:fill="auto"/>
          </w:tcPr>
          <w:p w14:paraId="2E83E4B7" w14:textId="77777777" w:rsidR="00CB610F" w:rsidRPr="00070F89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070F89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Maintaining lab hygiene standards</w:t>
            </w:r>
          </w:p>
        </w:tc>
        <w:tc>
          <w:tcPr>
            <w:tcW w:w="690" w:type="dxa"/>
            <w:shd w:val="clear" w:color="auto" w:fill="auto"/>
          </w:tcPr>
          <w:p w14:paraId="14EA0EEF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724BA11E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uto"/>
          </w:tcPr>
          <w:p w14:paraId="5A70E1E0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37963075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uto"/>
          </w:tcPr>
          <w:p w14:paraId="17CDC96E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431" w:type="dxa"/>
            <w:shd w:val="clear" w:color="auto" w:fill="auto"/>
          </w:tcPr>
          <w:p w14:paraId="4CB53B08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FA672FA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09B256E3" w14:textId="77777777" w:rsidTr="001E6985">
        <w:tc>
          <w:tcPr>
            <w:tcW w:w="3233" w:type="dxa"/>
            <w:shd w:val="clear" w:color="auto" w:fill="auto"/>
          </w:tcPr>
          <w:p w14:paraId="013A53A3" w14:textId="77777777" w:rsidR="00CB610F" w:rsidRPr="00070F89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070F89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Maintaining lab safety standards</w:t>
            </w:r>
          </w:p>
        </w:tc>
        <w:tc>
          <w:tcPr>
            <w:tcW w:w="690" w:type="dxa"/>
            <w:shd w:val="clear" w:color="auto" w:fill="auto"/>
          </w:tcPr>
          <w:p w14:paraId="35A7369C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6AE6C075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uto"/>
          </w:tcPr>
          <w:p w14:paraId="3172403E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07174831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uto"/>
          </w:tcPr>
          <w:p w14:paraId="23394616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431" w:type="dxa"/>
            <w:shd w:val="clear" w:color="auto" w:fill="auto"/>
          </w:tcPr>
          <w:p w14:paraId="67427C00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7C9C0D2C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57830F7A" w14:textId="77777777" w:rsidTr="001E6985">
        <w:tc>
          <w:tcPr>
            <w:tcW w:w="3233" w:type="dxa"/>
            <w:shd w:val="clear" w:color="auto" w:fill="auto"/>
          </w:tcPr>
          <w:p w14:paraId="19BBE65C" w14:textId="77777777" w:rsidR="00CB610F" w:rsidRPr="00070F89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070F89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in basic principles</w:t>
            </w:r>
          </w:p>
        </w:tc>
        <w:tc>
          <w:tcPr>
            <w:tcW w:w="690" w:type="dxa"/>
            <w:shd w:val="clear" w:color="auto" w:fill="auto"/>
          </w:tcPr>
          <w:p w14:paraId="58810B1F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69948AD6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uto"/>
          </w:tcPr>
          <w:p w14:paraId="029F2723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0" w:type="dxa"/>
            <w:shd w:val="clear" w:color="auto" w:fill="auto"/>
          </w:tcPr>
          <w:p w14:paraId="2EAD12B4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1" w:type="dxa"/>
            <w:shd w:val="clear" w:color="auto" w:fill="AEAAAA" w:themeFill="background2" w:themeFillShade="BF"/>
          </w:tcPr>
          <w:p w14:paraId="40B34495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431" w:type="dxa"/>
            <w:shd w:val="clear" w:color="auto" w:fill="auto"/>
          </w:tcPr>
          <w:p w14:paraId="385AD3A8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F76B178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59F58EB7" w14:textId="77777777" w:rsidR="00CB610F" w:rsidRPr="008A6302" w:rsidRDefault="00CB610F" w:rsidP="00CB610F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B610F" w:rsidRPr="00EC06C6" w14:paraId="51B55C78" w14:textId="77777777" w:rsidTr="00872436">
        <w:tc>
          <w:tcPr>
            <w:tcW w:w="9242" w:type="dxa"/>
            <w:shd w:val="clear" w:color="auto" w:fill="auto"/>
          </w:tcPr>
          <w:p w14:paraId="3C70E2B0" w14:textId="1614D396" w:rsidR="00CB610F" w:rsidRPr="00EC06C6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 w:rsidR="008A6302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 w:rsidR="008A6302"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803A68"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</w:t>
            </w:r>
            <w:proofErr w:type="spellStart"/>
            <w:r w:rsidR="00803A68"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:</w:t>
            </w:r>
            <w:r w:rsidR="000304BB"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8A6302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8A6302"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="000304BB"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35A93BF7" w14:textId="77777777" w:rsidR="00CB610F" w:rsidRDefault="00CB610F" w:rsidP="00CB610F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LABORATORY EQUIPMENT AND OPER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3"/>
        <w:gridCol w:w="735"/>
        <w:gridCol w:w="695"/>
        <w:gridCol w:w="696"/>
        <w:gridCol w:w="695"/>
        <w:gridCol w:w="696"/>
        <w:gridCol w:w="1501"/>
        <w:gridCol w:w="765"/>
      </w:tblGrid>
      <w:tr w:rsidR="004C319D" w:rsidRPr="00EC06C6" w14:paraId="6A814795" w14:textId="77777777" w:rsidTr="00E31558">
        <w:tc>
          <w:tcPr>
            <w:tcW w:w="3233" w:type="dxa"/>
            <w:shd w:val="clear" w:color="auto" w:fill="auto"/>
          </w:tcPr>
          <w:p w14:paraId="0A2B9B3A" w14:textId="77777777" w:rsidR="004C319D" w:rsidRPr="00EC06C6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517" w:type="dxa"/>
            <w:gridSpan w:val="5"/>
            <w:shd w:val="clear" w:color="auto" w:fill="auto"/>
          </w:tcPr>
          <w:p w14:paraId="6565768B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73C0B8A1" w14:textId="03C9B599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they reach the specific level in the box; the traine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</w:tc>
        <w:tc>
          <w:tcPr>
            <w:tcW w:w="2266" w:type="dxa"/>
            <w:gridSpan w:val="2"/>
            <w:shd w:val="clear" w:color="auto" w:fill="auto"/>
          </w:tcPr>
          <w:p w14:paraId="4377EB0E" w14:textId="6C486DF8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CB610F" w:rsidRPr="00EC06C6" w14:paraId="07948160" w14:textId="77777777" w:rsidTr="00E31558">
        <w:tc>
          <w:tcPr>
            <w:tcW w:w="3233" w:type="dxa"/>
            <w:shd w:val="clear" w:color="auto" w:fill="auto"/>
          </w:tcPr>
          <w:p w14:paraId="368B3ADA" w14:textId="77777777" w:rsidR="00CB610F" w:rsidRPr="00EC06C6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35" w:type="dxa"/>
            <w:shd w:val="clear" w:color="auto" w:fill="auto"/>
          </w:tcPr>
          <w:p w14:paraId="165D8D12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1DF9B725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6" w:type="dxa"/>
            <w:shd w:val="clear" w:color="auto" w:fill="auto"/>
          </w:tcPr>
          <w:p w14:paraId="0FF3C47C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5" w:type="dxa"/>
            <w:shd w:val="clear" w:color="auto" w:fill="auto"/>
          </w:tcPr>
          <w:p w14:paraId="15C58BD0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6" w:type="dxa"/>
            <w:shd w:val="clear" w:color="auto" w:fill="auto"/>
          </w:tcPr>
          <w:p w14:paraId="569157F8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1" w:type="dxa"/>
            <w:shd w:val="clear" w:color="auto" w:fill="auto"/>
          </w:tcPr>
          <w:p w14:paraId="20E8A1C8" w14:textId="1435B7C8" w:rsidR="00CB610F" w:rsidRPr="00EC06C6" w:rsidRDefault="000304BB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17934396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CB610F" w:rsidRPr="00124D7A" w14:paraId="00082B07" w14:textId="77777777" w:rsidTr="00E31558">
        <w:tc>
          <w:tcPr>
            <w:tcW w:w="3233" w:type="dxa"/>
            <w:shd w:val="clear" w:color="auto" w:fill="auto"/>
          </w:tcPr>
          <w:p w14:paraId="6733F5F9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Equipment validation, calibration, maintenance, cleaning  (e.g. incubators, workstations, microscopes, micromanipulators, centrifuges, heating plates, refrigerators, cryobank, measuring devices)</w:t>
            </w:r>
          </w:p>
        </w:tc>
        <w:tc>
          <w:tcPr>
            <w:tcW w:w="735" w:type="dxa"/>
            <w:shd w:val="clear" w:color="auto" w:fill="auto"/>
          </w:tcPr>
          <w:p w14:paraId="4F7030D7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1E0E8AB7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EEC4375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38E4A317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36517D0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6F373170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33708E19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0738714E" w14:textId="77777777" w:rsidTr="00E31558">
        <w:tc>
          <w:tcPr>
            <w:tcW w:w="3233" w:type="dxa"/>
            <w:shd w:val="clear" w:color="auto" w:fill="auto"/>
          </w:tcPr>
          <w:p w14:paraId="54676C21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Controlling of key physico-chemical variables </w:t>
            </w:r>
          </w:p>
        </w:tc>
        <w:tc>
          <w:tcPr>
            <w:tcW w:w="735" w:type="dxa"/>
            <w:shd w:val="clear" w:color="auto" w:fill="auto"/>
          </w:tcPr>
          <w:p w14:paraId="1EAC1DDC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4C02494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0EC2FAA6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69166674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1B655A2B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1A40D7EC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44A84A55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10467EF5" w14:textId="77777777" w:rsidTr="00E31558">
        <w:tc>
          <w:tcPr>
            <w:tcW w:w="3233" w:type="dxa"/>
            <w:shd w:val="clear" w:color="auto" w:fill="auto"/>
          </w:tcPr>
          <w:p w14:paraId="1B5F6952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ing and handling lab consumables &amp; reagents</w:t>
            </w:r>
          </w:p>
        </w:tc>
        <w:tc>
          <w:tcPr>
            <w:tcW w:w="735" w:type="dxa"/>
            <w:shd w:val="clear" w:color="auto" w:fill="auto"/>
          </w:tcPr>
          <w:p w14:paraId="36583A2B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71BC531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60CD9B62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4ACEF79C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00FE02E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2BC2FD1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2751228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6B3D842C" w14:textId="77777777" w:rsidTr="00E31558">
        <w:tc>
          <w:tcPr>
            <w:tcW w:w="3233" w:type="dxa"/>
            <w:shd w:val="clear" w:color="auto" w:fill="auto"/>
          </w:tcPr>
          <w:p w14:paraId="7B8146F4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ing lab documentation</w:t>
            </w:r>
          </w:p>
        </w:tc>
        <w:tc>
          <w:tcPr>
            <w:tcW w:w="735" w:type="dxa"/>
            <w:shd w:val="clear" w:color="auto" w:fill="auto"/>
          </w:tcPr>
          <w:p w14:paraId="298C098F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7C5783CB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44680293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653796B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09EF2F5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0CDB651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57C2E7A5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5BC15E38" w14:textId="77777777" w:rsidTr="00E31558">
        <w:tc>
          <w:tcPr>
            <w:tcW w:w="3233" w:type="dxa"/>
            <w:shd w:val="clear" w:color="auto" w:fill="auto"/>
          </w:tcPr>
          <w:p w14:paraId="32048705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ing lab for start-up</w:t>
            </w:r>
          </w:p>
        </w:tc>
        <w:tc>
          <w:tcPr>
            <w:tcW w:w="735" w:type="dxa"/>
            <w:shd w:val="clear" w:color="auto" w:fill="auto"/>
          </w:tcPr>
          <w:p w14:paraId="72BC882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45C143D9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254AE7B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25B66593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6163776A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3FE9147F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BC410B2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36563A3A" w14:textId="77777777" w:rsidTr="00E31558">
        <w:tc>
          <w:tcPr>
            <w:tcW w:w="3233" w:type="dxa"/>
            <w:shd w:val="clear" w:color="auto" w:fill="auto"/>
          </w:tcPr>
          <w:p w14:paraId="2448775E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Preparing and </w:t>
            </w:r>
            <w:r w:rsidRPr="008A6302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handling culture media</w:t>
            </w:r>
          </w:p>
        </w:tc>
        <w:tc>
          <w:tcPr>
            <w:tcW w:w="735" w:type="dxa"/>
            <w:shd w:val="clear" w:color="auto" w:fill="auto"/>
          </w:tcPr>
          <w:p w14:paraId="0B180FA4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351CCCC9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CE91C6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05F46089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0B282092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1D762861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58F7D293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7BC00107" w14:textId="77777777" w:rsidTr="00E31558">
        <w:tc>
          <w:tcPr>
            <w:tcW w:w="3233" w:type="dxa"/>
            <w:shd w:val="clear" w:color="auto" w:fill="auto"/>
          </w:tcPr>
          <w:p w14:paraId="2504A155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Ensuring optimal collection of biological specimens (fluids, tissues, gametes, embryos)</w:t>
            </w:r>
          </w:p>
        </w:tc>
        <w:tc>
          <w:tcPr>
            <w:tcW w:w="735" w:type="dxa"/>
            <w:shd w:val="clear" w:color="auto" w:fill="auto"/>
          </w:tcPr>
          <w:p w14:paraId="3DAE00B0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575D2C5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C7BD01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24EBCAB1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04CBC032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1798F41D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1D9CDFB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124D7A" w14:paraId="53121472" w14:textId="77777777" w:rsidTr="00E31558">
        <w:tc>
          <w:tcPr>
            <w:tcW w:w="3233" w:type="dxa"/>
            <w:shd w:val="clear" w:color="auto" w:fill="auto"/>
          </w:tcPr>
          <w:p w14:paraId="0FF46A7F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in lab set-up, equipment &amp; operation</w:t>
            </w:r>
          </w:p>
        </w:tc>
        <w:tc>
          <w:tcPr>
            <w:tcW w:w="735" w:type="dxa"/>
            <w:shd w:val="clear" w:color="auto" w:fill="auto"/>
          </w:tcPr>
          <w:p w14:paraId="2EA654D7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3E11999E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443F1040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425F3686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EAAAA" w:themeFill="background2" w:themeFillShade="BF"/>
          </w:tcPr>
          <w:p w14:paraId="59BB9343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1" w:type="dxa"/>
            <w:shd w:val="clear" w:color="auto" w:fill="auto"/>
          </w:tcPr>
          <w:p w14:paraId="0C0D505A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5D04C75" w14:textId="77777777" w:rsidR="00CB610F" w:rsidRPr="00124D7A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77A741A3" w14:textId="77777777" w:rsidR="00CB610F" w:rsidRPr="00124D7A" w:rsidRDefault="00CB610F" w:rsidP="00124D7A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B610F" w:rsidRPr="00EC06C6" w14:paraId="70413310" w14:textId="77777777" w:rsidTr="00872436">
        <w:tc>
          <w:tcPr>
            <w:tcW w:w="9242" w:type="dxa"/>
            <w:shd w:val="clear" w:color="auto" w:fill="auto"/>
          </w:tcPr>
          <w:p w14:paraId="668DFD74" w14:textId="282B9DA3" w:rsidR="00CB610F" w:rsidRPr="00EC06C6" w:rsidRDefault="008A6302" w:rsidP="00124D7A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1050EA8C" w14:textId="77777777" w:rsidR="00CB610F" w:rsidRPr="00CD322A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B42A88C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1748B25E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AEF79C4" w14:textId="228BDE70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AE14441" w14:textId="77777777" w:rsidR="008A6302" w:rsidRDefault="008A6302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01F4832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4C374C6" w14:textId="77777777" w:rsidR="001E6985" w:rsidRDefault="001E6985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A812E5B" w14:textId="77777777" w:rsidR="00CB610F" w:rsidRDefault="00CB610F" w:rsidP="00CB610F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SEMEN ANALY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3"/>
        <w:gridCol w:w="724"/>
        <w:gridCol w:w="697"/>
        <w:gridCol w:w="698"/>
        <w:gridCol w:w="697"/>
        <w:gridCol w:w="698"/>
        <w:gridCol w:w="1504"/>
        <w:gridCol w:w="765"/>
      </w:tblGrid>
      <w:tr w:rsidR="004C319D" w:rsidRPr="00EC06C6" w14:paraId="327B3238" w14:textId="77777777" w:rsidTr="001E6985">
        <w:tc>
          <w:tcPr>
            <w:tcW w:w="3233" w:type="dxa"/>
            <w:shd w:val="clear" w:color="auto" w:fill="auto"/>
          </w:tcPr>
          <w:p w14:paraId="7CA4149D" w14:textId="77777777" w:rsidR="004C319D" w:rsidRPr="00EC06C6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514" w:type="dxa"/>
            <w:gridSpan w:val="5"/>
            <w:shd w:val="clear" w:color="auto" w:fill="auto"/>
          </w:tcPr>
          <w:p w14:paraId="25EF06B7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4DE8C152" w14:textId="34639F38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they reach the specific level in the box; the traine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</w:tc>
        <w:tc>
          <w:tcPr>
            <w:tcW w:w="2269" w:type="dxa"/>
            <w:gridSpan w:val="2"/>
            <w:shd w:val="clear" w:color="auto" w:fill="auto"/>
          </w:tcPr>
          <w:p w14:paraId="754D5322" w14:textId="6CDFFBA3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CB610F" w:rsidRPr="00EC06C6" w14:paraId="43CC086B" w14:textId="77777777" w:rsidTr="001E6985">
        <w:tc>
          <w:tcPr>
            <w:tcW w:w="3233" w:type="dxa"/>
            <w:shd w:val="clear" w:color="auto" w:fill="auto"/>
          </w:tcPr>
          <w:p w14:paraId="0DF848CA" w14:textId="77777777" w:rsidR="00CB610F" w:rsidRPr="00EC06C6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24" w:type="dxa"/>
            <w:shd w:val="clear" w:color="auto" w:fill="auto"/>
          </w:tcPr>
          <w:p w14:paraId="090D19F8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56A9F57E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513BB7AB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7B01ED3D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8" w:type="dxa"/>
            <w:shd w:val="clear" w:color="auto" w:fill="auto"/>
          </w:tcPr>
          <w:p w14:paraId="13F7405D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0F6CE55D" w14:textId="6A5A528A" w:rsidR="00CB610F" w:rsidRPr="00EC06C6" w:rsidRDefault="000304BB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5FA7CF64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CB610F" w:rsidRPr="00EC06C6" w14:paraId="5437882B" w14:textId="77777777" w:rsidTr="001E6985">
        <w:tc>
          <w:tcPr>
            <w:tcW w:w="3233" w:type="dxa"/>
            <w:shd w:val="clear" w:color="auto" w:fill="auto"/>
          </w:tcPr>
          <w:p w14:paraId="056BC997" w14:textId="77777777" w:rsidR="00CB610F" w:rsidRPr="0047589E" w:rsidRDefault="0047589E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Macroscopic</w:t>
            </w:r>
            <w:r w:rsidR="00CB610F"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semen examination</w:t>
            </w:r>
          </w:p>
        </w:tc>
        <w:tc>
          <w:tcPr>
            <w:tcW w:w="724" w:type="dxa"/>
            <w:shd w:val="clear" w:color="auto" w:fill="auto"/>
          </w:tcPr>
          <w:p w14:paraId="13215BB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1C8DF6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122FAE1E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A3768C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4ABA72E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6DD6E9F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8DBD2EC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47589E" w:rsidRPr="00EC06C6" w14:paraId="0B5BEB73" w14:textId="77777777" w:rsidTr="001E6985">
        <w:tc>
          <w:tcPr>
            <w:tcW w:w="3233" w:type="dxa"/>
            <w:shd w:val="clear" w:color="auto" w:fill="auto"/>
          </w:tcPr>
          <w:p w14:paraId="716FAAB1" w14:textId="77777777" w:rsidR="0047589E" w:rsidRPr="0047589E" w:rsidRDefault="0047589E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Motility</w:t>
            </w:r>
          </w:p>
        </w:tc>
        <w:tc>
          <w:tcPr>
            <w:tcW w:w="724" w:type="dxa"/>
            <w:shd w:val="clear" w:color="auto" w:fill="auto"/>
          </w:tcPr>
          <w:p w14:paraId="63F436AB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2AE22D64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41F4250D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E3E47C0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46537D65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0BFE7412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3BB78AFD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47589E" w:rsidRPr="00EC06C6" w14:paraId="19FF82CD" w14:textId="77777777" w:rsidTr="001E6985">
        <w:tc>
          <w:tcPr>
            <w:tcW w:w="3233" w:type="dxa"/>
            <w:shd w:val="clear" w:color="auto" w:fill="auto"/>
          </w:tcPr>
          <w:p w14:paraId="60643E97" w14:textId="77777777" w:rsidR="0047589E" w:rsidRPr="0047589E" w:rsidRDefault="0047589E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Vitality</w:t>
            </w:r>
          </w:p>
        </w:tc>
        <w:tc>
          <w:tcPr>
            <w:tcW w:w="724" w:type="dxa"/>
            <w:shd w:val="clear" w:color="auto" w:fill="auto"/>
          </w:tcPr>
          <w:p w14:paraId="00C22052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25E87C3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F8B107D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5049025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5B1ABFEB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2C418A77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969C6E1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47589E" w:rsidRPr="00EC06C6" w14:paraId="004D1B5F" w14:textId="77777777" w:rsidTr="001E6985">
        <w:tc>
          <w:tcPr>
            <w:tcW w:w="3233" w:type="dxa"/>
            <w:shd w:val="clear" w:color="auto" w:fill="auto"/>
          </w:tcPr>
          <w:p w14:paraId="7A49BCE0" w14:textId="77777777" w:rsidR="0047589E" w:rsidRDefault="0047589E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Concentration</w:t>
            </w:r>
          </w:p>
        </w:tc>
        <w:tc>
          <w:tcPr>
            <w:tcW w:w="724" w:type="dxa"/>
            <w:shd w:val="clear" w:color="auto" w:fill="auto"/>
          </w:tcPr>
          <w:p w14:paraId="79DFC55F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8A3D236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5FC42F77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45DDDDF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20156E3C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7132AC71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400E512E" w14:textId="77777777" w:rsidR="0047589E" w:rsidRPr="00EC06C6" w:rsidRDefault="0047589E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2192FE7F" w14:textId="77777777" w:rsidTr="001E6985">
        <w:tc>
          <w:tcPr>
            <w:tcW w:w="3233" w:type="dxa"/>
            <w:shd w:val="clear" w:color="auto" w:fill="auto"/>
          </w:tcPr>
          <w:p w14:paraId="291FADD5" w14:textId="77777777" w:rsidR="00CB610F" w:rsidRPr="00070F89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Staining methods and cytological examination (sperm</w:t>
            </w:r>
            <w:r w:rsid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morphology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, leukocytes) </w:t>
            </w:r>
          </w:p>
        </w:tc>
        <w:tc>
          <w:tcPr>
            <w:tcW w:w="724" w:type="dxa"/>
            <w:shd w:val="clear" w:color="auto" w:fill="auto"/>
          </w:tcPr>
          <w:p w14:paraId="3F5C7F33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A889FF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466CC74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625C9C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2B9DE9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2F9CE26E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30A769C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6DB22260" w14:textId="77777777" w:rsidTr="001E6985">
        <w:tc>
          <w:tcPr>
            <w:tcW w:w="3233" w:type="dxa"/>
            <w:shd w:val="clear" w:color="auto" w:fill="auto"/>
          </w:tcPr>
          <w:p w14:paraId="1F3A0EE1" w14:textId="77777777" w:rsidR="00CB610F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QC management of semen analysis</w:t>
            </w:r>
          </w:p>
        </w:tc>
        <w:tc>
          <w:tcPr>
            <w:tcW w:w="724" w:type="dxa"/>
            <w:shd w:val="clear" w:color="auto" w:fill="auto"/>
          </w:tcPr>
          <w:p w14:paraId="11597ED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162F0C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3BBC5F8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4AAB33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63A901C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65B69BE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298851AD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291C3CCB" w14:textId="77777777" w:rsidTr="001E6985">
        <w:tc>
          <w:tcPr>
            <w:tcW w:w="3233" w:type="dxa"/>
            <w:shd w:val="clear" w:color="auto" w:fill="auto"/>
          </w:tcPr>
          <w:p w14:paraId="65DDB67B" w14:textId="77777777" w:rsidR="00CB610F" w:rsidRPr="00524A37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2F4E8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Troubleshooting in 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semen analysis</w:t>
            </w:r>
          </w:p>
        </w:tc>
        <w:tc>
          <w:tcPr>
            <w:tcW w:w="724" w:type="dxa"/>
            <w:shd w:val="clear" w:color="auto" w:fill="auto"/>
          </w:tcPr>
          <w:p w14:paraId="05AE856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3403F13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22C0650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9F0FFC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3D90881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6CC2F483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0E2B2AF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3B550346" w14:textId="77777777" w:rsidR="00CB610F" w:rsidRPr="008A6302" w:rsidRDefault="00CB610F" w:rsidP="00CB610F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B610F" w:rsidRPr="00EC06C6" w14:paraId="7FFC1887" w14:textId="77777777" w:rsidTr="00872436">
        <w:tc>
          <w:tcPr>
            <w:tcW w:w="9242" w:type="dxa"/>
            <w:shd w:val="clear" w:color="auto" w:fill="auto"/>
          </w:tcPr>
          <w:p w14:paraId="476B71DD" w14:textId="5BDB8DD7" w:rsidR="00CB610F" w:rsidRPr="00FD5E47" w:rsidRDefault="008A6302" w:rsidP="0087243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0545ECCE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69A54C1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9B2599D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A24AC48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BF2349A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5D8C7BF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873AF06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90E3B57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1207615C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02EB75A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B3CC29F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503402D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8C1E633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B2A8A74" w14:textId="77777777" w:rsidR="00CB610F" w:rsidRDefault="00CB610F" w:rsidP="00CB610F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SPERM PROCESSING FOR AR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3"/>
        <w:gridCol w:w="724"/>
        <w:gridCol w:w="697"/>
        <w:gridCol w:w="698"/>
        <w:gridCol w:w="697"/>
        <w:gridCol w:w="698"/>
        <w:gridCol w:w="1504"/>
        <w:gridCol w:w="765"/>
      </w:tblGrid>
      <w:tr w:rsidR="004C319D" w:rsidRPr="00EC06C6" w14:paraId="0C2F455D" w14:textId="77777777" w:rsidTr="001E6985">
        <w:tc>
          <w:tcPr>
            <w:tcW w:w="3233" w:type="dxa"/>
            <w:shd w:val="clear" w:color="auto" w:fill="auto"/>
          </w:tcPr>
          <w:p w14:paraId="3B42535A" w14:textId="77777777" w:rsidR="004C319D" w:rsidRPr="00EC06C6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514" w:type="dxa"/>
            <w:gridSpan w:val="5"/>
            <w:shd w:val="clear" w:color="auto" w:fill="auto"/>
          </w:tcPr>
          <w:p w14:paraId="23A22566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497D0F2C" w14:textId="78FE3A70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they reach the specific level in the box; the traine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</w:tc>
        <w:tc>
          <w:tcPr>
            <w:tcW w:w="2269" w:type="dxa"/>
            <w:gridSpan w:val="2"/>
            <w:shd w:val="clear" w:color="auto" w:fill="auto"/>
          </w:tcPr>
          <w:p w14:paraId="5DBBE439" w14:textId="4C14CA68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CB610F" w:rsidRPr="00EC06C6" w14:paraId="439DF1A0" w14:textId="77777777" w:rsidTr="001E6985">
        <w:tc>
          <w:tcPr>
            <w:tcW w:w="3233" w:type="dxa"/>
            <w:shd w:val="clear" w:color="auto" w:fill="auto"/>
          </w:tcPr>
          <w:p w14:paraId="668E43AF" w14:textId="77777777" w:rsidR="00CB610F" w:rsidRPr="00EC06C6" w:rsidRDefault="00CB610F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24" w:type="dxa"/>
            <w:shd w:val="clear" w:color="auto" w:fill="auto"/>
          </w:tcPr>
          <w:p w14:paraId="7AC770A1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5038CB72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2DE1B11A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4654005F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8" w:type="dxa"/>
            <w:shd w:val="clear" w:color="auto" w:fill="auto"/>
          </w:tcPr>
          <w:p w14:paraId="1F9F12C2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349F5293" w14:textId="55C0F18A" w:rsidR="00CB610F" w:rsidRPr="00EC06C6" w:rsidRDefault="00386A9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5F2FB0C9" w14:textId="77777777" w:rsidR="00CB610F" w:rsidRPr="00EC06C6" w:rsidRDefault="00CB610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CB610F" w:rsidRPr="00EC06C6" w14:paraId="42CA5EA1" w14:textId="77777777" w:rsidTr="001E6985">
        <w:tc>
          <w:tcPr>
            <w:tcW w:w="3233" w:type="dxa"/>
            <w:shd w:val="clear" w:color="auto" w:fill="auto"/>
          </w:tcPr>
          <w:p w14:paraId="1D4B6277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Selection of preparation method according to semen quality </w:t>
            </w:r>
          </w:p>
        </w:tc>
        <w:tc>
          <w:tcPr>
            <w:tcW w:w="724" w:type="dxa"/>
            <w:shd w:val="clear" w:color="auto" w:fill="auto"/>
          </w:tcPr>
          <w:p w14:paraId="700D32D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5634F9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DF25C8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25D58C9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0C7FC1B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1C3683A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265B47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698CFB0F" w14:textId="77777777" w:rsidTr="001E6985">
        <w:tc>
          <w:tcPr>
            <w:tcW w:w="3233" w:type="dxa"/>
            <w:shd w:val="clear" w:color="auto" w:fill="auto"/>
          </w:tcPr>
          <w:p w14:paraId="689D0EF1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ation of ejaculated sperm for IUI and ART</w:t>
            </w:r>
          </w:p>
        </w:tc>
        <w:tc>
          <w:tcPr>
            <w:tcW w:w="724" w:type="dxa"/>
            <w:shd w:val="clear" w:color="auto" w:fill="auto"/>
          </w:tcPr>
          <w:p w14:paraId="6C53263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CECFC3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3A93CE4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35D318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39425A5E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41919CD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0A39E18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4D4BB5D2" w14:textId="77777777" w:rsidTr="001E6985">
        <w:tc>
          <w:tcPr>
            <w:tcW w:w="3233" w:type="dxa"/>
            <w:shd w:val="clear" w:color="auto" w:fill="auto"/>
          </w:tcPr>
          <w:p w14:paraId="60886F8D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ation of frozen / thawed sperm</w:t>
            </w:r>
          </w:p>
        </w:tc>
        <w:tc>
          <w:tcPr>
            <w:tcW w:w="724" w:type="dxa"/>
            <w:shd w:val="clear" w:color="auto" w:fill="auto"/>
          </w:tcPr>
          <w:p w14:paraId="6D2C4CC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78AAFA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7E829F5E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7428CE5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5C80966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4C15D8AF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D269C6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2F9CE982" w14:textId="77777777" w:rsidTr="001E6985">
        <w:tc>
          <w:tcPr>
            <w:tcW w:w="3233" w:type="dxa"/>
            <w:shd w:val="clear" w:color="auto" w:fill="auto"/>
          </w:tcPr>
          <w:p w14:paraId="6C8B2A5A" w14:textId="77777777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ation of viral-positive semen</w:t>
            </w:r>
          </w:p>
        </w:tc>
        <w:tc>
          <w:tcPr>
            <w:tcW w:w="724" w:type="dxa"/>
            <w:shd w:val="clear" w:color="auto" w:fill="auto"/>
          </w:tcPr>
          <w:p w14:paraId="31E4C29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00928E4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A72821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5F6000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096BEB8E" w14:textId="77777777" w:rsidR="00CB610F" w:rsidRPr="003E284D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0C38665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ABB544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58058996" w14:textId="77777777" w:rsidTr="001E6985">
        <w:tc>
          <w:tcPr>
            <w:tcW w:w="3233" w:type="dxa"/>
            <w:shd w:val="clear" w:color="auto" w:fill="auto"/>
          </w:tcPr>
          <w:p w14:paraId="31B6DF2B" w14:textId="5F045C16" w:rsidR="00CB610F" w:rsidRPr="00124D7A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Preparation of retrograde ejaculation sample </w:t>
            </w:r>
          </w:p>
        </w:tc>
        <w:tc>
          <w:tcPr>
            <w:tcW w:w="724" w:type="dxa"/>
            <w:shd w:val="clear" w:color="auto" w:fill="auto"/>
          </w:tcPr>
          <w:p w14:paraId="4F9C3E4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80DF27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A1BED2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C65481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048C1F5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0E9ACC8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3A5504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460B4AD9" w14:textId="77777777" w:rsidTr="001E6985">
        <w:tc>
          <w:tcPr>
            <w:tcW w:w="3233" w:type="dxa"/>
            <w:shd w:val="clear" w:color="auto" w:fill="auto"/>
          </w:tcPr>
          <w:p w14:paraId="677C1881" w14:textId="77777777" w:rsidR="00CB610F" w:rsidRPr="008A35B6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ation of epidydimal / testicular sperm for ART</w:t>
            </w:r>
          </w:p>
        </w:tc>
        <w:tc>
          <w:tcPr>
            <w:tcW w:w="724" w:type="dxa"/>
            <w:shd w:val="clear" w:color="auto" w:fill="auto"/>
          </w:tcPr>
          <w:p w14:paraId="1EC504F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75CA4D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82BB00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F0CEF0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7E3AF4B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36CB4FD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30C30E60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691C3A0C" w14:textId="77777777" w:rsidTr="001E6985">
        <w:tc>
          <w:tcPr>
            <w:tcW w:w="3233" w:type="dxa"/>
            <w:shd w:val="clear" w:color="auto" w:fill="auto"/>
          </w:tcPr>
          <w:p w14:paraId="3A4335BB" w14:textId="77777777" w:rsidR="00CB610F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Identification and isolation of testicular sperm for ICSI</w:t>
            </w:r>
          </w:p>
        </w:tc>
        <w:tc>
          <w:tcPr>
            <w:tcW w:w="724" w:type="dxa"/>
            <w:shd w:val="clear" w:color="auto" w:fill="auto"/>
          </w:tcPr>
          <w:p w14:paraId="3F712B0A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738CEBE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042215C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4067B66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07B8BBA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550364A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E38EE5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6AE18673" w14:textId="77777777" w:rsidTr="001E6985">
        <w:tc>
          <w:tcPr>
            <w:tcW w:w="3233" w:type="dxa"/>
            <w:shd w:val="clear" w:color="auto" w:fill="auto"/>
          </w:tcPr>
          <w:p w14:paraId="7AEBD245" w14:textId="77777777" w:rsidR="00CB610F" w:rsidRPr="008A35B6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8A35B6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in s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erm processing</w:t>
            </w:r>
          </w:p>
        </w:tc>
        <w:tc>
          <w:tcPr>
            <w:tcW w:w="724" w:type="dxa"/>
            <w:shd w:val="clear" w:color="auto" w:fill="auto"/>
          </w:tcPr>
          <w:p w14:paraId="43EEA132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4AAC60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167B72E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8F3CD8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5C20841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667759B7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0BB99DA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68EFDCDD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B610F" w:rsidRPr="00EC06C6" w14:paraId="71142F14" w14:textId="77777777" w:rsidTr="00872436">
        <w:tc>
          <w:tcPr>
            <w:tcW w:w="9242" w:type="dxa"/>
            <w:shd w:val="clear" w:color="auto" w:fill="auto"/>
          </w:tcPr>
          <w:p w14:paraId="54F90A7D" w14:textId="16FAFBC9" w:rsidR="00CB610F" w:rsidRPr="00FD5E47" w:rsidRDefault="008A6302" w:rsidP="0087243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2E5F1205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1043181F" w14:textId="77777777" w:rsidR="00CB610F" w:rsidRDefault="00CB610F" w:rsidP="00CB610F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7901099E" w14:textId="77777777" w:rsidR="00531295" w:rsidRDefault="00531295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7DAE09E" w14:textId="77777777" w:rsidR="00531295" w:rsidRDefault="00531295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2E7EEBA" w14:textId="77777777" w:rsidR="00531295" w:rsidRDefault="00531295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76BE53E5" w14:textId="77777777" w:rsidR="005E784B" w:rsidRDefault="005E784B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7EA581D5" w14:textId="3599FD60" w:rsidR="005E784B" w:rsidRDefault="005E784B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F9A1DEB" w14:textId="77454BC4" w:rsidR="008A6302" w:rsidRDefault="008A6302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878A886" w14:textId="07E5DC26" w:rsidR="008A6302" w:rsidRDefault="008A6302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183B4B84" w14:textId="77777777" w:rsidR="008A6302" w:rsidRPr="00CD322A" w:rsidRDefault="008A6302" w:rsidP="008A35B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E72BC25" w14:textId="77777777" w:rsidR="008A35B6" w:rsidRDefault="008A35B6" w:rsidP="008A35B6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OOCYTES PROCESSING FOR AR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696"/>
        <w:gridCol w:w="697"/>
        <w:gridCol w:w="698"/>
        <w:gridCol w:w="697"/>
        <w:gridCol w:w="698"/>
        <w:gridCol w:w="1504"/>
        <w:gridCol w:w="765"/>
      </w:tblGrid>
      <w:tr w:rsidR="004C319D" w:rsidRPr="00EC06C6" w14:paraId="6AF70024" w14:textId="77777777" w:rsidTr="00E31558">
        <w:trPr>
          <w:trHeight w:val="1061"/>
        </w:trPr>
        <w:tc>
          <w:tcPr>
            <w:tcW w:w="3261" w:type="dxa"/>
            <w:shd w:val="clear" w:color="auto" w:fill="auto"/>
          </w:tcPr>
          <w:p w14:paraId="02A8A359" w14:textId="77777777" w:rsidR="004C319D" w:rsidRPr="00EC06C6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6" w:type="dxa"/>
            <w:gridSpan w:val="5"/>
            <w:shd w:val="clear" w:color="auto" w:fill="auto"/>
          </w:tcPr>
          <w:p w14:paraId="713425A3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04B8F6BF" w14:textId="20FFF9F0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they reach the specific level in the box; the traine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</w:tc>
        <w:tc>
          <w:tcPr>
            <w:tcW w:w="2269" w:type="dxa"/>
            <w:gridSpan w:val="2"/>
            <w:shd w:val="clear" w:color="auto" w:fill="auto"/>
          </w:tcPr>
          <w:p w14:paraId="46DEC34B" w14:textId="65013353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8A35B6" w:rsidRPr="00EC06C6" w14:paraId="3D1C57C3" w14:textId="77777777" w:rsidTr="00E31558">
        <w:tc>
          <w:tcPr>
            <w:tcW w:w="3261" w:type="dxa"/>
            <w:shd w:val="clear" w:color="auto" w:fill="auto"/>
          </w:tcPr>
          <w:p w14:paraId="20CD5480" w14:textId="77777777" w:rsidR="008A35B6" w:rsidRPr="00EC06C6" w:rsidRDefault="008A35B6" w:rsidP="008A35B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002F69E0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35FD72C5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5728B27A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4F53E26A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8" w:type="dxa"/>
            <w:shd w:val="clear" w:color="auto" w:fill="auto"/>
          </w:tcPr>
          <w:p w14:paraId="6021CC28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0BA1F799" w14:textId="2F53A676" w:rsidR="008A35B6" w:rsidRPr="00EC06C6" w:rsidRDefault="00386A9F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5FA44C9F" w14:textId="77777777" w:rsidR="008A35B6" w:rsidRPr="00EC06C6" w:rsidRDefault="008A35B6" w:rsidP="008A35B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8A35B6" w:rsidRPr="00EC06C6" w14:paraId="71088AAB" w14:textId="77777777" w:rsidTr="00E31558">
        <w:tc>
          <w:tcPr>
            <w:tcW w:w="3261" w:type="dxa"/>
            <w:shd w:val="clear" w:color="auto" w:fill="auto"/>
          </w:tcPr>
          <w:p w14:paraId="035FB22E" w14:textId="77777777" w:rsidR="008A35B6" w:rsidRPr="00070F89" w:rsidRDefault="008A35B6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COC pick-up</w:t>
            </w:r>
            <w:r w:rsidR="00851BE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696" w:type="dxa"/>
            <w:shd w:val="clear" w:color="auto" w:fill="auto"/>
          </w:tcPr>
          <w:p w14:paraId="09433620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728031EE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3B085C2A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AC495E4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72B73579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798B6781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40EA623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2F0F0809" w14:textId="77777777" w:rsidTr="00E31558">
        <w:tc>
          <w:tcPr>
            <w:tcW w:w="3261" w:type="dxa"/>
            <w:shd w:val="clear" w:color="auto" w:fill="auto"/>
          </w:tcPr>
          <w:p w14:paraId="6FBCA8FF" w14:textId="77777777" w:rsidR="00CB610F" w:rsidRPr="00124D7A" w:rsidDel="00CB610F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124D7A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Removing blood clots from COCs</w:t>
            </w:r>
          </w:p>
        </w:tc>
        <w:tc>
          <w:tcPr>
            <w:tcW w:w="696" w:type="dxa"/>
            <w:shd w:val="clear" w:color="auto" w:fill="auto"/>
          </w:tcPr>
          <w:p w14:paraId="33AC279D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E7877F1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1E9E4473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8B4B8D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823A10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59E5D86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1AC6E44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B610F" w:rsidRPr="00EC06C6" w14:paraId="6EEDC03D" w14:textId="77777777" w:rsidTr="00E31558">
        <w:tc>
          <w:tcPr>
            <w:tcW w:w="3261" w:type="dxa"/>
            <w:shd w:val="clear" w:color="auto" w:fill="auto"/>
          </w:tcPr>
          <w:p w14:paraId="6EB4193C" w14:textId="77777777" w:rsidR="00CB610F" w:rsidRDefault="00CB610F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Distinguishing between endometrial cysts</w:t>
            </w:r>
            <w:r w:rsidR="00C152F9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696" w:type="dxa"/>
            <w:shd w:val="clear" w:color="auto" w:fill="auto"/>
          </w:tcPr>
          <w:p w14:paraId="0E38F615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A452AAB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A82ADF4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258163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1859657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3896817D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00F26A89" w14:textId="77777777" w:rsidR="00CB610F" w:rsidRPr="00EC06C6" w:rsidRDefault="00CB610F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8A35B6" w:rsidRPr="00EC06C6" w14:paraId="5A4C1D9C" w14:textId="77777777" w:rsidTr="00E31558">
        <w:tc>
          <w:tcPr>
            <w:tcW w:w="3261" w:type="dxa"/>
            <w:shd w:val="clear" w:color="auto" w:fill="auto"/>
          </w:tcPr>
          <w:p w14:paraId="31F4E663" w14:textId="77777777" w:rsidR="008A35B6" w:rsidRPr="00070F89" w:rsidRDefault="00C152F9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COC / </w:t>
            </w:r>
            <w:r w:rsidR="00851BE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oocyte maturity and morphology evaluation</w:t>
            </w:r>
          </w:p>
        </w:tc>
        <w:tc>
          <w:tcPr>
            <w:tcW w:w="696" w:type="dxa"/>
            <w:shd w:val="clear" w:color="auto" w:fill="auto"/>
          </w:tcPr>
          <w:p w14:paraId="1B373D82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13F5A07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66D820D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2231FD1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8884866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4F4E6917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0E2270C0" w14:textId="77777777" w:rsidR="008A35B6" w:rsidRPr="00EC06C6" w:rsidRDefault="008A35B6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4659C8" w:rsidRPr="00EC06C6" w14:paraId="62B4F82D" w14:textId="77777777" w:rsidTr="00E31558"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DBCA" w14:textId="77777777" w:rsidR="004659C8" w:rsidRPr="008A35B6" w:rsidRDefault="004659C8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8A35B6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Troubleshooting in </w:t>
            </w:r>
            <w:r w:rsidRPr="004659C8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oocyte processing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4A05D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8CA4E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5E6DB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63533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C53D6F7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AC215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47F51" w14:textId="77777777" w:rsidR="004659C8" w:rsidRPr="00EC06C6" w:rsidRDefault="004659C8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53A1C790" w14:textId="77777777" w:rsidR="008A35B6" w:rsidRPr="009F3453" w:rsidRDefault="008A35B6" w:rsidP="008A35B6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A35B6" w:rsidRPr="00EC06C6" w14:paraId="287C6073" w14:textId="77777777" w:rsidTr="008A35B6">
        <w:tc>
          <w:tcPr>
            <w:tcW w:w="9242" w:type="dxa"/>
            <w:shd w:val="clear" w:color="auto" w:fill="auto"/>
          </w:tcPr>
          <w:p w14:paraId="0071CAC4" w14:textId="2DA24014" w:rsidR="008A35B6" w:rsidRPr="00FD5E47" w:rsidRDefault="008A6302" w:rsidP="008A35B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468CEBCD" w14:textId="77777777" w:rsidR="008A35B6" w:rsidRPr="008A6302" w:rsidRDefault="008A35B6" w:rsidP="008A35B6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p w14:paraId="273EFC84" w14:textId="77777777" w:rsidR="00851BE5" w:rsidRDefault="00851BE5" w:rsidP="00851BE5">
      <w:pPr>
        <w:numPr>
          <w:ilvl w:val="0"/>
          <w:numId w:val="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OOCYTES INSEMIN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696"/>
        <w:gridCol w:w="697"/>
        <w:gridCol w:w="698"/>
        <w:gridCol w:w="697"/>
        <w:gridCol w:w="698"/>
        <w:gridCol w:w="1504"/>
        <w:gridCol w:w="765"/>
      </w:tblGrid>
      <w:tr w:rsidR="00E31558" w:rsidRPr="00EC06C6" w14:paraId="0B409A45" w14:textId="77777777" w:rsidTr="00E31558">
        <w:tc>
          <w:tcPr>
            <w:tcW w:w="3261" w:type="dxa"/>
            <w:shd w:val="clear" w:color="auto" w:fill="auto"/>
          </w:tcPr>
          <w:p w14:paraId="366A1870" w14:textId="77777777" w:rsidR="00E31558" w:rsidRPr="00EC06C6" w:rsidRDefault="00E31558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6" w:type="dxa"/>
            <w:gridSpan w:val="5"/>
            <w:shd w:val="clear" w:color="auto" w:fill="auto"/>
          </w:tcPr>
          <w:p w14:paraId="0C2E5BA9" w14:textId="0CF6F7E3" w:rsidR="00E31558" w:rsidRPr="0062004D" w:rsidRDefault="00E31558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</w:t>
            </w:r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.</w:t>
            </w:r>
          </w:p>
          <w:p w14:paraId="50127D6C" w14:textId="3F2A6D94" w:rsidR="00E31558" w:rsidRPr="0062004D" w:rsidRDefault="00E31558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enters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date </w:t>
            </w:r>
            <w:proofErr w:type="spellStart"/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when</w:t>
            </w:r>
            <w:proofErr w:type="spellEnd"/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y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reach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pecific level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;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supervisor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signs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box</w:t>
            </w:r>
            <w:r w:rsidR="004C319D"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contemperaneously</w:t>
            </w:r>
          </w:p>
        </w:tc>
        <w:tc>
          <w:tcPr>
            <w:tcW w:w="2269" w:type="dxa"/>
            <w:gridSpan w:val="2"/>
            <w:shd w:val="clear" w:color="auto" w:fill="auto"/>
          </w:tcPr>
          <w:p w14:paraId="70626EC6" w14:textId="59BA9032" w:rsidR="00E31558" w:rsidRPr="0062004D" w:rsidRDefault="004C319D" w:rsidP="001E6985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851BE5" w:rsidRPr="00EC06C6" w14:paraId="080770BD" w14:textId="77777777" w:rsidTr="00E31558">
        <w:tc>
          <w:tcPr>
            <w:tcW w:w="3261" w:type="dxa"/>
            <w:shd w:val="clear" w:color="auto" w:fill="auto"/>
          </w:tcPr>
          <w:p w14:paraId="486AF1C1" w14:textId="77777777" w:rsidR="00851BE5" w:rsidRPr="00EC06C6" w:rsidRDefault="00851BE5" w:rsidP="00225DEC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49C944CA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4960E4C1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2534A51E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6FAF440A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8" w:type="dxa"/>
            <w:shd w:val="clear" w:color="auto" w:fill="auto"/>
          </w:tcPr>
          <w:p w14:paraId="31D23329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68018BBA" w14:textId="5F7DB2F3" w:rsidR="00851BE5" w:rsidRPr="00EC06C6" w:rsidRDefault="00386A9F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1E5A44A0" w14:textId="77777777" w:rsidR="00851BE5" w:rsidRPr="00EC06C6" w:rsidRDefault="00851BE5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851BE5" w:rsidRPr="00C13A07" w14:paraId="07064AB9" w14:textId="77777777" w:rsidTr="00E31558">
        <w:tc>
          <w:tcPr>
            <w:tcW w:w="3261" w:type="dxa"/>
            <w:shd w:val="clear" w:color="auto" w:fill="auto"/>
          </w:tcPr>
          <w:p w14:paraId="207CC87F" w14:textId="35C3DA39" w:rsidR="00851BE5" w:rsidRPr="00C13A07" w:rsidRDefault="00851BE5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C13A07">
              <w:rPr>
                <w:rFonts w:ascii="Times New Roman" w:hAnsi="Times New Roman"/>
                <w:lang w:val="en-GB"/>
              </w:rPr>
              <w:t xml:space="preserve">Reasoning about </w:t>
            </w:r>
            <w:r w:rsidR="004C319D">
              <w:rPr>
                <w:rFonts w:ascii="Times New Roman" w:hAnsi="Times New Roman"/>
                <w:lang w:val="en-GB"/>
              </w:rPr>
              <w:t>t</w:t>
            </w:r>
            <w:r w:rsidR="004C319D">
              <w:rPr>
                <w:lang w:val="en-GB"/>
              </w:rPr>
              <w:t xml:space="preserve">he </w:t>
            </w:r>
            <w:r w:rsidR="004C319D" w:rsidRPr="004659C8">
              <w:rPr>
                <w:rFonts w:ascii="Times New Roman" w:hAnsi="Times New Roman"/>
                <w:lang w:val="en-GB"/>
              </w:rPr>
              <w:t>appropriate</w:t>
            </w:r>
            <w:r w:rsidR="004C319D" w:rsidRPr="00C13A07">
              <w:rPr>
                <w:rFonts w:ascii="Times New Roman" w:hAnsi="Times New Roman"/>
                <w:lang w:val="en-GB"/>
              </w:rPr>
              <w:t xml:space="preserve"> </w:t>
            </w:r>
            <w:r w:rsidR="00493996" w:rsidRPr="00C13A07">
              <w:rPr>
                <w:rFonts w:ascii="Times New Roman" w:hAnsi="Times New Roman"/>
                <w:color w:val="000000"/>
              </w:rPr>
              <w:t xml:space="preserve">insemination </w:t>
            </w:r>
            <w:r w:rsidR="00493996" w:rsidRPr="004659C8">
              <w:rPr>
                <w:rFonts w:ascii="Times New Roman" w:hAnsi="Times New Roman"/>
                <w:lang w:val="en-GB"/>
              </w:rPr>
              <w:t xml:space="preserve">method </w:t>
            </w:r>
            <w:r w:rsidR="00C152F9" w:rsidRPr="004659C8">
              <w:rPr>
                <w:rFonts w:ascii="Times New Roman" w:hAnsi="Times New Roman"/>
                <w:lang w:val="en-GB"/>
              </w:rPr>
              <w:t xml:space="preserve">according to sperm quality and </w:t>
            </w:r>
            <w:r w:rsidRPr="004659C8">
              <w:rPr>
                <w:rFonts w:ascii="Times New Roman" w:hAnsi="Times New Roman"/>
                <w:lang w:val="en-GB"/>
              </w:rPr>
              <w:t>patient</w:t>
            </w:r>
            <w:r w:rsidR="00C152F9" w:rsidRPr="004659C8">
              <w:rPr>
                <w:rFonts w:ascii="Times New Roman" w:hAnsi="Times New Roman"/>
                <w:lang w:val="en-GB"/>
              </w:rPr>
              <w:t xml:space="preserve"> history</w:t>
            </w:r>
            <w:r w:rsidRPr="004659C8">
              <w:rPr>
                <w:rFonts w:ascii="Times New Roman" w:hAnsi="Times New Roman"/>
                <w:lang w:val="en-GB"/>
              </w:rPr>
              <w:t xml:space="preserve"> </w:t>
            </w:r>
          </w:p>
        </w:tc>
        <w:tc>
          <w:tcPr>
            <w:tcW w:w="696" w:type="dxa"/>
            <w:shd w:val="clear" w:color="auto" w:fill="auto"/>
          </w:tcPr>
          <w:p w14:paraId="6E246EB3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6B7BC92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51C9E41C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EAAAA" w:themeFill="background2" w:themeFillShade="BF"/>
          </w:tcPr>
          <w:p w14:paraId="4940F36B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5BC72344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01A0C7EA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1022182E" w14:textId="77777777" w:rsidR="00851BE5" w:rsidRPr="00C13A07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152F9" w:rsidRPr="00C13A07" w14:paraId="355E2770" w14:textId="77777777" w:rsidTr="00E31558">
        <w:tc>
          <w:tcPr>
            <w:tcW w:w="3261" w:type="dxa"/>
            <w:shd w:val="clear" w:color="auto" w:fill="auto"/>
          </w:tcPr>
          <w:p w14:paraId="176D480E" w14:textId="77777777" w:rsidR="00C152F9" w:rsidRPr="00C13A07" w:rsidRDefault="00C152F9" w:rsidP="008A6302">
            <w:pPr>
              <w:spacing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Calculation of insemination volume for conventional IVF</w:t>
            </w:r>
          </w:p>
        </w:tc>
        <w:tc>
          <w:tcPr>
            <w:tcW w:w="696" w:type="dxa"/>
            <w:shd w:val="clear" w:color="auto" w:fill="auto"/>
          </w:tcPr>
          <w:p w14:paraId="5671FCB1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DF7EBF3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5B23C31C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FFFFFF"/>
          </w:tcPr>
          <w:p w14:paraId="0600F080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FFFFFF"/>
          </w:tcPr>
          <w:p w14:paraId="6D17247B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2BDF758D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36AD673C" w14:textId="77777777" w:rsidR="00C152F9" w:rsidRPr="00C13A07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851BE5" w:rsidRPr="00EC06C6" w14:paraId="747815DE" w14:textId="77777777" w:rsidTr="00E31558">
        <w:tc>
          <w:tcPr>
            <w:tcW w:w="3261" w:type="dxa"/>
            <w:shd w:val="clear" w:color="auto" w:fill="auto"/>
          </w:tcPr>
          <w:p w14:paraId="781BC7D4" w14:textId="77777777" w:rsidR="00851BE5" w:rsidRDefault="00493996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Conventional IVF</w:t>
            </w:r>
          </w:p>
        </w:tc>
        <w:tc>
          <w:tcPr>
            <w:tcW w:w="696" w:type="dxa"/>
            <w:shd w:val="clear" w:color="auto" w:fill="auto"/>
          </w:tcPr>
          <w:p w14:paraId="5CCE0F8B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8372754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26ECA792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FE54EA6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7B07227F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5BC36D6D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349E236" w14:textId="77777777" w:rsidR="00851BE5" w:rsidRPr="00EC06C6" w:rsidRDefault="00851BE5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152F9" w:rsidRPr="00EC06C6" w14:paraId="7112BAC6" w14:textId="77777777" w:rsidTr="00E31558">
        <w:tc>
          <w:tcPr>
            <w:tcW w:w="3261" w:type="dxa"/>
            <w:shd w:val="clear" w:color="auto" w:fill="auto"/>
          </w:tcPr>
          <w:p w14:paraId="3DEBE75A" w14:textId="1932B590" w:rsidR="00C152F9" w:rsidRDefault="00C152F9" w:rsidP="008A6302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</w:t>
            </w:r>
            <w:r w:rsidR="008A6302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in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conventional insemination</w:t>
            </w:r>
          </w:p>
        </w:tc>
        <w:tc>
          <w:tcPr>
            <w:tcW w:w="696" w:type="dxa"/>
            <w:shd w:val="clear" w:color="auto" w:fill="auto"/>
          </w:tcPr>
          <w:p w14:paraId="1E172B5C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79E71CB8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3245B6CE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782CF55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EAAAA" w:themeFill="background2" w:themeFillShade="BF"/>
          </w:tcPr>
          <w:p w14:paraId="3058C932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592B4A6B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6CD2E11B" w14:textId="77777777" w:rsidR="00C152F9" w:rsidRPr="00EC06C6" w:rsidRDefault="00C152F9" w:rsidP="008A6302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76942268" w14:textId="77777777" w:rsidR="00851BE5" w:rsidRPr="009F3453" w:rsidRDefault="00851BE5" w:rsidP="00851BE5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51BE5" w:rsidRPr="00EC06C6" w14:paraId="05B443F9" w14:textId="77777777" w:rsidTr="00225DEC">
        <w:tc>
          <w:tcPr>
            <w:tcW w:w="9242" w:type="dxa"/>
            <w:shd w:val="clear" w:color="auto" w:fill="auto"/>
          </w:tcPr>
          <w:p w14:paraId="2BF8DFF3" w14:textId="24ABCDA4" w:rsidR="00851BE5" w:rsidRPr="00FD5E47" w:rsidRDefault="008A6302" w:rsidP="00225DEC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6FA06100" w14:textId="77777777" w:rsidR="00493996" w:rsidRDefault="00493996" w:rsidP="004659C8">
      <w:pPr>
        <w:spacing w:line="276" w:lineRule="auto"/>
        <w:jc w:val="center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576E6BF" w14:textId="77777777" w:rsidR="00C152F9" w:rsidRDefault="00C152F9" w:rsidP="004659C8">
      <w:p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V</w:t>
      </w:r>
      <w:r w:rsidR="0047589E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II</w:t>
      </w: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>. ICS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8"/>
        <w:gridCol w:w="695"/>
        <w:gridCol w:w="695"/>
        <w:gridCol w:w="697"/>
        <w:gridCol w:w="696"/>
        <w:gridCol w:w="697"/>
        <w:gridCol w:w="1502"/>
        <w:gridCol w:w="767"/>
      </w:tblGrid>
      <w:tr w:rsidR="001E6985" w:rsidRPr="00EC06C6" w14:paraId="4948E185" w14:textId="77777777" w:rsidTr="006924A4">
        <w:tc>
          <w:tcPr>
            <w:tcW w:w="3259" w:type="dxa"/>
            <w:shd w:val="clear" w:color="auto" w:fill="auto"/>
          </w:tcPr>
          <w:p w14:paraId="5A4248B1" w14:textId="77777777" w:rsidR="001E6985" w:rsidRPr="00EC06C6" w:rsidRDefault="001E6985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8" w:type="dxa"/>
            <w:gridSpan w:val="6"/>
            <w:shd w:val="clear" w:color="auto" w:fill="auto"/>
          </w:tcPr>
          <w:p w14:paraId="6DC71096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5853A1E9" w14:textId="3B51458F" w:rsidR="001E6985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 they reach the specific level in the box; the superviso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contemperaneously</w:t>
            </w:r>
            <w:proofErr w:type="spellEnd"/>
          </w:p>
        </w:tc>
        <w:tc>
          <w:tcPr>
            <w:tcW w:w="2269" w:type="dxa"/>
            <w:gridSpan w:val="2"/>
            <w:shd w:val="clear" w:color="auto" w:fill="auto"/>
          </w:tcPr>
          <w:p w14:paraId="1B7742C3" w14:textId="37E640F6" w:rsidR="001E6985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C152F9" w:rsidRPr="00EC06C6" w14:paraId="6EEBFF30" w14:textId="77777777" w:rsidTr="006924A4">
        <w:tc>
          <w:tcPr>
            <w:tcW w:w="3267" w:type="dxa"/>
            <w:gridSpan w:val="2"/>
            <w:shd w:val="clear" w:color="auto" w:fill="auto"/>
          </w:tcPr>
          <w:p w14:paraId="7C2CF5D2" w14:textId="77777777" w:rsidR="00C152F9" w:rsidRPr="00EC06C6" w:rsidRDefault="00C152F9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63DF71B2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0E19B5F9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0B66D20C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6" w:type="dxa"/>
            <w:shd w:val="clear" w:color="auto" w:fill="auto"/>
          </w:tcPr>
          <w:p w14:paraId="0294DFDE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697" w:type="dxa"/>
            <w:shd w:val="clear" w:color="auto" w:fill="auto"/>
          </w:tcPr>
          <w:p w14:paraId="245D0265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2" w:type="dxa"/>
            <w:shd w:val="clear" w:color="auto" w:fill="auto"/>
          </w:tcPr>
          <w:p w14:paraId="1F319FC2" w14:textId="0F4B1A7E" w:rsidR="00C152F9" w:rsidRPr="00EC06C6" w:rsidRDefault="00386A9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7" w:type="dxa"/>
            <w:shd w:val="clear" w:color="auto" w:fill="auto"/>
          </w:tcPr>
          <w:p w14:paraId="4DCA8F65" w14:textId="77777777" w:rsidR="00C152F9" w:rsidRPr="00EC06C6" w:rsidRDefault="00C152F9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C152F9" w:rsidRPr="00EC06C6" w14:paraId="25DBACCE" w14:textId="77777777" w:rsidTr="006924A4">
        <w:tc>
          <w:tcPr>
            <w:tcW w:w="3267" w:type="dxa"/>
            <w:gridSpan w:val="2"/>
            <w:shd w:val="clear" w:color="auto" w:fill="auto"/>
          </w:tcPr>
          <w:p w14:paraId="6EA9CB0C" w14:textId="77777777" w:rsidR="00C152F9" w:rsidRPr="00070F89" w:rsidRDefault="00C152F9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ICSI with ejaculated sperm</w:t>
            </w:r>
          </w:p>
        </w:tc>
        <w:tc>
          <w:tcPr>
            <w:tcW w:w="695" w:type="dxa"/>
            <w:shd w:val="clear" w:color="auto" w:fill="auto"/>
          </w:tcPr>
          <w:p w14:paraId="02DF79E2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52538394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8EBB29C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35300674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E746CAE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237A0F34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14:paraId="1CA5F604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152F9" w:rsidRPr="00EC06C6" w14:paraId="17389315" w14:textId="77777777" w:rsidTr="006924A4">
        <w:tc>
          <w:tcPr>
            <w:tcW w:w="3267" w:type="dxa"/>
            <w:gridSpan w:val="2"/>
            <w:shd w:val="clear" w:color="auto" w:fill="auto"/>
          </w:tcPr>
          <w:p w14:paraId="77811AE6" w14:textId="77777777" w:rsidR="00C152F9" w:rsidRDefault="00C152F9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ICSI with epidydimal or testicular sperm</w:t>
            </w:r>
          </w:p>
        </w:tc>
        <w:tc>
          <w:tcPr>
            <w:tcW w:w="695" w:type="dxa"/>
            <w:shd w:val="clear" w:color="auto" w:fill="auto"/>
          </w:tcPr>
          <w:p w14:paraId="2EF1CF02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0D9F5779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4EB64F8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458D57C8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EAAAA" w:themeFill="background2" w:themeFillShade="BF"/>
          </w:tcPr>
          <w:p w14:paraId="5A6D7DC1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357E36BF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14:paraId="46070ADD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152F9" w:rsidRPr="00EC06C6" w14:paraId="106A84AD" w14:textId="77777777" w:rsidTr="006924A4">
        <w:tc>
          <w:tcPr>
            <w:tcW w:w="3267" w:type="dxa"/>
            <w:gridSpan w:val="2"/>
            <w:shd w:val="clear" w:color="auto" w:fill="auto"/>
          </w:tcPr>
          <w:p w14:paraId="706F5B73" w14:textId="77777777" w:rsidR="00C152F9" w:rsidRDefault="00C152F9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ICSI in globozoosperm</w:t>
            </w:r>
            <w:r w:rsidRPr="004659C8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ia and artifical </w:t>
            </w:r>
            <w:r w:rsidR="004659C8" w:rsidRPr="004659C8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oocyte </w:t>
            </w:r>
            <w:r w:rsidRPr="004659C8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activation</w:t>
            </w:r>
          </w:p>
        </w:tc>
        <w:tc>
          <w:tcPr>
            <w:tcW w:w="695" w:type="dxa"/>
            <w:shd w:val="clear" w:color="auto" w:fill="auto"/>
          </w:tcPr>
          <w:p w14:paraId="7B144E46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550BCB3D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080CE15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EAAAA" w:themeFill="background2" w:themeFillShade="BF"/>
          </w:tcPr>
          <w:p w14:paraId="286EDD30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767171"/>
          </w:tcPr>
          <w:p w14:paraId="402840F2" w14:textId="77777777" w:rsidR="00C152F9" w:rsidRPr="004659C8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2" w:type="dxa"/>
            <w:shd w:val="clear" w:color="auto" w:fill="auto"/>
          </w:tcPr>
          <w:p w14:paraId="63505AD4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14:paraId="1CB96BD5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152F9" w:rsidRPr="00EC06C6" w14:paraId="3EEED013" w14:textId="77777777" w:rsidTr="006924A4">
        <w:tc>
          <w:tcPr>
            <w:tcW w:w="3267" w:type="dxa"/>
            <w:gridSpan w:val="2"/>
            <w:shd w:val="clear" w:color="auto" w:fill="auto"/>
          </w:tcPr>
          <w:p w14:paraId="6170A076" w14:textId="77777777" w:rsidR="00C152F9" w:rsidRDefault="00C152F9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in micromanipulation</w:t>
            </w:r>
          </w:p>
        </w:tc>
        <w:tc>
          <w:tcPr>
            <w:tcW w:w="695" w:type="dxa"/>
            <w:shd w:val="clear" w:color="auto" w:fill="auto"/>
          </w:tcPr>
          <w:p w14:paraId="38C8B0E0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5" w:type="dxa"/>
            <w:shd w:val="clear" w:color="auto" w:fill="auto"/>
          </w:tcPr>
          <w:p w14:paraId="06364B55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BF4BA11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693153D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EAAAA" w:themeFill="background2" w:themeFillShade="BF"/>
          </w:tcPr>
          <w:p w14:paraId="73A290C3" w14:textId="77777777" w:rsidR="00C152F9" w:rsidRPr="004659C8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2" w:type="dxa"/>
            <w:shd w:val="clear" w:color="auto" w:fill="auto"/>
          </w:tcPr>
          <w:p w14:paraId="3E986D3F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auto"/>
          </w:tcPr>
          <w:p w14:paraId="78A3CCA5" w14:textId="77777777" w:rsidR="00C152F9" w:rsidRPr="00EC06C6" w:rsidRDefault="00C152F9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6AB145BC" w14:textId="77777777" w:rsidR="00C152F9" w:rsidRPr="009F3453" w:rsidRDefault="00C152F9" w:rsidP="00C152F9">
      <w:pPr>
        <w:spacing w:line="276" w:lineRule="auto"/>
        <w:rPr>
          <w:rStyle w:val="fontstyle01"/>
          <w:rFonts w:ascii="Times New Roman" w:hAnsi="Times New Roman"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152F9" w:rsidRPr="00EC06C6" w14:paraId="360AC5AE" w14:textId="77777777" w:rsidTr="00872436">
        <w:tc>
          <w:tcPr>
            <w:tcW w:w="9242" w:type="dxa"/>
            <w:shd w:val="clear" w:color="auto" w:fill="auto"/>
          </w:tcPr>
          <w:p w14:paraId="2DCD3F86" w14:textId="08F3ACD4" w:rsidR="00C152F9" w:rsidRPr="00FD5E47" w:rsidRDefault="008A6302" w:rsidP="0087243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564E816C" w14:textId="42867ADE" w:rsidR="00C152F9" w:rsidRDefault="00C152F9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C24816C" w14:textId="5F85DFDA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DE9A34F" w14:textId="772AE3DD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3749124" w14:textId="69F0F5A8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C0D173B" w14:textId="7D410D2B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3A3298D" w14:textId="657DD4AC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754AB25" w14:textId="76366A0D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08F7D18" w14:textId="3BBECBAC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1986A0A" w14:textId="6F28D254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C19D269" w14:textId="55A9BD37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BCCD439" w14:textId="2BF68878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BDE1D84" w14:textId="031F1418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A52869A" w14:textId="2B02B065" w:rsidR="002B5E03" w:rsidRDefault="002B5E03" w:rsidP="00C152F9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53B2842" w14:textId="77777777" w:rsidR="0062004D" w:rsidRDefault="0062004D" w:rsidP="0047589E">
      <w:pPr>
        <w:spacing w:line="276" w:lineRule="auto"/>
        <w:ind w:left="360"/>
        <w:jc w:val="center"/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</w:pPr>
    </w:p>
    <w:p w14:paraId="3B98BB29" w14:textId="57222D92" w:rsidR="00493996" w:rsidRDefault="0047589E" w:rsidP="0047589E">
      <w:pPr>
        <w:spacing w:line="276" w:lineRule="auto"/>
        <w:ind w:left="360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VIII.</w:t>
      </w:r>
      <w:r w:rsidR="004223BB"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t xml:space="preserve"> EMBRYO CULTURE, EVALUATION OF FERTILIZATION AND EMBRYO DEVELOP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696"/>
        <w:gridCol w:w="697"/>
        <w:gridCol w:w="698"/>
        <w:gridCol w:w="697"/>
        <w:gridCol w:w="700"/>
        <w:gridCol w:w="1504"/>
        <w:gridCol w:w="765"/>
      </w:tblGrid>
      <w:tr w:rsidR="006924A4" w:rsidRPr="00EC06C6" w14:paraId="0526CDCF" w14:textId="77777777" w:rsidTr="00DF3A77">
        <w:tc>
          <w:tcPr>
            <w:tcW w:w="3259" w:type="dxa"/>
            <w:shd w:val="clear" w:color="auto" w:fill="auto"/>
          </w:tcPr>
          <w:p w14:paraId="5FE94BC3" w14:textId="77777777" w:rsidR="006924A4" w:rsidRPr="00EC06C6" w:rsidRDefault="006924A4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8" w:type="dxa"/>
            <w:gridSpan w:val="5"/>
            <w:shd w:val="clear" w:color="auto" w:fill="auto"/>
          </w:tcPr>
          <w:p w14:paraId="742A8572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3BBCA2CF" w14:textId="70BD2710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 they reach the specific level in the box; the superviso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contemperaneously</w:t>
            </w:r>
            <w:proofErr w:type="spellEnd"/>
          </w:p>
        </w:tc>
        <w:tc>
          <w:tcPr>
            <w:tcW w:w="2269" w:type="dxa"/>
            <w:gridSpan w:val="2"/>
            <w:shd w:val="clear" w:color="auto" w:fill="auto"/>
          </w:tcPr>
          <w:p w14:paraId="4EBEB4B1" w14:textId="23908A6C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493996" w:rsidRPr="00EC06C6" w14:paraId="44C488DC" w14:textId="77777777" w:rsidTr="006924A4">
        <w:tc>
          <w:tcPr>
            <w:tcW w:w="3259" w:type="dxa"/>
            <w:shd w:val="clear" w:color="auto" w:fill="auto"/>
          </w:tcPr>
          <w:p w14:paraId="1D9C6781" w14:textId="77777777" w:rsidR="00493996" w:rsidRPr="00EC06C6" w:rsidRDefault="00493996" w:rsidP="00225DEC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143B8A6C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4B39FA72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0A49BD83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49F7F2C0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700" w:type="dxa"/>
            <w:shd w:val="clear" w:color="auto" w:fill="auto"/>
          </w:tcPr>
          <w:p w14:paraId="48289760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58441FBB" w14:textId="6B0DE99A" w:rsidR="00493996" w:rsidRPr="00EC06C6" w:rsidRDefault="00386A9F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48822B50" w14:textId="77777777" w:rsidR="00493996" w:rsidRPr="00EC06C6" w:rsidRDefault="0049399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493996" w:rsidRPr="002B5E03" w14:paraId="4576029E" w14:textId="77777777" w:rsidTr="006924A4">
        <w:tc>
          <w:tcPr>
            <w:tcW w:w="3259" w:type="dxa"/>
            <w:shd w:val="clear" w:color="auto" w:fill="auto"/>
          </w:tcPr>
          <w:p w14:paraId="42C32FDF" w14:textId="77777777" w:rsidR="00493996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sz w:val="22"/>
                <w:szCs w:val="22"/>
                <w:lang w:val="en-GB"/>
              </w:rPr>
            </w:pPr>
            <w:r w:rsidRPr="002B5E03">
              <w:rPr>
                <w:rFonts w:ascii="Times New Roman" w:hAnsi="Times New Roman"/>
                <w:lang w:val="en-GB"/>
              </w:rPr>
              <w:t xml:space="preserve">Culture media </w:t>
            </w:r>
            <w:r w:rsidR="00C152F9" w:rsidRPr="002B5E03">
              <w:rPr>
                <w:rFonts w:ascii="Times New Roman" w:hAnsi="Times New Roman"/>
                <w:lang w:val="en-GB"/>
              </w:rPr>
              <w:t xml:space="preserve">and dish </w:t>
            </w:r>
            <w:r w:rsidRPr="002B5E03">
              <w:rPr>
                <w:rFonts w:ascii="Times New Roman" w:hAnsi="Times New Roman"/>
                <w:lang w:val="en-GB"/>
              </w:rPr>
              <w:t xml:space="preserve">preparation </w:t>
            </w:r>
          </w:p>
        </w:tc>
        <w:tc>
          <w:tcPr>
            <w:tcW w:w="696" w:type="dxa"/>
            <w:shd w:val="clear" w:color="auto" w:fill="auto"/>
          </w:tcPr>
          <w:p w14:paraId="55105095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DF04469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357D59A5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24E4DF31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uto"/>
          </w:tcPr>
          <w:p w14:paraId="7B5322E1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3F6E07E7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7B31EDA0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93996" w:rsidRPr="002B5E03" w14:paraId="7F6486AC" w14:textId="77777777" w:rsidTr="006924A4">
        <w:tc>
          <w:tcPr>
            <w:tcW w:w="3259" w:type="dxa"/>
            <w:shd w:val="clear" w:color="auto" w:fill="auto"/>
          </w:tcPr>
          <w:p w14:paraId="5B4F4C07" w14:textId="77777777" w:rsidR="00493996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Evaluation of fertilization</w:t>
            </w:r>
          </w:p>
        </w:tc>
        <w:tc>
          <w:tcPr>
            <w:tcW w:w="696" w:type="dxa"/>
            <w:shd w:val="clear" w:color="auto" w:fill="auto"/>
          </w:tcPr>
          <w:p w14:paraId="0C248036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F575F05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05E546FE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47E141A2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uto"/>
          </w:tcPr>
          <w:p w14:paraId="279FC902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37EF0D72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68E39F56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A147B1" w:rsidRPr="002B5E03" w14:paraId="465E806D" w14:textId="77777777" w:rsidTr="006924A4">
        <w:tc>
          <w:tcPr>
            <w:tcW w:w="3259" w:type="dxa"/>
            <w:shd w:val="clear" w:color="auto" w:fill="auto"/>
          </w:tcPr>
          <w:p w14:paraId="4E8F6BEB" w14:textId="77777777" w:rsidR="00A147B1" w:rsidRPr="002B5E03" w:rsidRDefault="00A147B1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Informing patients of failed fertilisation</w:t>
            </w:r>
          </w:p>
        </w:tc>
        <w:tc>
          <w:tcPr>
            <w:tcW w:w="696" w:type="dxa"/>
            <w:shd w:val="clear" w:color="auto" w:fill="auto"/>
          </w:tcPr>
          <w:p w14:paraId="6F2C04E3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06C47599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39E02F3F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881545C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uto"/>
          </w:tcPr>
          <w:p w14:paraId="448E2A68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1CFDC195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4DF836E3" w14:textId="77777777" w:rsidR="00A147B1" w:rsidRPr="002B5E03" w:rsidRDefault="00A147B1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223BB" w:rsidRPr="002B5E03" w14:paraId="482524C8" w14:textId="77777777" w:rsidTr="006924A4">
        <w:tc>
          <w:tcPr>
            <w:tcW w:w="3259" w:type="dxa"/>
            <w:shd w:val="clear" w:color="auto" w:fill="auto"/>
          </w:tcPr>
          <w:p w14:paraId="3271A6E5" w14:textId="77777777" w:rsidR="004223BB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Evaluation of embryo </w:t>
            </w:r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quality</w:t>
            </w:r>
            <w:r w:rsidR="00C152F9" w:rsidRPr="002B5E03">
              <w:rPr>
                <w:rStyle w:val="fontstyle01"/>
                <w:rFonts w:ascii="Times New Roman" w:hAnsi="Times New Roman"/>
                <w:sz w:val="22"/>
                <w:szCs w:val="22"/>
                <w:lang w:val="en-GB"/>
              </w:rPr>
              <w:t xml:space="preserve"> (</w:t>
            </w: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morphology, </w:t>
            </w:r>
            <w:proofErr w:type="spellStart"/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morphokinetics</w:t>
            </w:r>
            <w:proofErr w:type="spellEnd"/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)</w:t>
            </w:r>
          </w:p>
        </w:tc>
        <w:tc>
          <w:tcPr>
            <w:tcW w:w="696" w:type="dxa"/>
            <w:shd w:val="clear" w:color="auto" w:fill="auto"/>
          </w:tcPr>
          <w:p w14:paraId="4D1C7C1A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58D1D446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04C971AD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3F1AB112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uto"/>
          </w:tcPr>
          <w:p w14:paraId="7E07D45B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0D6A9894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4D6C206F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93996" w:rsidRPr="002B5E03" w14:paraId="3F4D300F" w14:textId="77777777" w:rsidTr="006924A4">
        <w:tc>
          <w:tcPr>
            <w:tcW w:w="3259" w:type="dxa"/>
            <w:shd w:val="clear" w:color="auto" w:fill="auto"/>
          </w:tcPr>
          <w:p w14:paraId="5400DA0E" w14:textId="77777777" w:rsidR="00493996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Evaluation of blastocyst </w:t>
            </w:r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quality (</w:t>
            </w: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morphology</w:t>
            </w:r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, </w:t>
            </w:r>
            <w:proofErr w:type="spellStart"/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morphokinetics</w:t>
            </w:r>
            <w:proofErr w:type="spellEnd"/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)</w:t>
            </w:r>
          </w:p>
        </w:tc>
        <w:tc>
          <w:tcPr>
            <w:tcW w:w="696" w:type="dxa"/>
            <w:shd w:val="clear" w:color="auto" w:fill="auto"/>
          </w:tcPr>
          <w:p w14:paraId="3FBA3D47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6CD9FBD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7975F26B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3CE1EE21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uto"/>
          </w:tcPr>
          <w:p w14:paraId="42793A2F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3FBA00E1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5DC08F7A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223BB" w:rsidRPr="002B5E03" w14:paraId="0D10C05F" w14:textId="77777777" w:rsidTr="006924A4">
        <w:tc>
          <w:tcPr>
            <w:tcW w:w="3259" w:type="dxa"/>
            <w:shd w:val="clear" w:color="auto" w:fill="auto"/>
          </w:tcPr>
          <w:p w14:paraId="0F398924" w14:textId="77777777" w:rsidR="004223BB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Ranking embryos according to </w:t>
            </w:r>
            <w:r w:rsidR="00C152F9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quality</w:t>
            </w:r>
          </w:p>
        </w:tc>
        <w:tc>
          <w:tcPr>
            <w:tcW w:w="696" w:type="dxa"/>
            <w:shd w:val="clear" w:color="auto" w:fill="auto"/>
          </w:tcPr>
          <w:p w14:paraId="2D4EEDD1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48062632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2EF419A4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5887B5F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3FF1E0B3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3D46102A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43E6ECA1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223BB" w:rsidRPr="002B5E03" w14:paraId="0932437A" w14:textId="77777777" w:rsidTr="006924A4">
        <w:tc>
          <w:tcPr>
            <w:tcW w:w="3259" w:type="dxa"/>
            <w:shd w:val="clear" w:color="auto" w:fill="auto"/>
          </w:tcPr>
          <w:p w14:paraId="56B0B4DB" w14:textId="77777777" w:rsidR="004223BB" w:rsidRPr="002B5E03" w:rsidRDefault="004223BB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Distinguishing non-viable embryos</w:t>
            </w:r>
          </w:p>
        </w:tc>
        <w:tc>
          <w:tcPr>
            <w:tcW w:w="696" w:type="dxa"/>
            <w:shd w:val="clear" w:color="auto" w:fill="auto"/>
          </w:tcPr>
          <w:p w14:paraId="5417262D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1720666A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5105B0B8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6259763B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1D19AB26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7CC791FD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0F38982A" w14:textId="77777777" w:rsidR="004223BB" w:rsidRPr="002B5E03" w:rsidRDefault="004223BB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  <w:tr w:rsidR="00493996" w:rsidRPr="002B5E03" w14:paraId="0F2C775F" w14:textId="77777777" w:rsidTr="006924A4">
        <w:tc>
          <w:tcPr>
            <w:tcW w:w="3259" w:type="dxa"/>
            <w:shd w:val="clear" w:color="auto" w:fill="auto"/>
          </w:tcPr>
          <w:p w14:paraId="685345FB" w14:textId="77777777" w:rsidR="00493996" w:rsidRPr="002B5E03" w:rsidRDefault="00493996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Troubleshooting in </w:t>
            </w:r>
            <w:r w:rsidR="004223BB" w:rsidRPr="002B5E0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embryo culture </w:t>
            </w:r>
          </w:p>
        </w:tc>
        <w:tc>
          <w:tcPr>
            <w:tcW w:w="696" w:type="dxa"/>
            <w:shd w:val="clear" w:color="auto" w:fill="auto"/>
          </w:tcPr>
          <w:p w14:paraId="5DB0A3E5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5C8C6FBE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8" w:type="dxa"/>
            <w:shd w:val="clear" w:color="auto" w:fill="auto"/>
          </w:tcPr>
          <w:p w14:paraId="12A7A6EA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697" w:type="dxa"/>
            <w:shd w:val="clear" w:color="auto" w:fill="auto"/>
          </w:tcPr>
          <w:p w14:paraId="44BB1F25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59A6BADD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4" w:type="dxa"/>
            <w:shd w:val="clear" w:color="auto" w:fill="auto"/>
          </w:tcPr>
          <w:p w14:paraId="6C5B83C1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765" w:type="dxa"/>
            <w:shd w:val="clear" w:color="auto" w:fill="auto"/>
          </w:tcPr>
          <w:p w14:paraId="0DDA6A4B" w14:textId="77777777" w:rsidR="00493996" w:rsidRPr="002B5E03" w:rsidRDefault="0049399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</w:tr>
    </w:tbl>
    <w:p w14:paraId="37EC2CDD" w14:textId="77777777" w:rsidR="00493996" w:rsidRDefault="00493996" w:rsidP="0049399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93996" w:rsidRPr="00EC06C6" w14:paraId="62A26DC8" w14:textId="77777777" w:rsidTr="00225DEC">
        <w:tc>
          <w:tcPr>
            <w:tcW w:w="9242" w:type="dxa"/>
            <w:shd w:val="clear" w:color="auto" w:fill="auto"/>
          </w:tcPr>
          <w:p w14:paraId="7A81DA58" w14:textId="19E7CB5D" w:rsidR="00493996" w:rsidRPr="00FD5E47" w:rsidRDefault="007E0993" w:rsidP="00225DEC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0C5A8FC4" w14:textId="77777777" w:rsidR="008A35B6" w:rsidRDefault="008A35B6" w:rsidP="00C86FD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0949FA38" w14:textId="77777777" w:rsidR="009A5706" w:rsidRDefault="009A5706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7610E9AB" w14:textId="77777777" w:rsidR="00DE3CB2" w:rsidRDefault="00DE3CB2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1E12F39" w14:textId="130EE586" w:rsidR="00531295" w:rsidRDefault="00531295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D87EFA4" w14:textId="230135A1" w:rsidR="002B5E03" w:rsidRDefault="002B5E03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0732D2C" w14:textId="5D988FA1" w:rsidR="002B5E03" w:rsidRDefault="002B5E03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0CAF87E" w14:textId="45ABD962" w:rsidR="002B5E03" w:rsidRDefault="002B5E03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CBF55BF" w14:textId="034975BA" w:rsidR="002B5E03" w:rsidRDefault="002B5E03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6DD58FA" w14:textId="77777777" w:rsidR="00DE3CB2" w:rsidRDefault="00DE3CB2" w:rsidP="0047589E">
      <w:pPr>
        <w:numPr>
          <w:ilvl w:val="0"/>
          <w:numId w:val="1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EMBRYO TRANSF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9"/>
        <w:gridCol w:w="696"/>
        <w:gridCol w:w="697"/>
        <w:gridCol w:w="698"/>
        <w:gridCol w:w="697"/>
        <w:gridCol w:w="700"/>
        <w:gridCol w:w="1504"/>
        <w:gridCol w:w="765"/>
      </w:tblGrid>
      <w:tr w:rsidR="006924A4" w:rsidRPr="00EC06C6" w14:paraId="0A92D170" w14:textId="77777777" w:rsidTr="00DF3A77">
        <w:tc>
          <w:tcPr>
            <w:tcW w:w="3259" w:type="dxa"/>
            <w:shd w:val="clear" w:color="auto" w:fill="auto"/>
          </w:tcPr>
          <w:p w14:paraId="370FD27B" w14:textId="77777777" w:rsidR="006924A4" w:rsidRPr="00EC06C6" w:rsidRDefault="006924A4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8" w:type="dxa"/>
            <w:gridSpan w:val="5"/>
            <w:shd w:val="clear" w:color="auto" w:fill="auto"/>
          </w:tcPr>
          <w:p w14:paraId="35B2D1FA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330B4030" w14:textId="123B5670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 they reach the specific level in the box; the superviso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contemperaneously</w:t>
            </w:r>
            <w:proofErr w:type="spellEnd"/>
          </w:p>
        </w:tc>
        <w:tc>
          <w:tcPr>
            <w:tcW w:w="2269" w:type="dxa"/>
            <w:gridSpan w:val="2"/>
            <w:shd w:val="clear" w:color="auto" w:fill="auto"/>
          </w:tcPr>
          <w:p w14:paraId="51AA3A7E" w14:textId="21BB0719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tr w:rsidR="00DE3CB2" w:rsidRPr="00EC06C6" w14:paraId="4FFBFCC5" w14:textId="77777777" w:rsidTr="006924A4">
        <w:tc>
          <w:tcPr>
            <w:tcW w:w="3259" w:type="dxa"/>
            <w:shd w:val="clear" w:color="auto" w:fill="auto"/>
          </w:tcPr>
          <w:p w14:paraId="6E217C2E" w14:textId="77777777" w:rsidR="00DE3CB2" w:rsidRPr="00EC06C6" w:rsidRDefault="00DE3CB2" w:rsidP="00872436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15A5D38B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15B14574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8" w:type="dxa"/>
            <w:shd w:val="clear" w:color="auto" w:fill="auto"/>
          </w:tcPr>
          <w:p w14:paraId="4CC23155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50EB5A93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700" w:type="dxa"/>
            <w:shd w:val="clear" w:color="auto" w:fill="auto"/>
          </w:tcPr>
          <w:p w14:paraId="6FFEAB4A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4" w:type="dxa"/>
            <w:shd w:val="clear" w:color="auto" w:fill="auto"/>
          </w:tcPr>
          <w:p w14:paraId="17FE39AF" w14:textId="7E2E0998" w:rsidR="00DE3CB2" w:rsidRPr="00EC06C6" w:rsidRDefault="00386A9F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5" w:type="dxa"/>
            <w:shd w:val="clear" w:color="auto" w:fill="auto"/>
          </w:tcPr>
          <w:p w14:paraId="0EF7B589" w14:textId="77777777" w:rsidR="00DE3CB2" w:rsidRPr="00EC06C6" w:rsidRDefault="00DE3CB2" w:rsidP="00872436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DE3CB2" w:rsidRPr="00EC06C6" w14:paraId="61E57EEA" w14:textId="77777777" w:rsidTr="006924A4">
        <w:tc>
          <w:tcPr>
            <w:tcW w:w="3259" w:type="dxa"/>
            <w:shd w:val="clear" w:color="auto" w:fill="auto"/>
          </w:tcPr>
          <w:p w14:paraId="111CEDA8" w14:textId="77777777" w:rsidR="00DE3CB2" w:rsidRPr="004223BB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Selecting the best quality embryo(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s)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for ET </w:t>
            </w:r>
          </w:p>
        </w:tc>
        <w:tc>
          <w:tcPr>
            <w:tcW w:w="696" w:type="dxa"/>
            <w:shd w:val="clear" w:color="auto" w:fill="auto"/>
          </w:tcPr>
          <w:p w14:paraId="1DD60293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62D9240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D507AB8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38093AC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56AE1B7A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70610A08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55CAD8A1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1BE33790" w14:textId="77777777" w:rsidTr="006924A4">
        <w:tc>
          <w:tcPr>
            <w:tcW w:w="3259" w:type="dxa"/>
            <w:shd w:val="clear" w:color="auto" w:fill="auto"/>
          </w:tcPr>
          <w:p w14:paraId="3C42BC76" w14:textId="2F3B2CE0" w:rsidR="00DE3CB2" w:rsidRPr="0047589E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Reasoning about the number of embryos to transfer according to embryo quality and patient history (or in accordance with </w:t>
            </w:r>
            <w:proofErr w:type="spellStart"/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he</w:t>
            </w:r>
            <w:proofErr w:type="spellEnd"/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ESHRE </w:t>
            </w:r>
            <w:proofErr w:type="spellStart"/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eSET</w:t>
            </w:r>
            <w:proofErr w:type="spellEnd"/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guideline2022)</w:t>
            </w:r>
          </w:p>
        </w:tc>
        <w:tc>
          <w:tcPr>
            <w:tcW w:w="696" w:type="dxa"/>
            <w:shd w:val="clear" w:color="auto" w:fill="auto"/>
          </w:tcPr>
          <w:p w14:paraId="6744D27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64AB94E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BB3C74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AF0650E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43618C66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1053F562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FF95949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5E697D15" w14:textId="77777777" w:rsidTr="006924A4">
        <w:tc>
          <w:tcPr>
            <w:tcW w:w="3259" w:type="dxa"/>
            <w:shd w:val="clear" w:color="auto" w:fill="auto"/>
          </w:tcPr>
          <w:p w14:paraId="76D75478" w14:textId="77777777" w:rsidR="00DE3CB2" w:rsidRPr="00C13A07" w:rsidRDefault="00DE3CB2" w:rsidP="002B5E03">
            <w:pPr>
              <w:spacing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lang w:val="en-GB"/>
              </w:rPr>
              <w:t>Reasoning catheter selection, when to use a stylet</w:t>
            </w:r>
          </w:p>
        </w:tc>
        <w:tc>
          <w:tcPr>
            <w:tcW w:w="696" w:type="dxa"/>
            <w:shd w:val="clear" w:color="auto" w:fill="auto"/>
          </w:tcPr>
          <w:p w14:paraId="3DD07289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0C6BDD3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36D0923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9047A7A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6BDB7BCD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5E294D60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718A36E9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1FECED69" w14:textId="77777777" w:rsidTr="006924A4">
        <w:tc>
          <w:tcPr>
            <w:tcW w:w="3259" w:type="dxa"/>
            <w:shd w:val="clear" w:color="auto" w:fill="auto"/>
          </w:tcPr>
          <w:p w14:paraId="0FF072F6" w14:textId="77777777" w:rsidR="00DE3CB2" w:rsidRPr="004223BB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223BB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Embryo transfer</w:t>
            </w:r>
          </w:p>
        </w:tc>
        <w:tc>
          <w:tcPr>
            <w:tcW w:w="696" w:type="dxa"/>
            <w:shd w:val="clear" w:color="auto" w:fill="auto"/>
          </w:tcPr>
          <w:p w14:paraId="1677032A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EC113C8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0020E256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897A854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3D216301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44DFDFF7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5B9FE3A4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2F4A3DF9" w14:textId="77777777" w:rsidTr="006924A4">
        <w:tc>
          <w:tcPr>
            <w:tcW w:w="3259" w:type="dxa"/>
            <w:shd w:val="clear" w:color="auto" w:fill="auto"/>
          </w:tcPr>
          <w:p w14:paraId="5F5C9F06" w14:textId="77777777" w:rsidR="00DE3CB2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embryo transfer</w:t>
            </w:r>
          </w:p>
        </w:tc>
        <w:tc>
          <w:tcPr>
            <w:tcW w:w="696" w:type="dxa"/>
            <w:shd w:val="clear" w:color="auto" w:fill="auto"/>
          </w:tcPr>
          <w:p w14:paraId="7F4D86C3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C37E20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8" w:type="dxa"/>
            <w:shd w:val="clear" w:color="auto" w:fill="auto"/>
          </w:tcPr>
          <w:p w14:paraId="66E6CB5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F135CD6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64DD593A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4" w:type="dxa"/>
            <w:shd w:val="clear" w:color="auto" w:fill="auto"/>
          </w:tcPr>
          <w:p w14:paraId="1AB4FDF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auto"/>
          </w:tcPr>
          <w:p w14:paraId="2C7F6B75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4E384476" w14:textId="77777777" w:rsidR="00DE3CB2" w:rsidRDefault="00DE3CB2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E3CB2" w:rsidRPr="00EC06C6" w14:paraId="2CCB2932" w14:textId="77777777" w:rsidTr="00872436">
        <w:tc>
          <w:tcPr>
            <w:tcW w:w="9242" w:type="dxa"/>
            <w:shd w:val="clear" w:color="auto" w:fill="auto"/>
          </w:tcPr>
          <w:p w14:paraId="5FA735E3" w14:textId="58DE4774" w:rsidR="00DE3CB2" w:rsidRPr="00FD5E47" w:rsidRDefault="007E0993" w:rsidP="00872436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08F833F1" w14:textId="77777777" w:rsidR="00DE3CB2" w:rsidRDefault="00DE3CB2" w:rsidP="00DE3CB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34ED50AF" w14:textId="1C46C408" w:rsidR="00DE3CB2" w:rsidRDefault="00DE3CB2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1DB33EE" w14:textId="3164272D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A3FAA88" w14:textId="277E24A9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D512789" w14:textId="1D6678D4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7F36307B" w14:textId="5CEEEC39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4E92531" w14:textId="0F44A484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7681C04" w14:textId="5007AAE8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51345DDF" w14:textId="61021AD0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28CB7F7F" w14:textId="77777777" w:rsidR="002B5E03" w:rsidRDefault="002B5E03" w:rsidP="00DE3CB2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0F3D22E4" w14:textId="77777777" w:rsidR="009A5706" w:rsidRDefault="009A5706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4D12F8F2" w14:textId="77777777" w:rsidR="0062004D" w:rsidRDefault="0062004D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37704C16" w14:textId="77777777" w:rsidR="009F3453" w:rsidRPr="00CD322A" w:rsidRDefault="009F3453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p w14:paraId="6A23B7DD" w14:textId="77777777" w:rsidR="009A5706" w:rsidRDefault="009A5706" w:rsidP="0047589E">
      <w:pPr>
        <w:numPr>
          <w:ilvl w:val="0"/>
          <w:numId w:val="11"/>
        </w:numPr>
        <w:spacing w:line="276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40"/>
          <w:szCs w:val="40"/>
          <w:u w:val="single"/>
        </w:rPr>
        <w:lastRenderedPageBreak/>
        <w:t>CRYOPRESERV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696"/>
        <w:gridCol w:w="697"/>
        <w:gridCol w:w="697"/>
        <w:gridCol w:w="697"/>
        <w:gridCol w:w="700"/>
        <w:gridCol w:w="1502"/>
        <w:gridCol w:w="766"/>
      </w:tblGrid>
      <w:tr w:rsidR="006924A4" w:rsidRPr="00EC06C6" w14:paraId="18C6D905" w14:textId="77777777" w:rsidTr="006924A4">
        <w:tc>
          <w:tcPr>
            <w:tcW w:w="3261" w:type="dxa"/>
            <w:shd w:val="clear" w:color="auto" w:fill="auto"/>
          </w:tcPr>
          <w:p w14:paraId="503ED21B" w14:textId="77777777" w:rsidR="006924A4" w:rsidRPr="00EC06C6" w:rsidRDefault="006924A4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bookmarkStart w:id="6" w:name="_Hlk152762911"/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arget</w:t>
            </w:r>
          </w:p>
        </w:tc>
        <w:tc>
          <w:tcPr>
            <w:tcW w:w="3487" w:type="dxa"/>
            <w:gridSpan w:val="5"/>
            <w:shd w:val="clear" w:color="auto" w:fill="auto"/>
          </w:tcPr>
          <w:p w14:paraId="1FD140F1" w14:textId="77777777" w:rsidR="004C319D" w:rsidRPr="0062004D" w:rsidRDefault="004C319D" w:rsidP="004C319D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Level of competence achieved.</w:t>
            </w:r>
          </w:p>
          <w:p w14:paraId="01B52FB7" w14:textId="3869753E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The applicant enters the date when they reach the specific level in the box; the supervisor signs in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the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same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box</w:t>
            </w:r>
            <w:proofErr w:type="spellEnd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 xml:space="preserve"> </w:t>
            </w:r>
            <w:proofErr w:type="spellStart"/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</w:rPr>
              <w:t>contemperaneously</w:t>
            </w:r>
            <w:proofErr w:type="spellEnd"/>
          </w:p>
        </w:tc>
        <w:tc>
          <w:tcPr>
            <w:tcW w:w="2268" w:type="dxa"/>
            <w:gridSpan w:val="2"/>
            <w:shd w:val="clear" w:color="auto" w:fill="auto"/>
          </w:tcPr>
          <w:p w14:paraId="1EF42F49" w14:textId="2C3B9781" w:rsidR="006924A4" w:rsidRPr="0062004D" w:rsidRDefault="004C319D" w:rsidP="00DF3A77">
            <w:pPr>
              <w:pStyle w:val="Brezrazmikov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Tutor t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sz w:val="18"/>
                <w:szCs w:val="18"/>
                <w:lang w:val="en-GB"/>
              </w:rPr>
              <w:t xml:space="preserve">o </w:t>
            </w:r>
            <w:r w:rsidRPr="0062004D">
              <w:rPr>
                <w:rStyle w:val="fontstyle01"/>
                <w:rFonts w:ascii="Times New Roman" w:hAnsi="Times New Roman"/>
                <w:b w:val="0"/>
                <w:bCs w:val="0"/>
                <w:color w:val="auto"/>
                <w:sz w:val="18"/>
                <w:szCs w:val="18"/>
                <w:lang w:val="en-GB"/>
              </w:rPr>
              <w:t>sign when final competence level achieved and related knowledge acquired and verified.</w:t>
            </w:r>
          </w:p>
        </w:tc>
      </w:tr>
      <w:bookmarkEnd w:id="6"/>
      <w:tr w:rsidR="009A5706" w:rsidRPr="00EC06C6" w14:paraId="7992F2DC" w14:textId="77777777" w:rsidTr="006924A4">
        <w:tc>
          <w:tcPr>
            <w:tcW w:w="3261" w:type="dxa"/>
            <w:shd w:val="clear" w:color="auto" w:fill="auto"/>
          </w:tcPr>
          <w:p w14:paraId="14AF3182" w14:textId="77777777" w:rsidR="009A5706" w:rsidRPr="00EC06C6" w:rsidRDefault="009A5706" w:rsidP="00225DEC">
            <w:pPr>
              <w:spacing w:line="276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6" w:type="dxa"/>
            <w:shd w:val="clear" w:color="auto" w:fill="auto"/>
          </w:tcPr>
          <w:p w14:paraId="200AF81C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697" w:type="dxa"/>
            <w:shd w:val="clear" w:color="auto" w:fill="auto"/>
          </w:tcPr>
          <w:p w14:paraId="5FDD0045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697" w:type="dxa"/>
            <w:shd w:val="clear" w:color="auto" w:fill="auto"/>
          </w:tcPr>
          <w:p w14:paraId="3C603673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697" w:type="dxa"/>
            <w:shd w:val="clear" w:color="auto" w:fill="auto"/>
          </w:tcPr>
          <w:p w14:paraId="5215BC62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700" w:type="dxa"/>
            <w:shd w:val="clear" w:color="auto" w:fill="auto"/>
          </w:tcPr>
          <w:p w14:paraId="26E8D6F1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502" w:type="dxa"/>
            <w:shd w:val="clear" w:color="auto" w:fill="auto"/>
          </w:tcPr>
          <w:p w14:paraId="4D8A9F23" w14:textId="5781973A" w:rsidR="009A5706" w:rsidRPr="00EC06C6" w:rsidRDefault="00386A9F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Name / </w:t>
            </w: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ign</w:t>
            </w:r>
          </w:p>
        </w:tc>
        <w:tc>
          <w:tcPr>
            <w:tcW w:w="766" w:type="dxa"/>
            <w:shd w:val="clear" w:color="auto" w:fill="auto"/>
          </w:tcPr>
          <w:p w14:paraId="5A07D569" w14:textId="77777777" w:rsidR="009A5706" w:rsidRPr="00EC06C6" w:rsidRDefault="009A5706" w:rsidP="00225DEC">
            <w:pPr>
              <w:spacing w:line="276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C06C6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ate</w:t>
            </w:r>
          </w:p>
        </w:tc>
      </w:tr>
      <w:tr w:rsidR="00DE3CB2" w:rsidRPr="00EC06C6" w14:paraId="18A248EF" w14:textId="77777777" w:rsidTr="006924A4">
        <w:tc>
          <w:tcPr>
            <w:tcW w:w="3261" w:type="dxa"/>
            <w:shd w:val="clear" w:color="auto" w:fill="auto"/>
          </w:tcPr>
          <w:p w14:paraId="157BDA56" w14:textId="77777777" w:rsidR="00DE3CB2" w:rsidRPr="0047589E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Understanding the risks and safety procedures needed when working with LN2</w:t>
            </w:r>
          </w:p>
        </w:tc>
        <w:tc>
          <w:tcPr>
            <w:tcW w:w="696" w:type="dxa"/>
            <w:shd w:val="clear" w:color="auto" w:fill="auto"/>
          </w:tcPr>
          <w:p w14:paraId="4B73C4D2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352933E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1E77B08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28679CA7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29F175BC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2F3E6738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080A927C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6EBBF340" w14:textId="77777777" w:rsidTr="006924A4">
        <w:tc>
          <w:tcPr>
            <w:tcW w:w="3261" w:type="dxa"/>
            <w:shd w:val="clear" w:color="auto" w:fill="auto"/>
          </w:tcPr>
          <w:p w14:paraId="24D4C0E8" w14:textId="77777777" w:rsidR="00DE3CB2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Handling LN2 tanks</w:t>
            </w:r>
          </w:p>
        </w:tc>
        <w:tc>
          <w:tcPr>
            <w:tcW w:w="696" w:type="dxa"/>
            <w:shd w:val="clear" w:color="auto" w:fill="auto"/>
          </w:tcPr>
          <w:p w14:paraId="10F95415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81B6E43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F61E8DD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A2F4F09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13F7E390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27E1D63E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1DE4D494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695ABE2D" w14:textId="77777777" w:rsidTr="006924A4">
        <w:tc>
          <w:tcPr>
            <w:tcW w:w="3261" w:type="dxa"/>
            <w:shd w:val="clear" w:color="auto" w:fill="auto"/>
          </w:tcPr>
          <w:p w14:paraId="3B6FD503" w14:textId="77777777" w:rsidR="00DE3CB2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Handling LN2 vapour storage</w:t>
            </w:r>
          </w:p>
        </w:tc>
        <w:tc>
          <w:tcPr>
            <w:tcW w:w="696" w:type="dxa"/>
            <w:shd w:val="clear" w:color="auto" w:fill="auto"/>
          </w:tcPr>
          <w:p w14:paraId="4C4BAA2F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DCC9B9A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7D7A2434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1CBE71C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166DFFB5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14F770C3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73ADB08B" w14:textId="77777777" w:rsidR="00DE3CB2" w:rsidRPr="00EC06C6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A5706" w:rsidRPr="00864E2D" w14:paraId="29792AB9" w14:textId="77777777" w:rsidTr="006924A4">
        <w:tc>
          <w:tcPr>
            <w:tcW w:w="3261" w:type="dxa"/>
            <w:shd w:val="clear" w:color="auto" w:fill="auto"/>
          </w:tcPr>
          <w:p w14:paraId="593EC3F3" w14:textId="77777777" w:rsidR="009A5706" w:rsidRPr="00864E2D" w:rsidRDefault="009A5706" w:rsidP="002B5E03">
            <w:pPr>
              <w:spacing w:line="240" w:lineRule="auto"/>
              <w:rPr>
                <w:rStyle w:val="fontstyle01"/>
                <w:rFonts w:ascii="Times New Roman" w:hAnsi="Times New Roman"/>
                <w:sz w:val="22"/>
                <w:szCs w:val="22"/>
              </w:rPr>
            </w:pPr>
            <w:r w:rsidRPr="00864E2D">
              <w:rPr>
                <w:rFonts w:ascii="Times New Roman" w:hAnsi="Times New Roman"/>
                <w:lang w:val="en-GB"/>
              </w:rPr>
              <w:t xml:space="preserve">Sperm cryopreservation </w:t>
            </w:r>
          </w:p>
        </w:tc>
        <w:tc>
          <w:tcPr>
            <w:tcW w:w="696" w:type="dxa"/>
            <w:shd w:val="clear" w:color="auto" w:fill="auto"/>
          </w:tcPr>
          <w:p w14:paraId="57F027EE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338A975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FC9B8BC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8C0C5DD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3673604A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0341C8C9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0DC06897" w14:textId="77777777" w:rsidR="009A5706" w:rsidRPr="00864E2D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F3453" w:rsidRPr="00864E2D" w14:paraId="57BB9164" w14:textId="77777777" w:rsidTr="006924A4">
        <w:tc>
          <w:tcPr>
            <w:tcW w:w="3261" w:type="dxa"/>
            <w:shd w:val="clear" w:color="auto" w:fill="auto"/>
          </w:tcPr>
          <w:p w14:paraId="2868B8BA" w14:textId="77777777" w:rsidR="009F3453" w:rsidRPr="009F3453" w:rsidRDefault="009F3453" w:rsidP="002B5E03">
            <w:pPr>
              <w:spacing w:line="240" w:lineRule="auto"/>
              <w:rPr>
                <w:rFonts w:ascii="Times New Roman" w:hAnsi="Times New Roman"/>
                <w:b/>
                <w:bCs/>
                <w:lang w:val="en-GB"/>
              </w:rPr>
            </w:pP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esticular sperm cryopreservation / thawing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- optional</w:t>
            </w:r>
          </w:p>
        </w:tc>
        <w:tc>
          <w:tcPr>
            <w:tcW w:w="696" w:type="dxa"/>
            <w:shd w:val="clear" w:color="auto" w:fill="auto"/>
          </w:tcPr>
          <w:p w14:paraId="54836FEA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16954A0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0E05830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9A41004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3607367B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4DC1DC08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21230676" w14:textId="77777777" w:rsidR="009F3453" w:rsidRPr="00864E2D" w:rsidRDefault="009F3453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A5706" w:rsidRPr="00EC06C6" w14:paraId="663AFE0A" w14:textId="77777777" w:rsidTr="006924A4">
        <w:tc>
          <w:tcPr>
            <w:tcW w:w="3261" w:type="dxa"/>
            <w:shd w:val="clear" w:color="auto" w:fill="auto"/>
          </w:tcPr>
          <w:p w14:paraId="51C58FD4" w14:textId="77777777" w:rsidR="009A5706" w:rsidRPr="004223BB" w:rsidRDefault="00864E2D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Oocyte cryopreservation – vitrification / warming</w:t>
            </w:r>
          </w:p>
        </w:tc>
        <w:tc>
          <w:tcPr>
            <w:tcW w:w="696" w:type="dxa"/>
            <w:shd w:val="clear" w:color="auto" w:fill="auto"/>
          </w:tcPr>
          <w:p w14:paraId="232BA470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C503028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B5455B6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D68DF2A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7B462300" w14:textId="77777777" w:rsidR="009A5706" w:rsidRPr="0047589E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502" w:type="dxa"/>
            <w:shd w:val="clear" w:color="auto" w:fill="auto"/>
          </w:tcPr>
          <w:p w14:paraId="4CB9A18C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08775D17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DE3CB2" w:rsidRPr="00EC06C6" w14:paraId="2297BD60" w14:textId="77777777" w:rsidTr="006924A4">
        <w:tc>
          <w:tcPr>
            <w:tcW w:w="3261" w:type="dxa"/>
            <w:shd w:val="clear" w:color="auto" w:fill="auto"/>
          </w:tcPr>
          <w:p w14:paraId="0030B8CD" w14:textId="77777777" w:rsidR="00DE3CB2" w:rsidRDefault="00DE3CB2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Selecting embryos for cryopreservation</w:t>
            </w:r>
          </w:p>
        </w:tc>
        <w:tc>
          <w:tcPr>
            <w:tcW w:w="696" w:type="dxa"/>
            <w:shd w:val="clear" w:color="auto" w:fill="auto"/>
          </w:tcPr>
          <w:p w14:paraId="682E4AEA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2FCE6EC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B33D3E2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E547160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288E3569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72A3C632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0FF77031" w14:textId="77777777" w:rsidR="00DE3CB2" w:rsidRPr="004223BB" w:rsidRDefault="00DE3CB2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A5706" w:rsidRPr="00EC06C6" w14:paraId="65BE4BA7" w14:textId="77777777" w:rsidTr="006924A4">
        <w:tc>
          <w:tcPr>
            <w:tcW w:w="3261" w:type="dxa"/>
            <w:shd w:val="clear" w:color="auto" w:fill="auto"/>
          </w:tcPr>
          <w:p w14:paraId="3248E0D8" w14:textId="77777777" w:rsidR="009A5706" w:rsidRPr="004223BB" w:rsidRDefault="00864E2D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Embryo / blastocyst cryopreservation – vitrification / warming</w:t>
            </w:r>
            <w:r w:rsidR="00A147B1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(open and closed devices)</w:t>
            </w:r>
          </w:p>
        </w:tc>
        <w:tc>
          <w:tcPr>
            <w:tcW w:w="696" w:type="dxa"/>
            <w:shd w:val="clear" w:color="auto" w:fill="auto"/>
          </w:tcPr>
          <w:p w14:paraId="30E6978F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95121AB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88552FE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DCDCB1E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2AF60681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3B645D14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1453966B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43208" w:rsidRPr="00EC06C6" w14:paraId="07F46EDD" w14:textId="77777777" w:rsidTr="006924A4">
        <w:tc>
          <w:tcPr>
            <w:tcW w:w="3261" w:type="dxa"/>
            <w:shd w:val="clear" w:color="auto" w:fill="auto"/>
          </w:tcPr>
          <w:p w14:paraId="50693C21" w14:textId="77777777" w:rsidR="00C43208" w:rsidRPr="0047589E" w:rsidRDefault="0047589E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S</w:t>
            </w:r>
            <w:r w:rsidR="00C43208"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torage of </w:t>
            </w: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viral-positive </w:t>
            </w:r>
            <w:r w:rsidR="00C43208"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material</w:t>
            </w:r>
          </w:p>
        </w:tc>
        <w:tc>
          <w:tcPr>
            <w:tcW w:w="696" w:type="dxa"/>
            <w:shd w:val="clear" w:color="auto" w:fill="auto"/>
          </w:tcPr>
          <w:p w14:paraId="70349E7E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2DB1462E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04DE16AD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71894A8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650BD881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127DC726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7E4DC110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C43208" w:rsidRPr="00EC06C6" w14:paraId="093C9D58" w14:textId="77777777" w:rsidTr="006924A4">
        <w:tc>
          <w:tcPr>
            <w:tcW w:w="3261" w:type="dxa"/>
            <w:shd w:val="clear" w:color="auto" w:fill="auto"/>
          </w:tcPr>
          <w:p w14:paraId="474DC510" w14:textId="77777777" w:rsidR="00C43208" w:rsidRPr="0047589E" w:rsidRDefault="0047589E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</w:t>
            </w:r>
            <w:r w:rsidR="00C43208" w:rsidRPr="0047589E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reparing the material for shipment and receipt of the material in the bank</w:t>
            </w:r>
          </w:p>
        </w:tc>
        <w:tc>
          <w:tcPr>
            <w:tcW w:w="696" w:type="dxa"/>
            <w:shd w:val="clear" w:color="auto" w:fill="auto"/>
          </w:tcPr>
          <w:p w14:paraId="0D8DDA2C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15F777EB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1C0331C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5575909D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uto"/>
          </w:tcPr>
          <w:p w14:paraId="1A39AFE7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321DF4BB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42426C2C" w14:textId="77777777" w:rsidR="00C43208" w:rsidRPr="004223BB" w:rsidRDefault="00C43208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A5706" w:rsidRPr="00EC06C6" w14:paraId="7BE286E9" w14:textId="77777777" w:rsidTr="006924A4">
        <w:tc>
          <w:tcPr>
            <w:tcW w:w="3261" w:type="dxa"/>
            <w:shd w:val="clear" w:color="auto" w:fill="auto"/>
          </w:tcPr>
          <w:p w14:paraId="756CE5C6" w14:textId="77777777" w:rsidR="009A5706" w:rsidRPr="004223BB" w:rsidRDefault="00864E2D" w:rsidP="002B5E03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Troubleshooting in cryopreservation</w:t>
            </w:r>
          </w:p>
        </w:tc>
        <w:tc>
          <w:tcPr>
            <w:tcW w:w="696" w:type="dxa"/>
            <w:shd w:val="clear" w:color="auto" w:fill="auto"/>
          </w:tcPr>
          <w:p w14:paraId="6DB7CE98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3F7D8C30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4E77E7BA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697" w:type="dxa"/>
            <w:shd w:val="clear" w:color="auto" w:fill="auto"/>
          </w:tcPr>
          <w:p w14:paraId="69019FB0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00" w:type="dxa"/>
            <w:shd w:val="clear" w:color="auto" w:fill="AEAAAA" w:themeFill="background2" w:themeFillShade="BF"/>
          </w:tcPr>
          <w:p w14:paraId="7E5809F6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</w:tcPr>
          <w:p w14:paraId="12831935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66" w:type="dxa"/>
            <w:shd w:val="clear" w:color="auto" w:fill="auto"/>
          </w:tcPr>
          <w:p w14:paraId="4A6ABD07" w14:textId="77777777" w:rsidR="009A5706" w:rsidRPr="004223BB" w:rsidRDefault="009A5706" w:rsidP="002B5E03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3C5EA2E3" w14:textId="77777777" w:rsidR="009A5706" w:rsidRDefault="009A5706" w:rsidP="009A5706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9A5706" w:rsidRPr="00EC06C6" w14:paraId="12B8117A" w14:textId="77777777" w:rsidTr="00225DEC">
        <w:tc>
          <w:tcPr>
            <w:tcW w:w="9242" w:type="dxa"/>
            <w:shd w:val="clear" w:color="auto" w:fill="auto"/>
          </w:tcPr>
          <w:p w14:paraId="159BBD41" w14:textId="4DB807A5" w:rsidR="009A5706" w:rsidRPr="00FD5E47" w:rsidRDefault="007E0993" w:rsidP="00225DEC">
            <w:pPr>
              <w:spacing w:line="276" w:lineRule="auto"/>
              <w:rPr>
                <w:rStyle w:val="fontstyle01"/>
                <w:rFonts w:ascii="Times New Roman" w:hAnsi="Times New Roman"/>
                <w:sz w:val="24"/>
                <w:szCs w:val="24"/>
                <w:u w:val="single"/>
              </w:rPr>
            </w:pP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Trainee s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ignature to confirm completion of the module: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Name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a</w:t>
            </w:r>
            <w:r>
              <w:rPr>
                <w:rFonts w:ascii="TimesNewRomanPS-BoldMT" w:hAnsi="TimesNewRomanPS-BoldMT"/>
                <w:b/>
                <w:bCs/>
              </w:rPr>
              <w:t xml:space="preserve">nd signature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of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the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t</w:t>
            </w:r>
            <w:proofErr w:type="spellStart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US"/>
              </w:rPr>
              <w:t>utor</w:t>
            </w:r>
            <w:proofErr w:type="spellEnd"/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 </w:t>
            </w:r>
            <w:r w:rsidRPr="000304BB">
              <w:t xml:space="preserve">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</w:rPr>
              <w:br/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  <w:lang w:val="en-GB"/>
              </w:rPr>
              <w:t>Clinic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: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</w:rPr>
              <w:t xml:space="preserve">                                                                                                                  </w:t>
            </w:r>
            <w:r w:rsidRPr="000304BB">
              <w:rPr>
                <w:rFonts w:ascii="TimesNewRomanPS-BoldMT" w:hAnsi="TimesNewRomanPS-BoldMT"/>
                <w:b/>
                <w:bCs/>
                <w:color w:val="000000"/>
                <w:sz w:val="24"/>
                <w:szCs w:val="24"/>
              </w:rPr>
              <w:t>Date:</w:t>
            </w:r>
          </w:p>
        </w:tc>
      </w:tr>
    </w:tbl>
    <w:p w14:paraId="3A8324E7" w14:textId="77777777" w:rsidR="009A5706" w:rsidRDefault="009A5706" w:rsidP="00C86FD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542B7281" w14:textId="77777777" w:rsidR="00AD2661" w:rsidRDefault="00AD2661" w:rsidP="00AD2661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21D4AEBC" w14:textId="77777777" w:rsidR="005E784B" w:rsidRDefault="005E784B" w:rsidP="00C86FD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46939954" w14:textId="77777777" w:rsidR="001761E9" w:rsidRDefault="001761E9" w:rsidP="00C86FD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41E1B077" w14:textId="77777777" w:rsidR="002F4E8A" w:rsidRPr="00C86FD2" w:rsidRDefault="00C86FD2" w:rsidP="00C86FD2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  <w:r w:rsidRPr="00C86FD2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>NUMBER OF PROCEDURES PERFORMED DURING THE TRAIN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6"/>
        <w:gridCol w:w="900"/>
        <w:gridCol w:w="900"/>
        <w:gridCol w:w="900"/>
        <w:gridCol w:w="1080"/>
      </w:tblGrid>
      <w:tr w:rsidR="00531295" w:rsidRPr="00225DEC" w14:paraId="03D962CD" w14:textId="77777777" w:rsidTr="00531295">
        <w:tc>
          <w:tcPr>
            <w:tcW w:w="5238" w:type="dxa"/>
            <w:shd w:val="clear" w:color="auto" w:fill="auto"/>
          </w:tcPr>
          <w:p w14:paraId="0A3B9B67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PROCEDURES</w:t>
            </w:r>
          </w:p>
        </w:tc>
        <w:tc>
          <w:tcPr>
            <w:tcW w:w="900" w:type="dxa"/>
            <w:shd w:val="clear" w:color="auto" w:fill="auto"/>
          </w:tcPr>
          <w:p w14:paraId="2BC56D8D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YEAR</w:t>
            </w:r>
          </w:p>
          <w:p w14:paraId="5008775D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shd w:val="clear" w:color="auto" w:fill="auto"/>
          </w:tcPr>
          <w:p w14:paraId="6FD80D03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YEAR</w:t>
            </w:r>
          </w:p>
          <w:p w14:paraId="4E783150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14:paraId="7408A266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YEAR</w:t>
            </w:r>
          </w:p>
          <w:p w14:paraId="0A4B292E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00778296" w14:textId="77777777" w:rsidR="00531295" w:rsidRPr="00225DEC" w:rsidRDefault="00531295" w:rsidP="00225DEC">
            <w:pPr>
              <w:spacing w:after="0" w:line="240" w:lineRule="auto"/>
              <w:jc w:val="center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sz w:val="24"/>
                <w:szCs w:val="24"/>
              </w:rPr>
              <w:t>TOTAL</w:t>
            </w:r>
          </w:p>
        </w:tc>
      </w:tr>
      <w:tr w:rsidR="00531295" w:rsidRPr="00225DEC" w14:paraId="79D6D38C" w14:textId="77777777" w:rsidTr="00531295">
        <w:tc>
          <w:tcPr>
            <w:tcW w:w="5238" w:type="dxa"/>
            <w:shd w:val="clear" w:color="auto" w:fill="auto"/>
          </w:tcPr>
          <w:p w14:paraId="45B00FB1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Basic semen analysis</w:t>
            </w:r>
            <w:r w:rsidR="00DA1480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DA1480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(min 50 per year)</w:t>
            </w:r>
          </w:p>
        </w:tc>
        <w:tc>
          <w:tcPr>
            <w:tcW w:w="900" w:type="dxa"/>
            <w:shd w:val="clear" w:color="auto" w:fill="auto"/>
          </w:tcPr>
          <w:p w14:paraId="0E56C7A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23573A2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47A1E944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297EA042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182663BD" w14:textId="77777777" w:rsidTr="003603E7">
        <w:tc>
          <w:tcPr>
            <w:tcW w:w="5238" w:type="dxa"/>
            <w:shd w:val="clear" w:color="auto" w:fill="FFFFFF"/>
          </w:tcPr>
          <w:p w14:paraId="417E9E51" w14:textId="50997E02" w:rsidR="00531295" w:rsidRPr="0053129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53129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Extended semen analysis (</w:t>
            </w:r>
            <w:r w:rsidR="004C319D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e.g. </w:t>
            </w:r>
            <w:r w:rsidRPr="0053129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DNA fragmentation, HBA, etc.)</w:t>
            </w:r>
          </w:p>
        </w:tc>
        <w:tc>
          <w:tcPr>
            <w:tcW w:w="900" w:type="dxa"/>
            <w:shd w:val="clear" w:color="auto" w:fill="auto"/>
          </w:tcPr>
          <w:p w14:paraId="318C5807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7019CCC5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8D1A5A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0DCD4D97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50CB13BA" w14:textId="77777777" w:rsidTr="00531295">
        <w:tc>
          <w:tcPr>
            <w:tcW w:w="5238" w:type="dxa"/>
            <w:shd w:val="clear" w:color="auto" w:fill="auto"/>
          </w:tcPr>
          <w:p w14:paraId="13CD00E3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Ejaculated sperm preparation</w:t>
            </w:r>
            <w:r w:rsidR="00DA1480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DA1480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(min 50 per year)</w:t>
            </w:r>
          </w:p>
        </w:tc>
        <w:tc>
          <w:tcPr>
            <w:tcW w:w="900" w:type="dxa"/>
            <w:shd w:val="clear" w:color="auto" w:fill="auto"/>
          </w:tcPr>
          <w:p w14:paraId="3AA7B2EC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4E87D2E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4BB22F6C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0DD21DB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5AAF3445" w14:textId="77777777" w:rsidTr="00531295">
        <w:tc>
          <w:tcPr>
            <w:tcW w:w="5238" w:type="dxa"/>
            <w:shd w:val="clear" w:color="auto" w:fill="auto"/>
          </w:tcPr>
          <w:p w14:paraId="19C0B864" w14:textId="695B2AB8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Preparation of frozen / thawed sperm</w:t>
            </w:r>
            <w:r w:rsidR="00E74B59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</w:t>
            </w:r>
            <w:r w:rsidR="00E74B59" w:rsidRPr="00805B5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 xml:space="preserve">(min </w:t>
            </w:r>
            <w:r w:rsidR="00E74B59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1</w:t>
            </w:r>
            <w:r w:rsidR="00E74B59" w:rsidRPr="00805B5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116E846F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7DB6154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1631A68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09CEB981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6E2AE30D" w14:textId="77777777" w:rsidTr="00531295">
        <w:tc>
          <w:tcPr>
            <w:tcW w:w="5238" w:type="dxa"/>
            <w:shd w:val="clear" w:color="auto" w:fill="auto"/>
          </w:tcPr>
          <w:p w14:paraId="0E7533EE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Preparation </w:t>
            </w:r>
            <w:r w:rsidRPr="007E59B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of </w:t>
            </w:r>
            <w:r w:rsidR="00A147B1" w:rsidRPr="007E59B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viral</w:t>
            </w:r>
            <w:r w:rsidRPr="007E59B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-positive</w:t>
            </w: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 xml:space="preserve"> semen</w:t>
            </w:r>
          </w:p>
        </w:tc>
        <w:tc>
          <w:tcPr>
            <w:tcW w:w="900" w:type="dxa"/>
            <w:shd w:val="clear" w:color="auto" w:fill="auto"/>
          </w:tcPr>
          <w:p w14:paraId="4155E46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17287DC4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76D9815" w14:textId="77777777" w:rsidR="00531295" w:rsidRPr="007E59B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  <w:shd w:val="clear" w:color="auto" w:fill="auto"/>
          </w:tcPr>
          <w:p w14:paraId="127002DF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2733B9CE" w14:textId="77777777" w:rsidTr="00531295">
        <w:tc>
          <w:tcPr>
            <w:tcW w:w="5238" w:type="dxa"/>
            <w:shd w:val="clear" w:color="auto" w:fill="auto"/>
          </w:tcPr>
          <w:p w14:paraId="7E5552D8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Preparation of retrograde ejaculation sample</w:t>
            </w:r>
          </w:p>
        </w:tc>
        <w:tc>
          <w:tcPr>
            <w:tcW w:w="900" w:type="dxa"/>
            <w:shd w:val="clear" w:color="auto" w:fill="auto"/>
          </w:tcPr>
          <w:p w14:paraId="2A5822A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12372A95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9694089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05DDC0A2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E11A8A" w14:paraId="55A08321" w14:textId="77777777" w:rsidTr="00531295">
        <w:tc>
          <w:tcPr>
            <w:tcW w:w="5238" w:type="dxa"/>
            <w:shd w:val="clear" w:color="auto" w:fill="auto"/>
          </w:tcPr>
          <w:p w14:paraId="066BDB19" w14:textId="59B0A3EF" w:rsidR="00531295" w:rsidRPr="000309C5" w:rsidRDefault="00531295" w:rsidP="003603E7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Preparation of totally immotile sperm</w:t>
            </w:r>
            <w:r w:rsidR="00A147B1"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 (including viability testing,</w:t>
            </w:r>
            <w:r w:rsidR="000309C5"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r w:rsidR="00A147B1"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e g. HOS)</w:t>
            </w:r>
          </w:p>
        </w:tc>
        <w:tc>
          <w:tcPr>
            <w:tcW w:w="900" w:type="dxa"/>
            <w:shd w:val="clear" w:color="auto" w:fill="auto"/>
          </w:tcPr>
          <w:p w14:paraId="72C0F797" w14:textId="77777777" w:rsidR="00531295" w:rsidRPr="00E11A8A" w:rsidRDefault="00531295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FE74DD2" w14:textId="77777777" w:rsidR="00531295" w:rsidRPr="00E11A8A" w:rsidRDefault="00531295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17A155C5" w14:textId="77777777" w:rsidR="00531295" w:rsidRPr="00E11A8A" w:rsidRDefault="00531295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2364305F" w14:textId="77777777" w:rsidR="00531295" w:rsidRPr="00E11A8A" w:rsidRDefault="00531295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4DEF0064" w14:textId="77777777" w:rsidTr="00531295">
        <w:tc>
          <w:tcPr>
            <w:tcW w:w="5238" w:type="dxa"/>
            <w:shd w:val="clear" w:color="auto" w:fill="auto"/>
          </w:tcPr>
          <w:p w14:paraId="09D361EF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Preparation of epidydimal / testicular sperm for ART</w:t>
            </w:r>
          </w:p>
        </w:tc>
        <w:tc>
          <w:tcPr>
            <w:tcW w:w="900" w:type="dxa"/>
            <w:shd w:val="clear" w:color="auto" w:fill="auto"/>
          </w:tcPr>
          <w:p w14:paraId="0D60B23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1A2B2A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9AC074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07A1315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3A35C82F" w14:textId="77777777" w:rsidTr="00531295">
        <w:tc>
          <w:tcPr>
            <w:tcW w:w="5238" w:type="dxa"/>
            <w:shd w:val="clear" w:color="auto" w:fill="auto"/>
          </w:tcPr>
          <w:p w14:paraId="64EEED18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>Conventional IVF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 xml:space="preserve">(min </w:t>
            </w:r>
            <w:r w:rsidR="003603E7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2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3D0A99B8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AB8062D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0D1E07C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6E9DE3B7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6F3FFBA6" w14:textId="77777777" w:rsidTr="00531295">
        <w:tc>
          <w:tcPr>
            <w:tcW w:w="5238" w:type="dxa"/>
            <w:shd w:val="clear" w:color="auto" w:fill="auto"/>
          </w:tcPr>
          <w:p w14:paraId="3C4D91B6" w14:textId="14A1D825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ICSI with ejaculated sperm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 xml:space="preserve"> 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 xml:space="preserve">(min </w:t>
            </w:r>
            <w:r w:rsidR="000E68E6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3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06DBB668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5F16B9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9B9D927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39CC575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14101AD9" w14:textId="77777777" w:rsidTr="00531295">
        <w:tc>
          <w:tcPr>
            <w:tcW w:w="5238" w:type="dxa"/>
            <w:shd w:val="clear" w:color="auto" w:fill="auto"/>
          </w:tcPr>
          <w:p w14:paraId="04A5F4FD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ICSI with testicular / epidydimal sperm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 xml:space="preserve"> </w:t>
            </w:r>
            <w:r w:rsidR="003603E7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(min 5 per year)</w:t>
            </w:r>
          </w:p>
        </w:tc>
        <w:tc>
          <w:tcPr>
            <w:tcW w:w="900" w:type="dxa"/>
            <w:shd w:val="clear" w:color="auto" w:fill="auto"/>
          </w:tcPr>
          <w:p w14:paraId="6DB42DC1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44C2685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86E9B40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7646C568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374440BD" w14:textId="77777777" w:rsidTr="00531295">
        <w:tc>
          <w:tcPr>
            <w:tcW w:w="5238" w:type="dxa"/>
            <w:shd w:val="clear" w:color="auto" w:fill="auto"/>
          </w:tcPr>
          <w:p w14:paraId="48E2B83F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 xml:space="preserve">ICSI </w:t>
            </w:r>
            <w:r w:rsidR="00CB219B"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with artificial oocyte activation</w:t>
            </w:r>
          </w:p>
        </w:tc>
        <w:tc>
          <w:tcPr>
            <w:tcW w:w="900" w:type="dxa"/>
            <w:shd w:val="clear" w:color="auto" w:fill="auto"/>
          </w:tcPr>
          <w:p w14:paraId="3CC31251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2A28791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0378CD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7E239CD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56CD8706" w14:textId="77777777" w:rsidTr="00531295">
        <w:tc>
          <w:tcPr>
            <w:tcW w:w="5238" w:type="dxa"/>
            <w:shd w:val="clear" w:color="auto" w:fill="auto"/>
          </w:tcPr>
          <w:p w14:paraId="60DFB5E6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Cycles with evaluated oocyte fertilization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 xml:space="preserve"> 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(min 50 per year)</w:t>
            </w:r>
          </w:p>
        </w:tc>
        <w:tc>
          <w:tcPr>
            <w:tcW w:w="900" w:type="dxa"/>
            <w:shd w:val="clear" w:color="auto" w:fill="auto"/>
          </w:tcPr>
          <w:p w14:paraId="01523132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4935E936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440903D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2BEA4E60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3988F406" w14:textId="77777777" w:rsidTr="00531295">
        <w:tc>
          <w:tcPr>
            <w:tcW w:w="5238" w:type="dxa"/>
            <w:shd w:val="clear" w:color="auto" w:fill="auto"/>
          </w:tcPr>
          <w:p w14:paraId="25C1DC54" w14:textId="77777777" w:rsidR="00531295" w:rsidRPr="000309C5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</w:pPr>
            <w:r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>Cycles with evaluated embryo morphology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  <w:lang w:val="en-GB"/>
              </w:rPr>
              <w:t xml:space="preserve"> </w:t>
            </w:r>
            <w:r w:rsidR="00DA1480" w:rsidRPr="000309C5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  <w:lang w:val="en-GB"/>
              </w:rPr>
              <w:t>(min 50 per year)</w:t>
            </w:r>
          </w:p>
        </w:tc>
        <w:tc>
          <w:tcPr>
            <w:tcW w:w="900" w:type="dxa"/>
            <w:shd w:val="clear" w:color="auto" w:fill="auto"/>
          </w:tcPr>
          <w:p w14:paraId="192E529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124318C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48D798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427C6705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2D465A5D" w14:textId="77777777" w:rsidTr="00531295">
        <w:tc>
          <w:tcPr>
            <w:tcW w:w="5238" w:type="dxa"/>
            <w:shd w:val="clear" w:color="auto" w:fill="auto"/>
          </w:tcPr>
          <w:p w14:paraId="56064F6A" w14:textId="7DDFA36B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Embryo transfer</w:t>
            </w:r>
            <w:r w:rsidR="00DA1480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DA1480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 xml:space="preserve">(min </w:t>
            </w:r>
            <w:r w:rsidR="000E68E6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3</w:t>
            </w:r>
            <w:r w:rsidR="00DA1480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4B21690D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BC805D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395EFF0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4A229F4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4C568D07" w14:textId="77777777" w:rsidTr="00531295">
        <w:tc>
          <w:tcPr>
            <w:tcW w:w="5238" w:type="dxa"/>
            <w:shd w:val="clear" w:color="auto" w:fill="auto"/>
          </w:tcPr>
          <w:p w14:paraId="7F057241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perm cryopreservation</w:t>
            </w:r>
            <w:r w:rsidR="00DA1480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 xml:space="preserve">(min 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1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0EFD2AF7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166093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27D5C40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7E48DD16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7D70EF2D" w14:textId="77777777" w:rsidTr="00531295">
        <w:tc>
          <w:tcPr>
            <w:tcW w:w="5238" w:type="dxa"/>
            <w:shd w:val="clear" w:color="auto" w:fill="auto"/>
          </w:tcPr>
          <w:p w14:paraId="2F6D1F15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Sperm thawing</w:t>
            </w:r>
          </w:p>
        </w:tc>
        <w:tc>
          <w:tcPr>
            <w:tcW w:w="900" w:type="dxa"/>
            <w:shd w:val="clear" w:color="auto" w:fill="auto"/>
          </w:tcPr>
          <w:p w14:paraId="084E44C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DB1E342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C6827B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72C7FE3A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F3453" w:rsidRPr="009F3453" w14:paraId="59B467E1" w14:textId="77777777" w:rsidTr="003603E7">
        <w:tc>
          <w:tcPr>
            <w:tcW w:w="5238" w:type="dxa"/>
            <w:shd w:val="clear" w:color="auto" w:fill="auto"/>
          </w:tcPr>
          <w:p w14:paraId="70949824" w14:textId="77777777" w:rsidR="009F3453" w:rsidRPr="009F3453" w:rsidRDefault="009F3453" w:rsidP="003603E7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esticular sperm cryopreservation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-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optional</w:t>
            </w:r>
          </w:p>
        </w:tc>
        <w:tc>
          <w:tcPr>
            <w:tcW w:w="900" w:type="dxa"/>
            <w:shd w:val="clear" w:color="auto" w:fill="auto"/>
          </w:tcPr>
          <w:p w14:paraId="0F9D9498" w14:textId="77777777" w:rsidR="009F3453" w:rsidRPr="009F3453" w:rsidRDefault="009F3453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B5A33E8" w14:textId="77777777" w:rsidR="009F3453" w:rsidRPr="009F3453" w:rsidRDefault="009F3453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3E8616F6" w14:textId="77777777" w:rsidR="009F3453" w:rsidRPr="009F3453" w:rsidRDefault="009F3453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392BA060" w14:textId="77777777" w:rsidR="009F3453" w:rsidRPr="009F3453" w:rsidRDefault="009F3453" w:rsidP="003603E7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9F3453" w:rsidRPr="009F3453" w14:paraId="22843D8A" w14:textId="77777777" w:rsidTr="00531295">
        <w:tc>
          <w:tcPr>
            <w:tcW w:w="5238" w:type="dxa"/>
            <w:shd w:val="clear" w:color="auto" w:fill="auto"/>
          </w:tcPr>
          <w:p w14:paraId="7901F6E1" w14:textId="77777777" w:rsidR="009F3453" w:rsidRPr="009F3453" w:rsidRDefault="009F3453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Testicular sperm thawing</w:t>
            </w:r>
            <w:r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-</w:t>
            </w:r>
            <w:r>
              <w:rPr>
                <w:rStyle w:val="fontstyle01"/>
                <w:rFonts w:ascii="Times New Roman" w:hAnsi="Times New Roman"/>
                <w:sz w:val="24"/>
                <w:szCs w:val="24"/>
              </w:rPr>
              <w:t xml:space="preserve"> </w:t>
            </w:r>
            <w:r w:rsidRPr="009F3453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optional</w:t>
            </w:r>
          </w:p>
        </w:tc>
        <w:tc>
          <w:tcPr>
            <w:tcW w:w="900" w:type="dxa"/>
            <w:shd w:val="clear" w:color="auto" w:fill="auto"/>
          </w:tcPr>
          <w:p w14:paraId="5B691544" w14:textId="77777777" w:rsidR="009F3453" w:rsidRPr="009F3453" w:rsidRDefault="009F3453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961B189" w14:textId="77777777" w:rsidR="009F3453" w:rsidRPr="009F3453" w:rsidRDefault="009F3453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63E4BAD2" w14:textId="77777777" w:rsidR="009F3453" w:rsidRPr="009F3453" w:rsidRDefault="009F3453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58DFF343" w14:textId="77777777" w:rsidR="009F3453" w:rsidRPr="009F3453" w:rsidRDefault="009F3453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4F928594" w14:textId="77777777" w:rsidTr="00531295">
        <w:tc>
          <w:tcPr>
            <w:tcW w:w="5238" w:type="dxa"/>
            <w:shd w:val="clear" w:color="auto" w:fill="auto"/>
          </w:tcPr>
          <w:p w14:paraId="463995B3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Oocyte vitrification</w:t>
            </w:r>
          </w:p>
        </w:tc>
        <w:tc>
          <w:tcPr>
            <w:tcW w:w="900" w:type="dxa"/>
            <w:shd w:val="clear" w:color="auto" w:fill="auto"/>
          </w:tcPr>
          <w:p w14:paraId="2A30C135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B70C52E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20492EA9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328FBEA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0AFBB2DC" w14:textId="77777777" w:rsidTr="00531295">
        <w:tc>
          <w:tcPr>
            <w:tcW w:w="5238" w:type="dxa"/>
            <w:shd w:val="clear" w:color="auto" w:fill="auto"/>
          </w:tcPr>
          <w:p w14:paraId="431B6857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Embryo cryopreservation 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–</w:t>
            </w: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vitrification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 xml:space="preserve">(min 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2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0D7EA8D3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4F1F6A9D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349D936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431EADBB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  <w:tr w:rsidR="00531295" w:rsidRPr="00225DEC" w14:paraId="69607E26" w14:textId="77777777" w:rsidTr="00531295">
        <w:tc>
          <w:tcPr>
            <w:tcW w:w="5238" w:type="dxa"/>
            <w:shd w:val="clear" w:color="auto" w:fill="auto"/>
          </w:tcPr>
          <w:p w14:paraId="750956D1" w14:textId="77777777" w:rsidR="00531295" w:rsidRPr="00225DEC" w:rsidRDefault="00531295" w:rsidP="00225DEC">
            <w:pPr>
              <w:spacing w:line="240" w:lineRule="auto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225DEC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>Oocyte, embryo thawing / warming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  <w:t xml:space="preserve"> 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 xml:space="preserve">(min </w:t>
            </w:r>
            <w:r w:rsidR="00CB219B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2</w:t>
            </w:r>
            <w:r w:rsidR="00CB219B" w:rsidRPr="00DA1480">
              <w:rPr>
                <w:rStyle w:val="fontstyle01"/>
                <w:rFonts w:ascii="Times New Roman" w:hAnsi="Times New Roman"/>
                <w:b w:val="0"/>
                <w:bCs w:val="0"/>
                <w:i/>
                <w:iCs/>
                <w:sz w:val="24"/>
                <w:szCs w:val="24"/>
              </w:rPr>
              <w:t>0 per year)</w:t>
            </w:r>
          </w:p>
        </w:tc>
        <w:tc>
          <w:tcPr>
            <w:tcW w:w="900" w:type="dxa"/>
            <w:shd w:val="clear" w:color="auto" w:fill="auto"/>
          </w:tcPr>
          <w:p w14:paraId="02549946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0288C3F6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auto"/>
          </w:tcPr>
          <w:p w14:paraId="53D26A51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4A458DDF" w14:textId="77777777" w:rsidR="00531295" w:rsidRPr="00225DEC" w:rsidRDefault="00531295" w:rsidP="00225DEC">
            <w:pPr>
              <w:spacing w:line="240" w:lineRule="auto"/>
              <w:jc w:val="center"/>
              <w:rPr>
                <w:rStyle w:val="fontstyle01"/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</w:tr>
    </w:tbl>
    <w:p w14:paraId="35D4655A" w14:textId="77777777" w:rsidR="007E59BC" w:rsidRDefault="007E59BC" w:rsidP="00A039D7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</w:pPr>
    </w:p>
    <w:p w14:paraId="3040F69A" w14:textId="77777777" w:rsidR="00A039D7" w:rsidRDefault="005F2BAB" w:rsidP="00A039D7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36"/>
          <w:szCs w:val="36"/>
        </w:rPr>
      </w:pPr>
      <w:r w:rsidRPr="005F2BA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>ASSESSMENT OF KNOWLEDGE, ATTITUDES AND</w:t>
      </w:r>
      <w:r w:rsidRPr="005F2BA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  <w:t>FULFILMENT OF TASKS</w:t>
      </w:r>
    </w:p>
    <w:p w14:paraId="474141AB" w14:textId="77777777" w:rsidR="005F2BAB" w:rsidRDefault="005F2BAB" w:rsidP="00A039D7">
      <w:pPr>
        <w:spacing w:line="276" w:lineRule="auto"/>
        <w:rPr>
          <w:rFonts w:ascii="TimesNewRomanPSMT" w:hAnsi="TimesNewRomanPSMT"/>
          <w:color w:val="000000"/>
          <w:sz w:val="20"/>
          <w:szCs w:val="20"/>
        </w:rPr>
      </w:pPr>
      <w:r w:rsidRPr="005F2BAB">
        <w:rPr>
          <w:rFonts w:ascii="TimesNewRomanPSMT" w:hAnsi="TimesNewRomanPSMT"/>
          <w:color w:val="000000"/>
          <w:sz w:val="20"/>
          <w:szCs w:val="20"/>
        </w:rPr>
        <w:t xml:space="preserve">Scoring system : </w:t>
      </w:r>
    </w:p>
    <w:p w14:paraId="2D812127" w14:textId="77777777" w:rsidR="005F2BAB" w:rsidRDefault="005F2BAB" w:rsidP="005F2BAB">
      <w:pPr>
        <w:spacing w:line="276" w:lineRule="auto"/>
        <w:ind w:left="720"/>
        <w:rPr>
          <w:rFonts w:ascii="TimesNewRomanPSMT" w:hAnsi="TimesNewRomanPSMT"/>
          <w:color w:val="000000"/>
          <w:sz w:val="20"/>
          <w:szCs w:val="20"/>
        </w:rPr>
      </w:pPr>
      <w:r w:rsidRPr="005F2BAB">
        <w:rPr>
          <w:rFonts w:ascii="TimesNewRomanPSMT" w:hAnsi="TimesNewRomanPSMT"/>
          <w:color w:val="000000"/>
          <w:sz w:val="20"/>
          <w:szCs w:val="20"/>
        </w:rPr>
        <w:t>A = Excellent</w:t>
      </w:r>
      <w:r w:rsidRPr="005F2BAB">
        <w:rPr>
          <w:rFonts w:ascii="TimesNewRomanPSMT" w:hAnsi="TimesNewRomanPSMT"/>
          <w:color w:val="000000"/>
          <w:sz w:val="20"/>
          <w:szCs w:val="20"/>
        </w:rPr>
        <w:br/>
        <w:t>B = Sufficient</w:t>
      </w:r>
      <w:r w:rsidRPr="005F2BAB">
        <w:rPr>
          <w:rFonts w:ascii="TimesNewRomanPSMT" w:hAnsi="TimesNewRomanPSMT"/>
          <w:color w:val="000000"/>
          <w:sz w:val="20"/>
          <w:szCs w:val="20"/>
        </w:rPr>
        <w:br/>
        <w:t>C = Weak</w:t>
      </w:r>
      <w:r w:rsidRPr="005F2BAB">
        <w:rPr>
          <w:rFonts w:ascii="TimesNewRomanPSMT" w:hAnsi="TimesNewRomanPSMT"/>
          <w:color w:val="000000"/>
          <w:sz w:val="20"/>
          <w:szCs w:val="20"/>
        </w:rPr>
        <w:br/>
        <w:t>D = Unacceptable</w:t>
      </w:r>
      <w:r w:rsidRPr="005F2BAB">
        <w:rPr>
          <w:rFonts w:ascii="TimesNewRomanPSMT" w:hAnsi="TimesNewRomanPSMT"/>
          <w:color w:val="000000"/>
          <w:sz w:val="20"/>
          <w:szCs w:val="20"/>
        </w:rPr>
        <w:br/>
        <w:t>E = Not applicable</w:t>
      </w:r>
    </w:p>
    <w:p w14:paraId="4DE19B73" w14:textId="77777777" w:rsidR="005F2BAB" w:rsidRDefault="005F2BAB" w:rsidP="005F2BAB">
      <w:pPr>
        <w:spacing w:line="276" w:lineRule="auto"/>
        <w:rPr>
          <w:rFonts w:ascii="TimesNewRomanPSMT" w:hAnsi="TimesNewRomanPSMT"/>
          <w:color w:val="000000"/>
          <w:sz w:val="20"/>
          <w:szCs w:val="20"/>
        </w:rPr>
      </w:pPr>
      <w:r w:rsidRPr="005F2BAB">
        <w:rPr>
          <w:rFonts w:ascii="TimesNewRomanPSMT" w:hAnsi="TimesNewRomanPSMT"/>
          <w:color w:val="000000"/>
          <w:sz w:val="20"/>
          <w:szCs w:val="20"/>
        </w:rPr>
        <w:t xml:space="preserve">Assessment of fulfillment of the targets defined on pages 3 </w:t>
      </w:r>
      <w:r>
        <w:rPr>
          <w:rFonts w:ascii="TimesNewRomanPSMT" w:hAnsi="TimesNewRomanPSMT"/>
          <w:color w:val="000000"/>
          <w:sz w:val="20"/>
          <w:szCs w:val="20"/>
        </w:rPr>
        <w:t>–</w:t>
      </w:r>
      <w:r w:rsidRPr="005F2BAB">
        <w:rPr>
          <w:rFonts w:ascii="TimesNewRomanPSMT" w:hAnsi="TimesNewRomanPSMT"/>
          <w:color w:val="000000"/>
          <w:sz w:val="20"/>
          <w:szCs w:val="20"/>
        </w:rPr>
        <w:t xml:space="preserve"> 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09"/>
        <w:gridCol w:w="969"/>
        <w:gridCol w:w="969"/>
        <w:gridCol w:w="969"/>
      </w:tblGrid>
      <w:tr w:rsidR="00A039D7" w:rsidRPr="00225DEC" w14:paraId="58EA3B46" w14:textId="77777777" w:rsidTr="00225DEC">
        <w:tc>
          <w:tcPr>
            <w:tcW w:w="6228" w:type="dxa"/>
            <w:shd w:val="clear" w:color="auto" w:fill="auto"/>
          </w:tcPr>
          <w:p w14:paraId="63157327" w14:textId="77777777" w:rsidR="00A039D7" w:rsidRPr="00225DEC" w:rsidRDefault="00A039D7" w:rsidP="00225DEC">
            <w:pPr>
              <w:spacing w:before="120" w:after="120" w:line="276" w:lineRule="auto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  <w:r w:rsidRPr="00225DE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990" w:type="dxa"/>
            <w:shd w:val="clear" w:color="auto" w:fill="auto"/>
          </w:tcPr>
          <w:p w14:paraId="48EF79FB" w14:textId="77777777" w:rsidR="00A039D7" w:rsidRPr="00225DEC" w:rsidRDefault="00A039D7" w:rsidP="00225DEC">
            <w:pPr>
              <w:spacing w:before="120" w:after="120" w:line="276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  <w:r w:rsidRPr="00225DE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990" w:type="dxa"/>
            <w:shd w:val="clear" w:color="auto" w:fill="auto"/>
          </w:tcPr>
          <w:p w14:paraId="262771B8" w14:textId="77777777" w:rsidR="00A039D7" w:rsidRPr="00225DEC" w:rsidRDefault="00A039D7" w:rsidP="00225DEC">
            <w:pPr>
              <w:spacing w:before="120" w:after="120" w:line="276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  <w:r w:rsidRPr="00225DE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990" w:type="dxa"/>
            <w:shd w:val="clear" w:color="auto" w:fill="auto"/>
          </w:tcPr>
          <w:p w14:paraId="52426A06" w14:textId="77777777" w:rsidR="00A039D7" w:rsidRPr="00225DEC" w:rsidRDefault="00A039D7" w:rsidP="00225DEC">
            <w:pPr>
              <w:spacing w:before="120" w:after="120" w:line="276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  <w:r w:rsidRPr="00225DE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t>3</w:t>
            </w:r>
          </w:p>
        </w:tc>
      </w:tr>
      <w:tr w:rsidR="00A039D7" w:rsidRPr="00225DEC" w14:paraId="67293A0D" w14:textId="77777777" w:rsidTr="00225DEC">
        <w:tc>
          <w:tcPr>
            <w:tcW w:w="6228" w:type="dxa"/>
            <w:shd w:val="clear" w:color="auto" w:fill="auto"/>
          </w:tcPr>
          <w:p w14:paraId="2CF0D721" w14:textId="77777777" w:rsidR="00A039D7" w:rsidRPr="00225DE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INTEGRATED KNOWLEDGE</w:t>
            </w:r>
          </w:p>
        </w:tc>
        <w:tc>
          <w:tcPr>
            <w:tcW w:w="990" w:type="dxa"/>
            <w:shd w:val="clear" w:color="auto" w:fill="auto"/>
          </w:tcPr>
          <w:p w14:paraId="2E79D9A4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39F3B74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5EB88092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2F4DD356" w14:textId="77777777" w:rsidTr="00225DEC">
        <w:tc>
          <w:tcPr>
            <w:tcW w:w="6228" w:type="dxa"/>
            <w:shd w:val="clear" w:color="auto" w:fill="auto"/>
          </w:tcPr>
          <w:p w14:paraId="33A4FCD5" w14:textId="77777777" w:rsidR="00A039D7" w:rsidRPr="00225DEC" w:rsidRDefault="00A039D7" w:rsidP="002B5E03">
            <w:pPr>
              <w:spacing w:before="120" w:after="120" w:line="240" w:lineRule="auto"/>
              <w:rPr>
                <w:sz w:val="24"/>
                <w:szCs w:val="24"/>
              </w:rPr>
            </w:pP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REACHING OF APPROPRIATE</w:t>
            </w:r>
            <w:r w:rsidRPr="00225DEC">
              <w:rPr>
                <w:rFonts w:ascii="TimesNewRomanPSMT" w:hAnsi="TimesNewRomanPSMT"/>
                <w:color w:val="000000"/>
                <w:sz w:val="24"/>
                <w:szCs w:val="24"/>
              </w:rPr>
              <w:br/>
            </w: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DECISIONS; COLLECTION AND</w:t>
            </w:r>
            <w:r w:rsidRPr="00225DEC">
              <w:rPr>
                <w:rFonts w:ascii="TimesNewRomanPSMT" w:hAnsi="TimesNewRomanPSMT"/>
                <w:color w:val="000000"/>
                <w:sz w:val="24"/>
                <w:szCs w:val="24"/>
              </w:rPr>
              <w:br/>
            </w: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INTERPRETATION OF DATA</w:t>
            </w:r>
          </w:p>
        </w:tc>
        <w:tc>
          <w:tcPr>
            <w:tcW w:w="990" w:type="dxa"/>
            <w:shd w:val="clear" w:color="auto" w:fill="auto"/>
          </w:tcPr>
          <w:p w14:paraId="5B8457BC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7F26B7C3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B64A655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6CD3310D" w14:textId="77777777" w:rsidTr="00225DEC">
        <w:tc>
          <w:tcPr>
            <w:tcW w:w="6228" w:type="dxa"/>
            <w:shd w:val="clear" w:color="auto" w:fill="auto"/>
          </w:tcPr>
          <w:p w14:paraId="57B15685" w14:textId="77777777" w:rsidR="00A039D7" w:rsidRPr="007E59B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MOTIVATION, SENSE OF DUTY,</w:t>
            </w:r>
            <w:r w:rsidRPr="007E59B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br/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DISCIPLINE, PUNCTUALITY</w:t>
            </w:r>
          </w:p>
        </w:tc>
        <w:tc>
          <w:tcPr>
            <w:tcW w:w="990" w:type="dxa"/>
            <w:shd w:val="clear" w:color="auto" w:fill="auto"/>
          </w:tcPr>
          <w:p w14:paraId="495102B5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3E1C427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72EE34F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147B1" w:rsidRPr="00225DEC" w14:paraId="73FAD2F9" w14:textId="77777777" w:rsidTr="00225DEC">
        <w:tc>
          <w:tcPr>
            <w:tcW w:w="6228" w:type="dxa"/>
            <w:shd w:val="clear" w:color="auto" w:fill="auto"/>
          </w:tcPr>
          <w:p w14:paraId="7D0DBA60" w14:textId="77777777" w:rsidR="00A147B1" w:rsidRPr="007E59BC" w:rsidRDefault="00A147B1" w:rsidP="002B5E03">
            <w:pPr>
              <w:spacing w:before="120" w:after="120" w:line="240" w:lineRule="auto"/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  <w:t>GO</w:t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V</w:t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  <w:t>E</w:t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R</w:t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  <w:t>NANCE</w:t>
            </w:r>
          </w:p>
        </w:tc>
        <w:tc>
          <w:tcPr>
            <w:tcW w:w="990" w:type="dxa"/>
            <w:shd w:val="clear" w:color="auto" w:fill="auto"/>
          </w:tcPr>
          <w:p w14:paraId="12B4026B" w14:textId="77777777" w:rsidR="00A147B1" w:rsidRPr="00225DEC" w:rsidRDefault="00A147B1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ECD7AFF" w14:textId="77777777" w:rsidR="00A147B1" w:rsidRPr="00225DEC" w:rsidRDefault="00A147B1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BF43DFC" w14:textId="77777777" w:rsidR="00A147B1" w:rsidRPr="00225DEC" w:rsidRDefault="00A147B1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587B453C" w14:textId="77777777" w:rsidTr="00225DEC">
        <w:tc>
          <w:tcPr>
            <w:tcW w:w="6228" w:type="dxa"/>
            <w:shd w:val="clear" w:color="auto" w:fill="auto"/>
          </w:tcPr>
          <w:p w14:paraId="787C7FE8" w14:textId="77777777" w:rsidR="00A039D7" w:rsidRPr="007E59B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TECHNICAL SKILLS</w:t>
            </w:r>
          </w:p>
        </w:tc>
        <w:tc>
          <w:tcPr>
            <w:tcW w:w="990" w:type="dxa"/>
            <w:shd w:val="clear" w:color="auto" w:fill="auto"/>
          </w:tcPr>
          <w:p w14:paraId="5B43E562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56C3D56A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1DF242B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3E1283FE" w14:textId="77777777" w:rsidTr="00225DEC">
        <w:tc>
          <w:tcPr>
            <w:tcW w:w="6228" w:type="dxa"/>
            <w:shd w:val="clear" w:color="auto" w:fill="auto"/>
          </w:tcPr>
          <w:p w14:paraId="0C1BF0CE" w14:textId="77777777" w:rsidR="00A039D7" w:rsidRPr="007E59B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ORGANISATORY SKILLS</w:t>
            </w:r>
          </w:p>
        </w:tc>
        <w:tc>
          <w:tcPr>
            <w:tcW w:w="990" w:type="dxa"/>
            <w:shd w:val="clear" w:color="auto" w:fill="auto"/>
          </w:tcPr>
          <w:p w14:paraId="26F1D8CB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2716A1F0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2A4F44E3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32B6C416" w14:textId="77777777" w:rsidTr="00225DEC">
        <w:tc>
          <w:tcPr>
            <w:tcW w:w="6228" w:type="dxa"/>
            <w:shd w:val="clear" w:color="auto" w:fill="auto"/>
          </w:tcPr>
          <w:p w14:paraId="675E84B5" w14:textId="77777777" w:rsidR="00A039D7" w:rsidRPr="007E59B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ADMINISTRATIVE TASKS (MEDICAL</w:t>
            </w:r>
            <w:r w:rsidRPr="007E59BC"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  <w:br/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FILES, CORRESPONDENCE, ETC.)</w:t>
            </w:r>
          </w:p>
        </w:tc>
        <w:tc>
          <w:tcPr>
            <w:tcW w:w="990" w:type="dxa"/>
            <w:shd w:val="clear" w:color="auto" w:fill="auto"/>
          </w:tcPr>
          <w:p w14:paraId="30160100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57313065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51A72E7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5421EEA8" w14:textId="77777777" w:rsidTr="00225DEC">
        <w:tc>
          <w:tcPr>
            <w:tcW w:w="6228" w:type="dxa"/>
            <w:shd w:val="clear" w:color="auto" w:fill="auto"/>
          </w:tcPr>
          <w:p w14:paraId="288D545D" w14:textId="77777777" w:rsidR="00A039D7" w:rsidRPr="007E59BC" w:rsidRDefault="00A039D7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>ETHICS</w:t>
            </w:r>
          </w:p>
        </w:tc>
        <w:tc>
          <w:tcPr>
            <w:tcW w:w="990" w:type="dxa"/>
            <w:shd w:val="clear" w:color="auto" w:fill="auto"/>
          </w:tcPr>
          <w:p w14:paraId="50EA3B7E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4F92418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24EA85F6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7E59BC" w14:paraId="57B35B20" w14:textId="77777777" w:rsidTr="00225DEC">
        <w:tc>
          <w:tcPr>
            <w:tcW w:w="6228" w:type="dxa"/>
            <w:shd w:val="clear" w:color="auto" w:fill="auto"/>
          </w:tcPr>
          <w:p w14:paraId="34CD7707" w14:textId="77777777" w:rsidR="00A039D7" w:rsidRPr="007E59BC" w:rsidRDefault="00A147B1" w:rsidP="002B5E03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7E59BC"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  <w:t>COMMUNICATIO</w:t>
            </w:r>
            <w:r w:rsidRPr="007E59BC">
              <w:rPr>
                <w:rStyle w:val="fontstyle01"/>
                <w:b w:val="0"/>
                <w:bCs w:val="0"/>
                <w:sz w:val="24"/>
                <w:szCs w:val="24"/>
              </w:rPr>
              <w:t xml:space="preserve">N </w:t>
            </w:r>
            <w:r w:rsidR="00A039D7" w:rsidRPr="007E59BC">
              <w:rPr>
                <w:rStyle w:val="fontstyle01"/>
                <w:b w:val="0"/>
                <w:bCs w:val="0"/>
                <w:sz w:val="24"/>
                <w:szCs w:val="24"/>
              </w:rPr>
              <w:t>WITH PATIENTS</w:t>
            </w:r>
          </w:p>
        </w:tc>
        <w:tc>
          <w:tcPr>
            <w:tcW w:w="990" w:type="dxa"/>
            <w:shd w:val="clear" w:color="auto" w:fill="auto"/>
          </w:tcPr>
          <w:p w14:paraId="495C12C5" w14:textId="77777777" w:rsidR="00A039D7" w:rsidRPr="007E59B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C48F77D" w14:textId="77777777" w:rsidR="00A039D7" w:rsidRPr="007E59B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64B7424" w14:textId="77777777" w:rsidR="00A039D7" w:rsidRPr="007E59B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039D7" w:rsidRPr="00225DEC" w14:paraId="4841EE4B" w14:textId="77777777" w:rsidTr="00225DEC">
        <w:tc>
          <w:tcPr>
            <w:tcW w:w="6228" w:type="dxa"/>
            <w:shd w:val="clear" w:color="auto" w:fill="auto"/>
          </w:tcPr>
          <w:p w14:paraId="16BBB07F" w14:textId="77777777" w:rsidR="00A039D7" w:rsidRPr="00225DEC" w:rsidRDefault="00A147B1" w:rsidP="002B5E03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rStyle w:val="fontstyle01"/>
                <w:b w:val="0"/>
                <w:bCs w:val="0"/>
                <w:sz w:val="24"/>
                <w:szCs w:val="24"/>
                <w:lang w:val="en-GB"/>
              </w:rPr>
              <w:t>COMMUNICATIO</w:t>
            </w: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 xml:space="preserve">N </w:t>
            </w:r>
            <w:r w:rsidR="00A039D7" w:rsidRPr="00225DEC">
              <w:rPr>
                <w:rStyle w:val="fontstyle01"/>
                <w:b w:val="0"/>
                <w:bCs w:val="0"/>
                <w:sz w:val="24"/>
                <w:szCs w:val="24"/>
              </w:rPr>
              <w:t>WITH MEDICAL AND</w:t>
            </w:r>
            <w:r w:rsidR="00A039D7" w:rsidRPr="00225DEC">
              <w:rPr>
                <w:rFonts w:ascii="TimesNewRomanPSMT" w:hAnsi="TimesNewRomanPSMT"/>
                <w:color w:val="000000"/>
                <w:sz w:val="24"/>
                <w:szCs w:val="24"/>
              </w:rPr>
              <w:br/>
            </w:r>
            <w:r w:rsidR="00A039D7" w:rsidRPr="00225DEC">
              <w:rPr>
                <w:rStyle w:val="fontstyle01"/>
                <w:b w:val="0"/>
                <w:bCs w:val="0"/>
                <w:sz w:val="24"/>
                <w:szCs w:val="24"/>
              </w:rPr>
              <w:t>OTHER STAFF</w:t>
            </w:r>
          </w:p>
        </w:tc>
        <w:tc>
          <w:tcPr>
            <w:tcW w:w="990" w:type="dxa"/>
            <w:shd w:val="clear" w:color="auto" w:fill="auto"/>
          </w:tcPr>
          <w:p w14:paraId="396EB1C2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6A62D1A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01D1F2E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67C7D10C" w14:textId="77777777" w:rsidTr="00225DEC">
        <w:tc>
          <w:tcPr>
            <w:tcW w:w="6228" w:type="dxa"/>
            <w:shd w:val="clear" w:color="auto" w:fill="auto"/>
          </w:tcPr>
          <w:p w14:paraId="245F9122" w14:textId="77777777" w:rsidR="00A039D7" w:rsidRPr="00225DEC" w:rsidRDefault="00A039D7" w:rsidP="002B5E03">
            <w:pPr>
              <w:spacing w:before="120" w:after="120" w:line="240" w:lineRule="auto"/>
              <w:rPr>
                <w:sz w:val="24"/>
                <w:szCs w:val="24"/>
              </w:rPr>
            </w:pP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ATTENDANCE AND ACTIVE</w:t>
            </w:r>
            <w:r w:rsidRPr="00225DEC">
              <w:rPr>
                <w:rFonts w:ascii="TimesNewRomanPSMT" w:hAnsi="TimesNewRomanPSMT"/>
                <w:color w:val="000000"/>
                <w:sz w:val="24"/>
                <w:szCs w:val="24"/>
              </w:rPr>
              <w:br/>
            </w: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PARTICIPATION IN STAFF MEETINGS</w:t>
            </w:r>
          </w:p>
        </w:tc>
        <w:tc>
          <w:tcPr>
            <w:tcW w:w="990" w:type="dxa"/>
            <w:shd w:val="clear" w:color="auto" w:fill="auto"/>
          </w:tcPr>
          <w:p w14:paraId="014F8FAF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447E73E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57F17FB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487866C7" w14:textId="77777777" w:rsidTr="00225DEC">
        <w:tc>
          <w:tcPr>
            <w:tcW w:w="6228" w:type="dxa"/>
            <w:shd w:val="clear" w:color="auto" w:fill="auto"/>
          </w:tcPr>
          <w:p w14:paraId="77ABA388" w14:textId="77777777" w:rsidR="00A039D7" w:rsidRPr="00225DEC" w:rsidRDefault="00A039D7" w:rsidP="002B5E03">
            <w:pPr>
              <w:spacing w:before="120" w:after="120" w:line="240" w:lineRule="auto"/>
              <w:rPr>
                <w:sz w:val="24"/>
                <w:szCs w:val="24"/>
              </w:rPr>
            </w:pP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SCIENTIFIC INTEREST</w:t>
            </w:r>
          </w:p>
        </w:tc>
        <w:tc>
          <w:tcPr>
            <w:tcW w:w="990" w:type="dxa"/>
            <w:shd w:val="clear" w:color="auto" w:fill="auto"/>
          </w:tcPr>
          <w:p w14:paraId="0EAD8102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13AF315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D8C3FCD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  <w:tr w:rsidR="00A039D7" w:rsidRPr="00225DEC" w14:paraId="19E89C38" w14:textId="77777777" w:rsidTr="00225DEC">
        <w:tc>
          <w:tcPr>
            <w:tcW w:w="6228" w:type="dxa"/>
            <w:shd w:val="clear" w:color="auto" w:fill="auto"/>
          </w:tcPr>
          <w:p w14:paraId="4E0BA8D3" w14:textId="77777777" w:rsidR="00A039D7" w:rsidRPr="00225DEC" w:rsidRDefault="00A039D7" w:rsidP="002B5E03">
            <w:pPr>
              <w:spacing w:before="120" w:after="120" w:line="240" w:lineRule="auto"/>
              <w:rPr>
                <w:sz w:val="24"/>
                <w:szCs w:val="24"/>
              </w:rPr>
            </w:pPr>
            <w:r w:rsidRPr="00225DEC">
              <w:rPr>
                <w:rStyle w:val="fontstyle01"/>
                <w:b w:val="0"/>
                <w:bCs w:val="0"/>
                <w:sz w:val="24"/>
                <w:szCs w:val="24"/>
              </w:rPr>
              <w:t>SCIENTIFIC ACTIVITY</w:t>
            </w:r>
          </w:p>
        </w:tc>
        <w:tc>
          <w:tcPr>
            <w:tcW w:w="990" w:type="dxa"/>
            <w:shd w:val="clear" w:color="auto" w:fill="auto"/>
          </w:tcPr>
          <w:p w14:paraId="305879E6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D493ED3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DFC0F6E" w14:textId="77777777" w:rsidR="00A039D7" w:rsidRPr="00225DEC" w:rsidRDefault="00A039D7" w:rsidP="002B5E03">
            <w:pPr>
              <w:spacing w:before="120" w:after="12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</w:tc>
      </w:tr>
    </w:tbl>
    <w:p w14:paraId="4FA59444" w14:textId="77777777" w:rsidR="002B5E03" w:rsidRDefault="002B5E03" w:rsidP="005F2BAB">
      <w:pPr>
        <w:spacing w:after="0" w:line="240" w:lineRule="auto"/>
        <w:rPr>
          <w:rFonts w:ascii="TimesNewRomanPSMT" w:eastAsia="Times New Roman" w:hAnsi="TimesNewRomanPSMT"/>
          <w:color w:val="000000"/>
          <w:sz w:val="24"/>
          <w:szCs w:val="24"/>
        </w:rPr>
      </w:pPr>
    </w:p>
    <w:p w14:paraId="0E2471E4" w14:textId="7BA6F8D9" w:rsidR="005F2BAB" w:rsidRDefault="005F2BAB" w:rsidP="005F2BAB">
      <w:pPr>
        <w:spacing w:after="0" w:line="240" w:lineRule="auto"/>
        <w:rPr>
          <w:rFonts w:ascii="TimesNewRomanPSMT" w:eastAsia="Times New Roman" w:hAnsi="TimesNewRomanPSMT"/>
          <w:color w:val="000000"/>
          <w:sz w:val="24"/>
          <w:szCs w:val="24"/>
        </w:rPr>
      </w:pPr>
      <w:r w:rsidRPr="005F2BAB">
        <w:rPr>
          <w:rFonts w:ascii="TimesNewRomanPSMT" w:eastAsia="Times New Roman" w:hAnsi="TimesNewRomanPSMT"/>
          <w:color w:val="000000"/>
          <w:sz w:val="24"/>
          <w:szCs w:val="24"/>
        </w:rPr>
        <w:t>Date : ......./....../....... (day/ mo / yr)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73"/>
        <w:gridCol w:w="4821"/>
      </w:tblGrid>
      <w:tr w:rsidR="005F2BAB" w:rsidRPr="005F2BAB" w14:paraId="73FB985C" w14:textId="77777777" w:rsidTr="005F2BAB">
        <w:trPr>
          <w:trHeight w:val="545"/>
        </w:trPr>
        <w:tc>
          <w:tcPr>
            <w:tcW w:w="4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62882" w14:textId="77777777" w:rsidR="005F2BAB" w:rsidRPr="005F2BAB" w:rsidRDefault="005F2BAB" w:rsidP="005F2BA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 xml:space="preserve">Signature of Trainee: </w:t>
            </w: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br/>
              <w:t xml:space="preserve">……………………………….. </w:t>
            </w:r>
          </w:p>
        </w:tc>
        <w:tc>
          <w:tcPr>
            <w:tcW w:w="4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CE576" w14:textId="2198BD68" w:rsidR="005F2BAB" w:rsidRPr="005F2BAB" w:rsidRDefault="005F2BAB" w:rsidP="005F2BA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 xml:space="preserve">Signature </w:t>
            </w:r>
            <w:r w:rsidR="002B5E03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 xml:space="preserve">and name </w:t>
            </w: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>of T</w:t>
            </w:r>
            <w:r w:rsidR="001761E9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>utor</w:t>
            </w: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t xml:space="preserve"> :</w:t>
            </w:r>
            <w:r w:rsidRPr="005F2BAB">
              <w:rPr>
                <w:rFonts w:ascii="TimesNewRomanPSMT" w:eastAsia="Times New Roman" w:hAnsi="TimesNewRomanPSMT"/>
                <w:color w:val="000000"/>
                <w:sz w:val="24"/>
                <w:szCs w:val="24"/>
              </w:rPr>
              <w:br/>
              <w:t>……………..………………………</w:t>
            </w:r>
          </w:p>
        </w:tc>
      </w:tr>
    </w:tbl>
    <w:p w14:paraId="0A5EC929" w14:textId="145AD87A" w:rsidR="005F2BAB" w:rsidRPr="002B5E03" w:rsidRDefault="00A039D7" w:rsidP="00B60FCD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18"/>
          <w:szCs w:val="18"/>
        </w:rPr>
      </w:pP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>CUMULATIVE LIST OF SCIENTIFIC MEETINGS</w:t>
      </w: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  <w:t>AND COURSES ATTENDED BY THE TRAINEE</w:t>
      </w:r>
      <w:r w:rsidRPr="00A039D7">
        <w:rPr>
          <w:rFonts w:ascii="TimesNewRomanPS-BoldMT" w:hAnsi="TimesNewRomanPS-BoldMT"/>
          <w:b/>
          <w:bCs/>
          <w:color w:val="000000"/>
          <w:sz w:val="36"/>
          <w:szCs w:val="36"/>
        </w:rPr>
        <w:br/>
      </w:r>
      <w:r w:rsidRPr="00A039D7">
        <w:rPr>
          <w:rFonts w:ascii="TimesNewRomanPS-BoldMT" w:hAnsi="TimesNewRomanPS-BoldMT"/>
          <w:b/>
          <w:bCs/>
          <w:color w:val="000000"/>
          <w:sz w:val="28"/>
          <w:szCs w:val="28"/>
        </w:rPr>
        <w:t>(entire duration of training; to be up-dated yearly)</w:t>
      </w:r>
      <w:r w:rsidR="002B5E03">
        <w:rPr>
          <w:rFonts w:ascii="TimesNewRomanPS-BoldMT" w:hAnsi="TimesNewRomanPS-BoldMT"/>
          <w:b/>
          <w:bCs/>
          <w:color w:val="000000"/>
          <w:sz w:val="18"/>
          <w:szCs w:val="18"/>
        </w:rPr>
        <w:t>*</w:t>
      </w:r>
    </w:p>
    <w:p w14:paraId="7157D068" w14:textId="77777777" w:rsidR="00B60FCD" w:rsidRPr="00B60FCD" w:rsidRDefault="00B60FCD" w:rsidP="005F2BAB">
      <w:pPr>
        <w:spacing w:line="276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</w:rPr>
        <w:t xml:space="preserve">example: </w:t>
      </w:r>
      <w:r w:rsidRPr="00B60FCD">
        <w:rPr>
          <w:rFonts w:ascii="Times New Roman" w:hAnsi="Times New Roman"/>
          <w:color w:val="000000"/>
          <w:sz w:val="24"/>
          <w:szCs w:val="24"/>
        </w:rPr>
        <w:t xml:space="preserve">Joint ESHRE Annual Meeting, Paris, France, 27th – 30th June 2021. </w:t>
      </w:r>
      <w:r w:rsidRPr="00B60FCD">
        <w:rPr>
          <w:rFonts w:ascii="Times New Roman" w:hAnsi="Times New Roman"/>
          <w:color w:val="000000"/>
          <w:sz w:val="24"/>
          <w:szCs w:val="24"/>
        </w:rPr>
        <w:br/>
      </w:r>
    </w:p>
    <w:p w14:paraId="50E30D8E" w14:textId="77777777" w:rsidR="00B60FCD" w:rsidRP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b/>
          <w:bCs/>
          <w:color w:val="000000"/>
          <w:sz w:val="24"/>
          <w:szCs w:val="24"/>
        </w:rPr>
        <w:t>The number is not limited</w:t>
      </w:r>
      <w:r w:rsidRPr="00B60FCD">
        <w:rPr>
          <w:rFonts w:ascii="Times New Roman" w:hAnsi="Times New Roman"/>
          <w:b/>
          <w:bCs/>
          <w:color w:val="000000"/>
          <w:sz w:val="24"/>
          <w:szCs w:val="24"/>
        </w:rPr>
        <w:br/>
      </w:r>
    </w:p>
    <w:p w14:paraId="318BF075" w14:textId="77777777" w:rsidR="00B60FCD" w:rsidRP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color w:val="000000"/>
          <w:sz w:val="24"/>
          <w:szCs w:val="24"/>
        </w:rPr>
        <w:t>1.</w:t>
      </w:r>
      <w:r w:rsidRPr="00B60FCD">
        <w:rPr>
          <w:rFonts w:ascii="Times New Roman" w:hAnsi="Times New Roman"/>
          <w:color w:val="000000"/>
          <w:sz w:val="24"/>
          <w:szCs w:val="24"/>
        </w:rPr>
        <w:br/>
      </w:r>
    </w:p>
    <w:p w14:paraId="6094733F" w14:textId="77777777" w:rsidR="00B60FCD" w:rsidRP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color w:val="000000"/>
          <w:sz w:val="24"/>
          <w:szCs w:val="24"/>
        </w:rPr>
        <w:t>2.</w:t>
      </w:r>
      <w:r w:rsidRPr="00B60FCD">
        <w:rPr>
          <w:rFonts w:ascii="Times New Roman" w:hAnsi="Times New Roman"/>
          <w:color w:val="000000"/>
          <w:sz w:val="24"/>
          <w:szCs w:val="24"/>
        </w:rPr>
        <w:br/>
      </w:r>
    </w:p>
    <w:p w14:paraId="3A162150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color w:val="000000"/>
          <w:sz w:val="24"/>
          <w:szCs w:val="24"/>
        </w:rPr>
        <w:t>3.</w:t>
      </w:r>
      <w:r w:rsidRPr="00B60FCD">
        <w:rPr>
          <w:rFonts w:ascii="Times New Roman" w:hAnsi="Times New Roman"/>
          <w:color w:val="000000"/>
          <w:sz w:val="24"/>
          <w:szCs w:val="24"/>
        </w:rPr>
        <w:br/>
      </w:r>
    </w:p>
    <w:p w14:paraId="7E08C357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color w:val="000000"/>
          <w:sz w:val="24"/>
          <w:szCs w:val="24"/>
        </w:rPr>
        <w:t>4.</w:t>
      </w:r>
      <w:r w:rsidRPr="00B60FCD">
        <w:rPr>
          <w:rFonts w:ascii="Times New Roman" w:hAnsi="Times New Roman"/>
          <w:color w:val="000000"/>
          <w:sz w:val="24"/>
          <w:szCs w:val="24"/>
        </w:rPr>
        <w:br/>
      </w:r>
    </w:p>
    <w:p w14:paraId="313AD32C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B60FCD">
        <w:rPr>
          <w:rFonts w:ascii="Times New Roman" w:hAnsi="Times New Roman"/>
          <w:color w:val="000000"/>
          <w:sz w:val="24"/>
          <w:szCs w:val="24"/>
        </w:rPr>
        <w:t>5.</w:t>
      </w:r>
    </w:p>
    <w:p w14:paraId="38C40E7C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46C7A2C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6097BCA1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82C53BE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7955F0A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86BD341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B944F89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3BC1C54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2978906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A708219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93BC788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5628D10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0CA84CA" w14:textId="77777777" w:rsid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4551B64" w14:textId="77777777" w:rsidR="00B60FCD" w:rsidRPr="00B60FCD" w:rsidRDefault="00B60FCD" w:rsidP="005F2BA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</w:t>
      </w:r>
    </w:p>
    <w:p w14:paraId="70089548" w14:textId="34A40D06" w:rsidR="00B60FCD" w:rsidRDefault="002B5E03" w:rsidP="005F2BAB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14"/>
          <w:szCs w:val="14"/>
        </w:rPr>
        <w:t>*</w:t>
      </w:r>
      <w:r w:rsidR="00B60FCD" w:rsidRPr="00B60FCD">
        <w:rPr>
          <w:rFonts w:ascii="TimesNewRomanPS-BoldMT" w:hAnsi="TimesNewRomanPS-BoldMT"/>
          <w:b/>
          <w:bCs/>
          <w:color w:val="000000"/>
          <w:sz w:val="14"/>
          <w:szCs w:val="14"/>
        </w:rPr>
        <w:t xml:space="preserve"> </w:t>
      </w:r>
      <w:r w:rsidR="00B60FCD" w:rsidRPr="00B60FCD">
        <w:rPr>
          <w:rFonts w:ascii="TimesNewRomanPS-BoldMT" w:hAnsi="TimesNewRomanPS-BoldMT"/>
          <w:b/>
          <w:bCs/>
          <w:color w:val="000000"/>
          <w:sz w:val="20"/>
          <w:szCs w:val="20"/>
        </w:rPr>
        <w:t xml:space="preserve">Certificate of attendance </w:t>
      </w:r>
      <w:r>
        <w:rPr>
          <w:rFonts w:ascii="TimesNewRomanPS-BoldMT" w:hAnsi="TimesNewRomanPS-BoldMT"/>
          <w:b/>
          <w:bCs/>
          <w:color w:val="000000"/>
          <w:sz w:val="20"/>
          <w:szCs w:val="20"/>
        </w:rPr>
        <w:t>h</w:t>
      </w:r>
      <w:r w:rsidR="00B60FCD" w:rsidRPr="00B60FCD">
        <w:rPr>
          <w:rFonts w:ascii="TimesNewRomanPS-BoldMT" w:hAnsi="TimesNewRomanPS-BoldMT"/>
          <w:b/>
          <w:bCs/>
          <w:color w:val="000000"/>
          <w:sz w:val="20"/>
          <w:szCs w:val="20"/>
        </w:rPr>
        <w:t>as to be provided</w:t>
      </w:r>
    </w:p>
    <w:p w14:paraId="1453CFB7" w14:textId="453829C3" w:rsidR="00B60FCD" w:rsidRDefault="00B60FCD" w:rsidP="00B60FCD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20"/>
          <w:szCs w:val="20"/>
        </w:rPr>
      </w:pP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 xml:space="preserve">CUMULATIVE LIST OF </w:t>
      </w:r>
      <w:r w:rsidR="00AD2661">
        <w:rPr>
          <w:rFonts w:ascii="TimesNewRomanPS-BoldMT" w:hAnsi="TimesNewRomanPS-BoldMT"/>
          <w:b/>
          <w:bCs/>
          <w:color w:val="000000"/>
          <w:sz w:val="36"/>
          <w:szCs w:val="36"/>
          <w:u w:val="single"/>
          <w:lang w:val="en-GB"/>
        </w:rPr>
        <w:t>ABSTRACTS</w:t>
      </w:r>
      <w:r w:rsidR="00AD2661"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t xml:space="preserve"> </w:t>
      </w: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t>PRESENTED AT</w:t>
      </w:r>
      <w:r w:rsidR="007E59BC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t xml:space="preserve"> </w:t>
      </w: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t>SCIENTIFIC MEETINGS</w:t>
      </w:r>
      <w:r w:rsidRPr="00B60FCD">
        <w:rPr>
          <w:rFonts w:ascii="TimesNewRomanPS-BoldMT" w:hAnsi="TimesNewRomanPS-BoldMT"/>
          <w:b/>
          <w:bCs/>
          <w:color w:val="000000"/>
          <w:sz w:val="36"/>
          <w:szCs w:val="36"/>
        </w:rPr>
        <w:br/>
      </w:r>
      <w:r w:rsidRPr="00B60FCD">
        <w:rPr>
          <w:rFonts w:ascii="TimesNewRomanPS-BoldMT" w:hAnsi="TimesNewRomanPS-BoldMT"/>
          <w:b/>
          <w:bCs/>
          <w:color w:val="000000"/>
          <w:sz w:val="28"/>
          <w:szCs w:val="28"/>
        </w:rPr>
        <w:t>(entire duration of training; to be up-dated yearly)</w:t>
      </w:r>
      <w:r w:rsidRPr="00B60FCD">
        <w:rPr>
          <w:rFonts w:ascii="TimesNewRomanPS-BoldMT" w:hAnsi="TimesNewRomanPS-BoldMT"/>
          <w:b/>
          <w:bCs/>
          <w:color w:val="000000"/>
          <w:sz w:val="28"/>
          <w:szCs w:val="28"/>
        </w:rPr>
        <w:br/>
      </w:r>
      <w:r w:rsidRPr="00B60FCD">
        <w:rPr>
          <w:rFonts w:ascii="TimesNewRomanPS-BoldMT" w:hAnsi="TimesNewRomanPS-BoldMT"/>
          <w:b/>
          <w:bCs/>
          <w:color w:val="000000"/>
          <w:sz w:val="24"/>
          <w:szCs w:val="24"/>
        </w:rPr>
        <w:t>(A MINIMUM OF 1 AS 1ST AUTHOR IS REQUIRED)</w:t>
      </w:r>
      <w:r w:rsidR="002B5E03">
        <w:rPr>
          <w:rFonts w:ascii="TimesNewRomanPS-BoldMT" w:hAnsi="TimesNewRomanPS-BoldMT"/>
          <w:b/>
          <w:bCs/>
          <w:color w:val="000000"/>
          <w:sz w:val="16"/>
          <w:szCs w:val="16"/>
          <w:vertAlign w:val="superscript"/>
        </w:rPr>
        <w:t>*</w:t>
      </w:r>
      <w:r w:rsidRPr="00B60FCD">
        <w:rPr>
          <w:rFonts w:ascii="TimesNewRomanPS-BoldMT" w:hAnsi="TimesNewRomanPS-BoldMT"/>
          <w:b/>
          <w:bCs/>
          <w:color w:val="000000"/>
          <w:sz w:val="16"/>
          <w:szCs w:val="16"/>
        </w:rPr>
        <w:br/>
      </w:r>
    </w:p>
    <w:p w14:paraId="6E5449F6" w14:textId="77777777" w:rsidR="0046210B" w:rsidRDefault="00B60FCD" w:rsidP="00B60FCD">
      <w:pPr>
        <w:spacing w:line="276" w:lineRule="auto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t xml:space="preserve">EXAMPLE : </w:t>
      </w:r>
      <w:r w:rsidRPr="0046210B">
        <w:rPr>
          <w:rFonts w:ascii="Times New Roman" w:hAnsi="Times New Roman"/>
          <w:color w:val="000000"/>
          <w:sz w:val="24"/>
          <w:szCs w:val="24"/>
        </w:rPr>
        <w:t>R. LEGAS : "Severe auto-immune dermatologic complications during pregnancy." Poster.</w:t>
      </w:r>
      <w:r w:rsidR="0046210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46210B">
        <w:rPr>
          <w:rFonts w:ascii="Times New Roman" w:hAnsi="Times New Roman"/>
          <w:color w:val="000000"/>
          <w:sz w:val="24"/>
          <w:szCs w:val="24"/>
        </w:rPr>
        <w:t>Symposium "Pregnancy and the immune system", Besançon, France, 17-18.06.2000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32A66232" w14:textId="77777777" w:rsidR="0046210B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t>The number is not limited</w:t>
      </w: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br/>
      </w:r>
    </w:p>
    <w:p w14:paraId="3411ED82" w14:textId="77777777" w:rsidR="0046210B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1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2ED169CC" w14:textId="77777777" w:rsidR="0046210B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2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32D47B38" w14:textId="77777777" w:rsidR="0046210B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3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1C87F175" w14:textId="77777777" w:rsidR="0046210B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4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2646CE60" w14:textId="77777777" w:rsidR="00B60FCD" w:rsidRDefault="00B60FCD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5</w:t>
      </w:r>
      <w:r w:rsidR="0046210B">
        <w:rPr>
          <w:rFonts w:ascii="Times New Roman" w:hAnsi="Times New Roman"/>
          <w:color w:val="000000"/>
          <w:sz w:val="24"/>
          <w:szCs w:val="24"/>
        </w:rPr>
        <w:t>.</w:t>
      </w:r>
    </w:p>
    <w:p w14:paraId="05680D8C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03DC7114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AEACF1A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D17F32F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AD92AA3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845A3E0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2ACC189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88973AB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C274B3A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A7DBD51" w14:textId="77777777" w:rsidR="0046210B" w:rsidRDefault="0046210B" w:rsidP="00B60FC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4D4D70B" w14:textId="77777777" w:rsidR="0046210B" w:rsidRPr="00B60FCD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</w:t>
      </w:r>
    </w:p>
    <w:p w14:paraId="344A9C56" w14:textId="647D7295" w:rsidR="0046210B" w:rsidRDefault="002B5E03" w:rsidP="00B60FCD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14"/>
          <w:szCs w:val="14"/>
        </w:rPr>
        <w:t>*</w:t>
      </w:r>
      <w:r w:rsidR="0046210B" w:rsidRPr="0046210B">
        <w:rPr>
          <w:rFonts w:ascii="TimesNewRomanPS-BoldMT" w:hAnsi="TimesNewRomanPS-BoldMT"/>
          <w:b/>
          <w:bCs/>
          <w:color w:val="000000"/>
          <w:sz w:val="14"/>
          <w:szCs w:val="14"/>
        </w:rPr>
        <w:t xml:space="preserve"> </w:t>
      </w:r>
      <w:r w:rsidR="0046210B" w:rsidRPr="0046210B">
        <w:rPr>
          <w:rFonts w:ascii="TimesNewRomanPS-BoldMT" w:hAnsi="TimesNewRomanPS-BoldMT"/>
          <w:b/>
          <w:bCs/>
          <w:color w:val="000000"/>
          <w:sz w:val="20"/>
          <w:szCs w:val="20"/>
        </w:rPr>
        <w:t xml:space="preserve">Abstracts </w:t>
      </w:r>
      <w:r>
        <w:rPr>
          <w:rFonts w:ascii="TimesNewRomanPS-BoldMT" w:hAnsi="TimesNewRomanPS-BoldMT"/>
          <w:b/>
          <w:bCs/>
          <w:color w:val="000000"/>
          <w:sz w:val="20"/>
          <w:szCs w:val="20"/>
        </w:rPr>
        <w:t>h</w:t>
      </w:r>
      <w:r w:rsidR="0046210B" w:rsidRPr="0046210B">
        <w:rPr>
          <w:rFonts w:ascii="TimesNewRomanPS-BoldMT" w:hAnsi="TimesNewRomanPS-BoldMT"/>
          <w:b/>
          <w:bCs/>
          <w:color w:val="000000"/>
          <w:sz w:val="20"/>
          <w:szCs w:val="20"/>
        </w:rPr>
        <w:t>as to be provided</w:t>
      </w:r>
    </w:p>
    <w:p w14:paraId="2D5C52D4" w14:textId="77777777" w:rsidR="0046210B" w:rsidRDefault="0046210B" w:rsidP="00B60FCD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</w:p>
    <w:p w14:paraId="49E262B6" w14:textId="1C33FA02" w:rsidR="0046210B" w:rsidRDefault="0046210B" w:rsidP="0046210B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>CUMULATIVE LIST OF PEER REVIEWED</w:t>
      </w: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  <w:t>PUBLISHED PAPERS IN INTERNATIONAL</w:t>
      </w: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  <w:t>JOURNALS</w:t>
      </w: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</w:rPr>
        <w:br/>
      </w:r>
      <w:r w:rsidRPr="0046210B">
        <w:rPr>
          <w:rFonts w:ascii="TimesNewRomanPS-BoldMT" w:hAnsi="TimesNewRomanPS-BoldMT"/>
          <w:b/>
          <w:bCs/>
          <w:color w:val="000000"/>
          <w:sz w:val="28"/>
          <w:szCs w:val="28"/>
        </w:rPr>
        <w:t>(entire duration of training; to be up-dated yearly)</w:t>
      </w:r>
      <w:r w:rsidRPr="0046210B">
        <w:rPr>
          <w:rFonts w:ascii="TimesNewRomanPS-BoldMT" w:hAnsi="TimesNewRomanPS-BoldMT"/>
          <w:b/>
          <w:bCs/>
          <w:color w:val="000000"/>
          <w:sz w:val="28"/>
          <w:szCs w:val="28"/>
        </w:rPr>
        <w:br/>
      </w:r>
      <w:r w:rsidRPr="0046210B">
        <w:rPr>
          <w:rFonts w:ascii="TimesNewRomanPS-BoldMT" w:hAnsi="TimesNewRomanPS-BoldMT"/>
          <w:b/>
          <w:bCs/>
          <w:color w:val="000000"/>
          <w:sz w:val="24"/>
          <w:szCs w:val="24"/>
        </w:rPr>
        <w:t xml:space="preserve">(AT LEAST 1 AS </w:t>
      </w:r>
      <w:r w:rsidR="009F3453">
        <w:rPr>
          <w:rFonts w:ascii="TimesNewRomanPS-BoldMT" w:hAnsi="TimesNewRomanPS-BoldMT"/>
          <w:b/>
          <w:bCs/>
          <w:color w:val="000000"/>
          <w:sz w:val="24"/>
          <w:szCs w:val="24"/>
        </w:rPr>
        <w:t>CO-</w:t>
      </w:r>
      <w:r w:rsidRPr="0046210B">
        <w:rPr>
          <w:rFonts w:ascii="TimesNewRomanPS-BoldMT" w:hAnsi="TimesNewRomanPS-BoldMT"/>
          <w:b/>
          <w:bCs/>
          <w:color w:val="000000"/>
          <w:sz w:val="24"/>
          <w:szCs w:val="24"/>
        </w:rPr>
        <w:t>AUTHOR IS REQUIRED)</w:t>
      </w:r>
      <w:r w:rsidR="002B5E03">
        <w:rPr>
          <w:rFonts w:ascii="TimesNewRomanPS-BoldMT" w:hAnsi="TimesNewRomanPS-BoldMT"/>
          <w:b/>
          <w:bCs/>
          <w:color w:val="000000"/>
          <w:sz w:val="16"/>
          <w:szCs w:val="16"/>
        </w:rPr>
        <w:t>*</w:t>
      </w:r>
      <w:r w:rsidRPr="0046210B">
        <w:rPr>
          <w:rFonts w:ascii="TimesNewRomanPS-BoldMT" w:hAnsi="TimesNewRomanPS-BoldMT"/>
          <w:b/>
          <w:bCs/>
          <w:color w:val="000000"/>
          <w:sz w:val="16"/>
          <w:szCs w:val="16"/>
        </w:rPr>
        <w:br/>
      </w:r>
    </w:p>
    <w:p w14:paraId="0CF1B5D7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t>The number is not limited</w:t>
      </w: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br/>
      </w:r>
    </w:p>
    <w:p w14:paraId="2FD9A4CA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1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4B93AF40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2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7BB70A3B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3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38106D6C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4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6942A8F7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5.</w:t>
      </w:r>
    </w:p>
    <w:p w14:paraId="3D58F8AD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948E2BC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C2F10A1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49DAB28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FBBFFFD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A585A50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A8D7AE4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0B04FC6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6F13BB1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F8BCA32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0D8B24A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43C775B" w14:textId="77777777" w:rsidR="0046210B" w:rsidRPr="00B60FCD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</w:t>
      </w:r>
    </w:p>
    <w:p w14:paraId="0EBBB9ED" w14:textId="6B22B90A" w:rsidR="0046210B" w:rsidRDefault="002B5E03" w:rsidP="0046210B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14"/>
          <w:szCs w:val="14"/>
        </w:rPr>
        <w:t>*</w:t>
      </w:r>
      <w:r w:rsidR="0046210B" w:rsidRPr="0046210B">
        <w:rPr>
          <w:rFonts w:ascii="TimesNewRomanPS-BoldMT" w:hAnsi="TimesNewRomanPS-BoldMT"/>
          <w:b/>
          <w:bCs/>
          <w:color w:val="000000"/>
          <w:sz w:val="14"/>
          <w:szCs w:val="14"/>
        </w:rPr>
        <w:t xml:space="preserve"> </w:t>
      </w:r>
      <w:r w:rsidR="0046210B" w:rsidRPr="0046210B">
        <w:rPr>
          <w:rFonts w:ascii="TimesNewRomanPS-BoldMT" w:hAnsi="TimesNewRomanPS-BoldMT"/>
          <w:b/>
          <w:bCs/>
          <w:color w:val="000000"/>
          <w:sz w:val="20"/>
          <w:szCs w:val="20"/>
        </w:rPr>
        <w:t>Published manuscript should be provided</w:t>
      </w:r>
    </w:p>
    <w:p w14:paraId="52D860BC" w14:textId="77777777" w:rsidR="0046210B" w:rsidRDefault="0046210B" w:rsidP="0046210B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</w:p>
    <w:p w14:paraId="5203E982" w14:textId="77777777" w:rsidR="0046210B" w:rsidRDefault="0046210B" w:rsidP="0046210B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</w:p>
    <w:p w14:paraId="7B21F890" w14:textId="59663E10" w:rsidR="0046210B" w:rsidRDefault="0046210B" w:rsidP="0046210B">
      <w:pPr>
        <w:spacing w:line="276" w:lineRule="auto"/>
        <w:jc w:val="center"/>
        <w:rPr>
          <w:rFonts w:ascii="TimesNewRomanPS-BoldMT" w:hAnsi="TimesNewRomanPS-BoldMT"/>
          <w:b/>
          <w:bCs/>
          <w:color w:val="000000"/>
          <w:sz w:val="24"/>
          <w:szCs w:val="24"/>
        </w:rPr>
      </w:pP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lastRenderedPageBreak/>
        <w:t>CUMULATIVE LIST OF PEER REVIEWED</w:t>
      </w: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  <w:t>PUBLISHED PAPERS IN NATIONAL JOURNALS</w:t>
      </w:r>
      <w:r w:rsidRPr="0046210B">
        <w:rPr>
          <w:rFonts w:ascii="TimesNewRomanPS-BoldMT" w:hAnsi="TimesNewRomanPS-BoldMT"/>
          <w:b/>
          <w:bCs/>
          <w:color w:val="000000"/>
          <w:sz w:val="36"/>
          <w:szCs w:val="36"/>
          <w:u w:val="single"/>
        </w:rPr>
        <w:br/>
      </w:r>
      <w:r w:rsidRPr="0046210B">
        <w:rPr>
          <w:rFonts w:ascii="TimesNewRomanPS-BoldMT" w:hAnsi="TimesNewRomanPS-BoldMT"/>
          <w:b/>
          <w:bCs/>
          <w:color w:val="000000"/>
          <w:sz w:val="28"/>
          <w:szCs w:val="28"/>
        </w:rPr>
        <w:t>(entire duration of training; to be up-dated yearly)</w:t>
      </w:r>
      <w:r w:rsidR="002B5E03">
        <w:rPr>
          <w:rFonts w:ascii="TimesNewRomanPS-BoldMT" w:hAnsi="TimesNewRomanPS-BoldMT"/>
          <w:b/>
          <w:bCs/>
          <w:color w:val="000000"/>
          <w:sz w:val="16"/>
          <w:szCs w:val="16"/>
          <w:vertAlign w:val="superscript"/>
        </w:rPr>
        <w:t>*</w:t>
      </w:r>
      <w:r w:rsidRPr="0046210B">
        <w:rPr>
          <w:rFonts w:ascii="TimesNewRomanPS-BoldMT" w:hAnsi="TimesNewRomanPS-BoldMT"/>
          <w:b/>
          <w:bCs/>
          <w:color w:val="000000"/>
          <w:sz w:val="16"/>
          <w:szCs w:val="16"/>
        </w:rPr>
        <w:br/>
      </w:r>
    </w:p>
    <w:p w14:paraId="6149B26F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t>The number is not limited</w:t>
      </w:r>
      <w:r w:rsidRPr="0046210B">
        <w:rPr>
          <w:rFonts w:ascii="Times New Roman" w:hAnsi="Times New Roman"/>
          <w:b/>
          <w:bCs/>
          <w:color w:val="000000"/>
          <w:sz w:val="24"/>
          <w:szCs w:val="24"/>
        </w:rPr>
        <w:br/>
      </w:r>
    </w:p>
    <w:p w14:paraId="634F2B8E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1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6F46E19E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2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0D4A4DFB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3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769E5917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4.</w:t>
      </w:r>
      <w:r w:rsidRPr="0046210B">
        <w:rPr>
          <w:rFonts w:ascii="Times New Roman" w:hAnsi="Times New Roman"/>
          <w:color w:val="000000"/>
          <w:sz w:val="24"/>
          <w:szCs w:val="24"/>
        </w:rPr>
        <w:br/>
      </w:r>
    </w:p>
    <w:p w14:paraId="33CCCF6D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 w:rsidRPr="0046210B">
        <w:rPr>
          <w:rFonts w:ascii="Times New Roman" w:hAnsi="Times New Roman"/>
          <w:color w:val="000000"/>
          <w:sz w:val="24"/>
          <w:szCs w:val="24"/>
        </w:rPr>
        <w:t>5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533E5D0A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1A843DAC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E3EBEAF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8261931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8A12991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9C4856E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33F9A10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7A062E20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5A248B6B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7056335" w14:textId="77777777" w:rsidR="00FD5E47" w:rsidRDefault="00FD5E47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34BBD234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247BE896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40969836" w14:textId="77777777" w:rsidR="0046210B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</w:p>
    <w:p w14:paraId="6C5A21A9" w14:textId="77777777" w:rsidR="0046210B" w:rsidRPr="00B60FCD" w:rsidRDefault="0046210B" w:rsidP="0046210B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</w:t>
      </w:r>
    </w:p>
    <w:p w14:paraId="58CA4CA0" w14:textId="24F9281B" w:rsidR="0046210B" w:rsidRDefault="002B5E03" w:rsidP="0046210B">
      <w:pPr>
        <w:spacing w:line="276" w:lineRule="auto"/>
        <w:rPr>
          <w:rFonts w:ascii="TimesNewRomanPS-BoldMT" w:hAnsi="TimesNewRomanPS-BoldMT"/>
          <w:b/>
          <w:bCs/>
          <w:color w:val="000000"/>
          <w:sz w:val="20"/>
          <w:szCs w:val="20"/>
        </w:rPr>
      </w:pPr>
      <w:r>
        <w:rPr>
          <w:rFonts w:ascii="TimesNewRomanPS-BoldMT" w:hAnsi="TimesNewRomanPS-BoldMT"/>
          <w:b/>
          <w:bCs/>
          <w:color w:val="000000"/>
          <w:sz w:val="14"/>
          <w:szCs w:val="14"/>
        </w:rPr>
        <w:t>*</w:t>
      </w:r>
      <w:r w:rsidR="0046210B" w:rsidRPr="0046210B">
        <w:rPr>
          <w:rFonts w:ascii="TimesNewRomanPS-BoldMT" w:hAnsi="TimesNewRomanPS-BoldMT"/>
          <w:b/>
          <w:bCs/>
          <w:color w:val="000000"/>
          <w:sz w:val="14"/>
          <w:szCs w:val="14"/>
        </w:rPr>
        <w:t xml:space="preserve"> </w:t>
      </w:r>
      <w:r w:rsidR="0046210B" w:rsidRPr="0046210B">
        <w:rPr>
          <w:rFonts w:ascii="TimesNewRomanPS-BoldMT" w:hAnsi="TimesNewRomanPS-BoldMT"/>
          <w:b/>
          <w:bCs/>
          <w:color w:val="000000"/>
          <w:sz w:val="20"/>
          <w:szCs w:val="20"/>
        </w:rPr>
        <w:t>Published manuscript should be provided</w:t>
      </w:r>
    </w:p>
    <w:p w14:paraId="34C79D8A" w14:textId="77777777" w:rsidR="0046210B" w:rsidRPr="0046210B" w:rsidRDefault="0046210B" w:rsidP="0046210B">
      <w:pPr>
        <w:spacing w:line="276" w:lineRule="auto"/>
        <w:rPr>
          <w:rStyle w:val="fontstyle01"/>
          <w:rFonts w:ascii="Times New Roman" w:hAnsi="Times New Roman"/>
          <w:sz w:val="24"/>
          <w:szCs w:val="24"/>
          <w:u w:val="single"/>
        </w:rPr>
      </w:pPr>
    </w:p>
    <w:sectPr w:rsidR="0046210B" w:rsidRPr="0046210B"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90976E" w14:textId="77777777" w:rsidR="00D207BD" w:rsidRDefault="00D207BD" w:rsidP="007B067D">
      <w:pPr>
        <w:spacing w:after="0" w:line="240" w:lineRule="auto"/>
      </w:pPr>
      <w:r>
        <w:separator/>
      </w:r>
    </w:p>
  </w:endnote>
  <w:endnote w:type="continuationSeparator" w:id="0">
    <w:p w14:paraId="57651D52" w14:textId="77777777" w:rsidR="00D207BD" w:rsidRDefault="00D207BD" w:rsidP="007B0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Antiqua">
    <w:altName w:val="Cambria"/>
    <w:panose1 w:val="00000000000000000000"/>
    <w:charset w:val="00"/>
    <w:family w:val="roman"/>
    <w:notTrueType/>
    <w:pitch w:val="default"/>
  </w:font>
  <w:font w:name="BookAntiqua-Italic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94111911"/>
      <w:docPartObj>
        <w:docPartGallery w:val="Page Numbers (Bottom of Page)"/>
        <w:docPartUnique/>
      </w:docPartObj>
    </w:sdtPr>
    <w:sdtContent>
      <w:p w14:paraId="010658AD" w14:textId="2839023C" w:rsidR="007B067D" w:rsidRDefault="007B067D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B19E34" w14:textId="3CE3FDA9" w:rsidR="007B067D" w:rsidRPr="0062004D" w:rsidRDefault="00B70197">
    <w:pPr>
      <w:pStyle w:val="Noga"/>
      <w:rPr>
        <w:rFonts w:ascii="Times New Roman" w:hAnsi="Times New Roman"/>
      </w:rPr>
    </w:pPr>
    <w:r w:rsidRPr="0062004D">
      <w:rPr>
        <w:rFonts w:ascii="Times New Roman" w:hAnsi="Times New Roman"/>
      </w:rPr>
      <w:t xml:space="preserve">ESHRE Log </w:t>
    </w:r>
    <w:proofErr w:type="spellStart"/>
    <w:r w:rsidRPr="0062004D">
      <w:rPr>
        <w:rFonts w:ascii="Times New Roman" w:hAnsi="Times New Roman"/>
      </w:rPr>
      <w:t>book</w:t>
    </w:r>
    <w:proofErr w:type="spellEnd"/>
    <w:r w:rsidRPr="0062004D">
      <w:rPr>
        <w:rFonts w:ascii="Times New Roman" w:hAnsi="Times New Roman"/>
      </w:rPr>
      <w:t xml:space="preserve"> </w:t>
    </w:r>
    <w:proofErr w:type="spellStart"/>
    <w:r w:rsidRPr="0062004D">
      <w:rPr>
        <w:rFonts w:ascii="Times New Roman" w:hAnsi="Times New Roman"/>
      </w:rPr>
      <w:t>Core</w:t>
    </w:r>
    <w:proofErr w:type="spellEnd"/>
    <w:r w:rsidRPr="0062004D">
      <w:rPr>
        <w:rFonts w:ascii="Times New Roman" w:hAnsi="Times New Roman"/>
      </w:rPr>
      <w:t xml:space="preserve"> </w:t>
    </w:r>
    <w:proofErr w:type="spellStart"/>
    <w:r w:rsidRPr="0062004D">
      <w:rPr>
        <w:rFonts w:ascii="Times New Roman" w:hAnsi="Times New Roman"/>
      </w:rPr>
      <w:t>training</w:t>
    </w:r>
    <w:proofErr w:type="spellEnd"/>
    <w:r w:rsidRPr="0062004D">
      <w:rPr>
        <w:rFonts w:ascii="Times New Roman" w:hAnsi="Times New Roman"/>
      </w:rPr>
      <w:t xml:space="preserve">, v03 / last </w:t>
    </w:r>
    <w:proofErr w:type="spellStart"/>
    <w:r w:rsidRPr="0062004D">
      <w:rPr>
        <w:rFonts w:ascii="Times New Roman" w:hAnsi="Times New Roman"/>
      </w:rPr>
      <w:t>update</w:t>
    </w:r>
    <w:proofErr w:type="spellEnd"/>
    <w:r w:rsidRPr="0062004D">
      <w:rPr>
        <w:rFonts w:ascii="Times New Roman" w:hAnsi="Times New Roman"/>
      </w:rPr>
      <w:t>: 22.03.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120680" w14:textId="77777777" w:rsidR="00D207BD" w:rsidRDefault="00D207BD" w:rsidP="007B067D">
      <w:pPr>
        <w:spacing w:after="0" w:line="240" w:lineRule="auto"/>
      </w:pPr>
      <w:r>
        <w:separator/>
      </w:r>
    </w:p>
  </w:footnote>
  <w:footnote w:type="continuationSeparator" w:id="0">
    <w:p w14:paraId="3C883E14" w14:textId="77777777" w:rsidR="00D207BD" w:rsidRDefault="00D207BD" w:rsidP="007B06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8606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94A39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17E1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E74C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662DC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6374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72F40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04649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24F3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6733DC"/>
    <w:multiLevelType w:val="hybridMultilevel"/>
    <w:tmpl w:val="93A8F7C4"/>
    <w:lvl w:ilvl="0" w:tplc="47260B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17FCE"/>
    <w:multiLevelType w:val="hybridMultilevel"/>
    <w:tmpl w:val="7BEEF0FC"/>
    <w:lvl w:ilvl="0" w:tplc="08E2FFD0">
      <w:start w:val="9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080127">
    <w:abstractNumId w:val="7"/>
  </w:num>
  <w:num w:numId="2" w16cid:durableId="2001957335">
    <w:abstractNumId w:val="4"/>
  </w:num>
  <w:num w:numId="3" w16cid:durableId="1683822073">
    <w:abstractNumId w:val="6"/>
  </w:num>
  <w:num w:numId="4" w16cid:durableId="1765883167">
    <w:abstractNumId w:val="5"/>
  </w:num>
  <w:num w:numId="5" w16cid:durableId="1725759523">
    <w:abstractNumId w:val="8"/>
  </w:num>
  <w:num w:numId="6" w16cid:durableId="915094620">
    <w:abstractNumId w:val="1"/>
  </w:num>
  <w:num w:numId="7" w16cid:durableId="1616522683">
    <w:abstractNumId w:val="2"/>
  </w:num>
  <w:num w:numId="8" w16cid:durableId="2120295651">
    <w:abstractNumId w:val="3"/>
  </w:num>
  <w:num w:numId="9" w16cid:durableId="832530280">
    <w:abstractNumId w:val="0"/>
  </w:num>
  <w:num w:numId="10" w16cid:durableId="42028138">
    <w:abstractNumId w:val="9"/>
  </w:num>
  <w:num w:numId="11" w16cid:durableId="13858333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DAyNzOyNDOxMDdS0lEKTi0uzszPAykwrAUAPBOaPSwAAAA="/>
  </w:docVars>
  <w:rsids>
    <w:rsidRoot w:val="00DF03A4"/>
    <w:rsid w:val="000304BB"/>
    <w:rsid w:val="000309C5"/>
    <w:rsid w:val="00070F89"/>
    <w:rsid w:val="000E68E6"/>
    <w:rsid w:val="00124D7A"/>
    <w:rsid w:val="00125966"/>
    <w:rsid w:val="001761E9"/>
    <w:rsid w:val="001E6985"/>
    <w:rsid w:val="00225DEC"/>
    <w:rsid w:val="0024377C"/>
    <w:rsid w:val="002953F4"/>
    <w:rsid w:val="002A1867"/>
    <w:rsid w:val="002B5E03"/>
    <w:rsid w:val="002F4E8A"/>
    <w:rsid w:val="00345E69"/>
    <w:rsid w:val="003603E7"/>
    <w:rsid w:val="00386A9F"/>
    <w:rsid w:val="003A229E"/>
    <w:rsid w:val="00407324"/>
    <w:rsid w:val="004223BB"/>
    <w:rsid w:val="004435E8"/>
    <w:rsid w:val="0046210B"/>
    <w:rsid w:val="004659C8"/>
    <w:rsid w:val="0047589E"/>
    <w:rsid w:val="00493996"/>
    <w:rsid w:val="004C319D"/>
    <w:rsid w:val="00524A37"/>
    <w:rsid w:val="00531295"/>
    <w:rsid w:val="005E39EE"/>
    <w:rsid w:val="005E784B"/>
    <w:rsid w:val="005F2BAB"/>
    <w:rsid w:val="0062004D"/>
    <w:rsid w:val="00621BBD"/>
    <w:rsid w:val="0063004F"/>
    <w:rsid w:val="006718A1"/>
    <w:rsid w:val="006924A4"/>
    <w:rsid w:val="00700569"/>
    <w:rsid w:val="00700FD3"/>
    <w:rsid w:val="007B067D"/>
    <w:rsid w:val="007E0993"/>
    <w:rsid w:val="007E59BC"/>
    <w:rsid w:val="00803A68"/>
    <w:rsid w:val="00851BE5"/>
    <w:rsid w:val="00864E2D"/>
    <w:rsid w:val="00872436"/>
    <w:rsid w:val="008A35B6"/>
    <w:rsid w:val="008A6302"/>
    <w:rsid w:val="008B2006"/>
    <w:rsid w:val="00903CC8"/>
    <w:rsid w:val="009A5706"/>
    <w:rsid w:val="009E6F1E"/>
    <w:rsid w:val="009F3453"/>
    <w:rsid w:val="00A039D7"/>
    <w:rsid w:val="00A147B1"/>
    <w:rsid w:val="00A365A3"/>
    <w:rsid w:val="00AD2661"/>
    <w:rsid w:val="00B60FCD"/>
    <w:rsid w:val="00B70197"/>
    <w:rsid w:val="00C13A07"/>
    <w:rsid w:val="00C152F9"/>
    <w:rsid w:val="00C3009A"/>
    <w:rsid w:val="00C43208"/>
    <w:rsid w:val="00C86FD2"/>
    <w:rsid w:val="00CB219B"/>
    <w:rsid w:val="00CB610F"/>
    <w:rsid w:val="00CC65D5"/>
    <w:rsid w:val="00CD322A"/>
    <w:rsid w:val="00D033FE"/>
    <w:rsid w:val="00D207BD"/>
    <w:rsid w:val="00DA1480"/>
    <w:rsid w:val="00DD122F"/>
    <w:rsid w:val="00DE3CB2"/>
    <w:rsid w:val="00DF03A4"/>
    <w:rsid w:val="00DF3A77"/>
    <w:rsid w:val="00E31558"/>
    <w:rsid w:val="00E74B59"/>
    <w:rsid w:val="00EB2FD2"/>
    <w:rsid w:val="00EC06C6"/>
    <w:rsid w:val="00F00D39"/>
    <w:rsid w:val="00F32A30"/>
    <w:rsid w:val="00FD5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5B908"/>
  <w15:chartTrackingRefBased/>
  <w15:docId w15:val="{638CFB63-2904-411F-A7B8-27A59FB55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fontstyle01">
    <w:name w:val="fontstyle01"/>
    <w:rsid w:val="00DF03A4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rsid w:val="00DF03A4"/>
    <w:rPr>
      <w:rFonts w:ascii="BookAntiqua" w:hAnsi="BookAntiqua" w:hint="default"/>
      <w:b w:val="0"/>
      <w:bCs w:val="0"/>
      <w:i w:val="0"/>
      <w:iCs w:val="0"/>
      <w:color w:val="000000"/>
      <w:sz w:val="94"/>
      <w:szCs w:val="94"/>
    </w:rPr>
  </w:style>
  <w:style w:type="character" w:customStyle="1" w:styleId="fontstyle31">
    <w:name w:val="fontstyle31"/>
    <w:rsid w:val="00DF03A4"/>
    <w:rPr>
      <w:rFonts w:ascii="BookAntiqua-Italic" w:hAnsi="BookAntiqua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rsid w:val="00DF03A4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Brezrazmikov">
    <w:name w:val="No Spacing"/>
    <w:uiPriority w:val="1"/>
    <w:qFormat/>
    <w:rsid w:val="00DF03A4"/>
    <w:rPr>
      <w:sz w:val="22"/>
      <w:szCs w:val="22"/>
      <w:lang w:eastAsia="en-US"/>
    </w:rPr>
  </w:style>
  <w:style w:type="table" w:styleId="Tabelamrea">
    <w:name w:val="Table Grid"/>
    <w:basedOn w:val="Navadnatabela"/>
    <w:uiPriority w:val="39"/>
    <w:rsid w:val="00CD32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ipombabesedilo">
    <w:name w:val="annotation text"/>
    <w:basedOn w:val="Navaden"/>
    <w:link w:val="PripombabesediloZnak"/>
    <w:semiHidden/>
    <w:rsid w:val="001761E9"/>
    <w:pPr>
      <w:tabs>
        <w:tab w:val="left" w:pos="170"/>
      </w:tabs>
      <w:spacing w:after="0" w:line="240" w:lineRule="auto"/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PripombabesediloZnak">
    <w:name w:val="Pripomba – besedilo Znak"/>
    <w:link w:val="Pripombabesedilo"/>
    <w:semiHidden/>
    <w:rsid w:val="001761E9"/>
    <w:rPr>
      <w:rFonts w:ascii="Arial" w:eastAsia="Times New Roman" w:hAnsi="Arial"/>
      <w:lang w:val="sl-SI" w:eastAsia="sl-SI"/>
    </w:rPr>
  </w:style>
  <w:style w:type="character" w:styleId="Pripombasklic">
    <w:name w:val="annotation reference"/>
    <w:uiPriority w:val="99"/>
    <w:semiHidden/>
    <w:unhideWhenUsed/>
    <w:rsid w:val="003A229E"/>
    <w:rPr>
      <w:sz w:val="16"/>
      <w:szCs w:val="16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A229E"/>
    <w:pPr>
      <w:tabs>
        <w:tab w:val="clear" w:pos="170"/>
      </w:tabs>
      <w:spacing w:after="160" w:line="259" w:lineRule="auto"/>
      <w:jc w:val="left"/>
    </w:pPr>
    <w:rPr>
      <w:rFonts w:ascii="Calibri" w:eastAsia="Calibri" w:hAnsi="Calibri"/>
      <w:b/>
      <w:bCs/>
      <w:lang w:eastAsia="en-US"/>
    </w:rPr>
  </w:style>
  <w:style w:type="character" w:customStyle="1" w:styleId="ZadevapripombeZnak">
    <w:name w:val="Zadeva pripombe Znak"/>
    <w:link w:val="Zadevapripombe"/>
    <w:uiPriority w:val="99"/>
    <w:semiHidden/>
    <w:rsid w:val="003A229E"/>
    <w:rPr>
      <w:rFonts w:ascii="Arial" w:eastAsia="Times New Roman" w:hAnsi="Arial"/>
      <w:b/>
      <w:bCs/>
      <w:lang w:eastAsia="en-US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D12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DD122F"/>
    <w:rPr>
      <w:rFonts w:ascii="Tahoma" w:hAnsi="Tahoma" w:cs="Tahoma"/>
      <w:sz w:val="16"/>
      <w:szCs w:val="16"/>
      <w:lang w:eastAsia="en-US"/>
    </w:rPr>
  </w:style>
  <w:style w:type="paragraph" w:styleId="Revizija">
    <w:name w:val="Revision"/>
    <w:hidden/>
    <w:uiPriority w:val="99"/>
    <w:semiHidden/>
    <w:rsid w:val="004C319D"/>
    <w:rPr>
      <w:sz w:val="22"/>
      <w:szCs w:val="22"/>
      <w:lang w:eastAsia="en-US"/>
    </w:rPr>
  </w:style>
  <w:style w:type="paragraph" w:styleId="Glava">
    <w:name w:val="header"/>
    <w:basedOn w:val="Navaden"/>
    <w:link w:val="GlavaZnak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067D"/>
    <w:rPr>
      <w:sz w:val="22"/>
      <w:szCs w:val="22"/>
      <w:lang w:eastAsia="en-US"/>
    </w:rPr>
  </w:style>
  <w:style w:type="paragraph" w:styleId="Noga">
    <w:name w:val="footer"/>
    <w:basedOn w:val="Navaden"/>
    <w:link w:val="NogaZnak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067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9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BFB13EAB7023439CD62ECD6EF7A8B7" ma:contentTypeVersion="11" ma:contentTypeDescription="Een nieuw document maken." ma:contentTypeScope="" ma:versionID="f65fed75629e22aa612ce53d2da0c4c0">
  <xsd:schema xmlns:xsd="http://www.w3.org/2001/XMLSchema" xmlns:xs="http://www.w3.org/2001/XMLSchema" xmlns:p="http://schemas.microsoft.com/office/2006/metadata/properties" xmlns:ns3="21ed437d-ac85-4953-b662-062818d81327" xmlns:ns4="edda7626-6d8a-419f-820f-3be8c6fe835b" targetNamespace="http://schemas.microsoft.com/office/2006/metadata/properties" ma:root="true" ma:fieldsID="0fd3d715ffdecc7c569e4f3205602b7d" ns3:_="" ns4:_="">
    <xsd:import namespace="21ed437d-ac85-4953-b662-062818d81327"/>
    <xsd:import namespace="edda7626-6d8a-419f-820f-3be8c6fe83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d437d-ac85-4953-b662-062818d813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a7626-6d8a-419f-820f-3be8c6fe83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8CC4BE-50D8-49E5-8C34-D08C765E77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01A2AB-6D2E-4CAC-98D3-1D39899AC9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d437d-ac85-4953-b662-062818d81327"/>
    <ds:schemaRef ds:uri="edda7626-6d8a-419f-820f-3be8c6fe83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4A4873-8797-4F70-A6CA-85FFC6E631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04E005-4D44-4989-9747-96EE6B9B1F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2641</Words>
  <Characters>15056</Characters>
  <Application>Microsoft Office Word</Application>
  <DocSecurity>0</DocSecurity>
  <Lines>125</Lines>
  <Paragraphs>35</Paragraphs>
  <ScaleCrop>false</ScaleCrop>
  <HeadingPairs>
    <vt:vector size="8" baseType="variant">
      <vt:variant>
        <vt:lpstr>Naslov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ut</dc:creator>
  <cp:keywords/>
  <cp:lastModifiedBy>borut kovacic</cp:lastModifiedBy>
  <cp:revision>2</cp:revision>
  <dcterms:created xsi:type="dcterms:W3CDTF">2024-03-22T08:10:00Z</dcterms:created>
  <dcterms:modified xsi:type="dcterms:W3CDTF">2024-03-22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BFB13EAB7023439CD62ECD6EF7A8B7</vt:lpwstr>
  </property>
</Properties>
</file>